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DCA33B" w14:textId="0EA4F2B9" w:rsidR="00F07830" w:rsidRDefault="00F07830" w:rsidP="00F07830">
      <w:pPr>
        <w:rPr>
          <w:b/>
          <w:color w:val="1F497D" w:themeColor="text2"/>
          <w:sz w:val="32"/>
        </w:rPr>
      </w:pPr>
      <w:bookmarkStart w:id="0" w:name="_Hlk60997812"/>
      <w:r w:rsidRPr="001A307A">
        <w:rPr>
          <w:b/>
          <w:color w:val="1F497D" w:themeColor="text2"/>
          <w:sz w:val="40"/>
          <w:szCs w:val="40"/>
        </w:rPr>
        <w:t>MCHP Analysis Plan Template</w:t>
      </w:r>
      <w:r w:rsidRPr="001A307A">
        <w:rPr>
          <w:b/>
          <w:color w:val="1F497D" w:themeColor="text2"/>
          <w:sz w:val="32"/>
        </w:rPr>
        <w:tab/>
      </w:r>
    </w:p>
    <w:p w14:paraId="4BFEE711" w14:textId="77777777" w:rsidR="00F07830" w:rsidRPr="001A307A" w:rsidRDefault="00F07830" w:rsidP="00F07830">
      <w:pPr>
        <w:rPr>
          <w:b/>
          <w:color w:val="1F497D" w:themeColor="text2"/>
          <w:sz w:val="32"/>
        </w:rPr>
      </w:pPr>
    </w:p>
    <w:p w14:paraId="36CDD538" w14:textId="5163702B" w:rsidR="00724D20" w:rsidRPr="006A57B7" w:rsidRDefault="00724D20" w:rsidP="006A57B7">
      <w:pPr>
        <w:pStyle w:val="Heading2"/>
      </w:pPr>
      <w:r w:rsidRPr="006A57B7">
        <w:t>Project Overview</w:t>
      </w:r>
    </w:p>
    <w:tbl>
      <w:tblPr>
        <w:tblW w:w="10773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3256"/>
        <w:gridCol w:w="3260"/>
        <w:gridCol w:w="4257"/>
      </w:tblGrid>
      <w:tr w:rsidR="00724D20" w:rsidRPr="00C960C5" w14:paraId="229C80F7" w14:textId="77777777" w:rsidTr="009F506E">
        <w:tc>
          <w:tcPr>
            <w:tcW w:w="3256" w:type="dxa"/>
            <w:tcBorders>
              <w:top w:val="double" w:sz="4" w:space="0" w:color="auto"/>
              <w:left w:val="single" w:sz="4" w:space="0" w:color="auto"/>
              <w:bottom w:val="single" w:sz="4" w:space="0" w:color="999999"/>
              <w:right w:val="single" w:sz="4" w:space="0" w:color="A6A6A6" w:themeColor="background1" w:themeShade="A6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3DC1794B" w14:textId="77777777" w:rsidR="00724D20" w:rsidRPr="009F506E" w:rsidRDefault="00724D20" w:rsidP="00652C7E">
            <w:pPr>
              <w:spacing w:before="60"/>
              <w:rPr>
                <w:b/>
                <w:sz w:val="20"/>
                <w:szCs w:val="20"/>
              </w:rPr>
            </w:pPr>
          </w:p>
        </w:tc>
        <w:tc>
          <w:tcPr>
            <w:tcW w:w="7517" w:type="dxa"/>
            <w:gridSpan w:val="2"/>
            <w:tcBorders>
              <w:top w:val="double" w:sz="4" w:space="0" w:color="auto"/>
              <w:left w:val="single" w:sz="4" w:space="0" w:color="A6A6A6" w:themeColor="background1" w:themeShade="A6"/>
              <w:bottom w:val="single" w:sz="4" w:space="0" w:color="999999"/>
              <w:right w:val="single" w:sz="4" w:space="0" w:color="auto"/>
            </w:tcBorders>
          </w:tcPr>
          <w:p w14:paraId="42571A66" w14:textId="77777777" w:rsidR="00724D20" w:rsidRPr="009F506E" w:rsidRDefault="00724D20" w:rsidP="00652C7E">
            <w:pPr>
              <w:spacing w:before="60"/>
              <w:rPr>
                <w:sz w:val="20"/>
                <w:szCs w:val="20"/>
              </w:rPr>
            </w:pPr>
          </w:p>
        </w:tc>
      </w:tr>
      <w:tr w:rsidR="00AA3AAC" w:rsidRPr="00C960C5" w14:paraId="3FB12B5F" w14:textId="77777777" w:rsidTr="009F506E">
        <w:tc>
          <w:tcPr>
            <w:tcW w:w="3256" w:type="dxa"/>
            <w:tcBorders>
              <w:top w:val="double" w:sz="4" w:space="0" w:color="auto"/>
              <w:left w:val="single" w:sz="4" w:space="0" w:color="auto"/>
              <w:bottom w:val="single" w:sz="4" w:space="0" w:color="999999"/>
              <w:right w:val="single" w:sz="4" w:space="0" w:color="A6A6A6" w:themeColor="background1" w:themeShade="A6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016609EC" w14:textId="77777777" w:rsidR="00AA3AAC" w:rsidRPr="009F506E" w:rsidRDefault="00AA3AAC" w:rsidP="00652C7E">
            <w:pPr>
              <w:spacing w:before="60"/>
              <w:rPr>
                <w:b/>
                <w:sz w:val="20"/>
                <w:szCs w:val="20"/>
              </w:rPr>
            </w:pPr>
            <w:r w:rsidRPr="009F506E">
              <w:rPr>
                <w:b/>
                <w:sz w:val="20"/>
                <w:szCs w:val="20"/>
              </w:rPr>
              <w:t>Project Title:</w:t>
            </w:r>
          </w:p>
        </w:tc>
        <w:tc>
          <w:tcPr>
            <w:tcW w:w="7517" w:type="dxa"/>
            <w:gridSpan w:val="2"/>
            <w:tcBorders>
              <w:top w:val="double" w:sz="4" w:space="0" w:color="auto"/>
              <w:left w:val="single" w:sz="4" w:space="0" w:color="A6A6A6" w:themeColor="background1" w:themeShade="A6"/>
              <w:bottom w:val="single" w:sz="4" w:space="0" w:color="999999"/>
              <w:right w:val="single" w:sz="4" w:space="0" w:color="auto"/>
            </w:tcBorders>
          </w:tcPr>
          <w:p w14:paraId="4297414E" w14:textId="79517725" w:rsidR="00AA3AAC" w:rsidRPr="009F506E" w:rsidRDefault="00AA3AAC" w:rsidP="00652C7E">
            <w:pPr>
              <w:spacing w:before="60"/>
              <w:rPr>
                <w:sz w:val="20"/>
                <w:szCs w:val="20"/>
              </w:rPr>
            </w:pPr>
          </w:p>
        </w:tc>
      </w:tr>
      <w:tr w:rsidR="00AA3AAC" w:rsidRPr="00C960C5" w14:paraId="021BFC1C" w14:textId="77777777" w:rsidTr="009F506E">
        <w:tc>
          <w:tcPr>
            <w:tcW w:w="3256" w:type="dxa"/>
            <w:tcBorders>
              <w:top w:val="single" w:sz="4" w:space="0" w:color="999999"/>
              <w:left w:val="single" w:sz="4" w:space="0" w:color="auto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0AD9BF3F" w14:textId="77777777" w:rsidR="00AA3AAC" w:rsidRPr="009F506E" w:rsidRDefault="001935D2" w:rsidP="001935D2">
            <w:pPr>
              <w:spacing w:before="60"/>
              <w:rPr>
                <w:b/>
                <w:sz w:val="20"/>
                <w:szCs w:val="20"/>
              </w:rPr>
            </w:pPr>
            <w:r w:rsidRPr="009F506E">
              <w:rPr>
                <w:b/>
                <w:sz w:val="20"/>
                <w:szCs w:val="20"/>
              </w:rPr>
              <w:t>Princip</w:t>
            </w:r>
            <w:r w:rsidR="002C35E3">
              <w:rPr>
                <w:b/>
                <w:sz w:val="20"/>
                <w:szCs w:val="20"/>
              </w:rPr>
              <w:t>al</w:t>
            </w:r>
            <w:r w:rsidRPr="009F506E">
              <w:rPr>
                <w:b/>
                <w:sz w:val="20"/>
                <w:szCs w:val="20"/>
              </w:rPr>
              <w:t xml:space="preserve"> Investigator (PI):</w:t>
            </w:r>
          </w:p>
        </w:tc>
        <w:tc>
          <w:tcPr>
            <w:tcW w:w="7517" w:type="dxa"/>
            <w:gridSpan w:val="2"/>
            <w:tcBorders>
              <w:top w:val="single" w:sz="4" w:space="0" w:color="999999"/>
              <w:left w:val="single" w:sz="4" w:space="0" w:color="A6A6A6" w:themeColor="background1" w:themeShade="A6"/>
              <w:bottom w:val="single" w:sz="4" w:space="0" w:color="999999"/>
              <w:right w:val="single" w:sz="4" w:space="0" w:color="auto"/>
            </w:tcBorders>
          </w:tcPr>
          <w:p w14:paraId="5E8A7E4B" w14:textId="77777777" w:rsidR="00AA3AAC" w:rsidRPr="009F506E" w:rsidRDefault="00AA3AAC" w:rsidP="00652C7E">
            <w:pPr>
              <w:spacing w:before="60"/>
              <w:rPr>
                <w:sz w:val="20"/>
                <w:szCs w:val="20"/>
              </w:rPr>
            </w:pPr>
          </w:p>
        </w:tc>
      </w:tr>
      <w:tr w:rsidR="006022F1" w:rsidRPr="00C960C5" w14:paraId="08560EB6" w14:textId="77777777" w:rsidTr="009F506E">
        <w:tc>
          <w:tcPr>
            <w:tcW w:w="3256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999999"/>
              <w:right w:val="single" w:sz="4" w:space="0" w:color="A6A6A6" w:themeColor="background1" w:themeShade="A6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06A37120" w14:textId="77777777" w:rsidR="006022F1" w:rsidRPr="009F506E" w:rsidRDefault="006022F1" w:rsidP="008E05E4">
            <w:pPr>
              <w:spacing w:before="60"/>
              <w:rPr>
                <w:b/>
                <w:sz w:val="20"/>
                <w:szCs w:val="20"/>
              </w:rPr>
            </w:pPr>
            <w:r w:rsidRPr="009F506E">
              <w:rPr>
                <w:b/>
                <w:sz w:val="20"/>
                <w:szCs w:val="20"/>
              </w:rPr>
              <w:t>MCHP Project #</w:t>
            </w:r>
            <w:r w:rsidR="009F506E" w:rsidRPr="009F506E">
              <w:rPr>
                <w:b/>
                <w:sz w:val="20"/>
                <w:szCs w:val="20"/>
              </w:rPr>
              <w:t xml:space="preserve"> </w:t>
            </w:r>
            <w:r w:rsidR="008E05E4">
              <w:rPr>
                <w:b/>
                <w:sz w:val="20"/>
                <w:szCs w:val="20"/>
              </w:rPr>
              <w:t>and</w:t>
            </w:r>
            <w:r w:rsidR="009F506E" w:rsidRPr="009F506E">
              <w:rPr>
                <w:b/>
                <w:sz w:val="20"/>
                <w:szCs w:val="20"/>
              </w:rPr>
              <w:t xml:space="preserve"> </w:t>
            </w:r>
            <w:r w:rsidRPr="009F506E">
              <w:rPr>
                <w:b/>
                <w:sz w:val="20"/>
                <w:szCs w:val="20"/>
              </w:rPr>
              <w:t>Short Name:</w:t>
            </w:r>
          </w:p>
        </w:tc>
        <w:tc>
          <w:tcPr>
            <w:tcW w:w="3260" w:type="dxa"/>
            <w:tcBorders>
              <w:top w:val="single" w:sz="4" w:space="0" w:color="999999"/>
              <w:left w:val="single" w:sz="4" w:space="0" w:color="A6A6A6" w:themeColor="background1" w:themeShade="A6"/>
              <w:bottom w:val="single" w:sz="4" w:space="0" w:color="999999"/>
              <w:right w:val="single" w:sz="4" w:space="0" w:color="auto"/>
            </w:tcBorders>
          </w:tcPr>
          <w:p w14:paraId="47379FE2" w14:textId="77777777" w:rsidR="006022F1" w:rsidRPr="009F506E" w:rsidRDefault="006022F1" w:rsidP="00652C7E">
            <w:pPr>
              <w:tabs>
                <w:tab w:val="left" w:pos="1240"/>
              </w:tabs>
              <w:spacing w:before="60"/>
              <w:rPr>
                <w:sz w:val="20"/>
                <w:szCs w:val="20"/>
              </w:rPr>
            </w:pPr>
          </w:p>
        </w:tc>
        <w:tc>
          <w:tcPr>
            <w:tcW w:w="4257" w:type="dxa"/>
            <w:tcBorders>
              <w:top w:val="single" w:sz="4" w:space="0" w:color="999999"/>
              <w:left w:val="single" w:sz="4" w:space="0" w:color="A6A6A6" w:themeColor="background1" w:themeShade="A6"/>
              <w:bottom w:val="single" w:sz="4" w:space="0" w:color="999999"/>
              <w:right w:val="single" w:sz="4" w:space="0" w:color="auto"/>
            </w:tcBorders>
          </w:tcPr>
          <w:p w14:paraId="3BFD87F8" w14:textId="77777777" w:rsidR="006022F1" w:rsidRPr="009F506E" w:rsidRDefault="006022F1" w:rsidP="00652C7E">
            <w:pPr>
              <w:tabs>
                <w:tab w:val="left" w:pos="1240"/>
              </w:tabs>
              <w:spacing w:before="60"/>
              <w:rPr>
                <w:sz w:val="20"/>
                <w:szCs w:val="20"/>
              </w:rPr>
            </w:pPr>
          </w:p>
        </w:tc>
      </w:tr>
      <w:tr w:rsidR="002C35E3" w:rsidRPr="00C960C5" w14:paraId="381622CA" w14:textId="77777777" w:rsidTr="009F506E">
        <w:trPr>
          <w:trHeight w:val="133"/>
        </w:trPr>
        <w:tc>
          <w:tcPr>
            <w:tcW w:w="3256" w:type="dxa"/>
            <w:tcBorders>
              <w:top w:val="single" w:sz="4" w:space="0" w:color="999999"/>
              <w:left w:val="single" w:sz="4" w:space="0" w:color="auto"/>
              <w:bottom w:val="single" w:sz="4" w:space="0" w:color="999999"/>
              <w:right w:val="single" w:sz="4" w:space="0" w:color="A6A6A6" w:themeColor="background1" w:themeShade="A6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687F18E2" w14:textId="77777777" w:rsidR="002C35E3" w:rsidRPr="009F506E" w:rsidRDefault="002C35E3" w:rsidP="00652C7E">
            <w:pPr>
              <w:spacing w:before="6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roject Goal or Purpose:</w:t>
            </w:r>
          </w:p>
        </w:tc>
        <w:tc>
          <w:tcPr>
            <w:tcW w:w="7517" w:type="dxa"/>
            <w:gridSpan w:val="2"/>
            <w:tcBorders>
              <w:top w:val="single" w:sz="4" w:space="0" w:color="999999"/>
              <w:left w:val="single" w:sz="4" w:space="0" w:color="A6A6A6" w:themeColor="background1" w:themeShade="A6"/>
              <w:bottom w:val="single" w:sz="4" w:space="0" w:color="999999"/>
              <w:right w:val="single" w:sz="4" w:space="0" w:color="auto"/>
            </w:tcBorders>
            <w:vAlign w:val="center"/>
          </w:tcPr>
          <w:p w14:paraId="6EEA7BDA" w14:textId="6A6325B5" w:rsidR="002C35E3" w:rsidRDefault="002C35E3" w:rsidP="007618EB">
            <w:pPr>
              <w:spacing w:before="60"/>
              <w:rPr>
                <w:color w:val="1F497D" w:themeColor="text2"/>
                <w:sz w:val="20"/>
                <w:szCs w:val="20"/>
              </w:rPr>
            </w:pPr>
          </w:p>
          <w:p w14:paraId="78AA7D3F" w14:textId="3F93DAB0" w:rsidR="007A7ACC" w:rsidRDefault="007A7ACC" w:rsidP="007618EB">
            <w:pPr>
              <w:spacing w:before="60"/>
              <w:rPr>
                <w:color w:val="1F497D" w:themeColor="text2"/>
                <w:sz w:val="20"/>
                <w:szCs w:val="20"/>
              </w:rPr>
            </w:pPr>
          </w:p>
          <w:p w14:paraId="26397512" w14:textId="77777777" w:rsidR="007A7ACC" w:rsidRPr="007A7ACC" w:rsidRDefault="007A7ACC" w:rsidP="007618EB">
            <w:pPr>
              <w:spacing w:before="60"/>
              <w:rPr>
                <w:color w:val="1F497D" w:themeColor="text2"/>
                <w:sz w:val="20"/>
                <w:szCs w:val="20"/>
              </w:rPr>
            </w:pPr>
          </w:p>
          <w:p w14:paraId="349E4DA9" w14:textId="77777777" w:rsidR="002C35E3" w:rsidRPr="009F506E" w:rsidRDefault="002C35E3" w:rsidP="007618EB">
            <w:pPr>
              <w:spacing w:before="60"/>
              <w:rPr>
                <w:i/>
                <w:color w:val="1F497D" w:themeColor="text2"/>
                <w:sz w:val="20"/>
                <w:szCs w:val="20"/>
              </w:rPr>
            </w:pPr>
          </w:p>
        </w:tc>
      </w:tr>
      <w:tr w:rsidR="00F75A23" w:rsidRPr="00C960C5" w14:paraId="7A58B99F" w14:textId="77777777" w:rsidTr="009F506E">
        <w:trPr>
          <w:trHeight w:val="133"/>
        </w:trPr>
        <w:tc>
          <w:tcPr>
            <w:tcW w:w="3256" w:type="dxa"/>
            <w:tcBorders>
              <w:top w:val="single" w:sz="4" w:space="0" w:color="999999"/>
              <w:left w:val="single" w:sz="4" w:space="0" w:color="auto"/>
              <w:bottom w:val="single" w:sz="4" w:space="0" w:color="999999"/>
              <w:right w:val="single" w:sz="4" w:space="0" w:color="A6A6A6" w:themeColor="background1" w:themeShade="A6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4441636B" w14:textId="77777777" w:rsidR="00F75A23" w:rsidRPr="009F506E" w:rsidRDefault="00F75A23" w:rsidP="00652C7E">
            <w:pPr>
              <w:spacing w:before="60"/>
              <w:rPr>
                <w:b/>
                <w:sz w:val="20"/>
                <w:szCs w:val="20"/>
              </w:rPr>
            </w:pPr>
            <w:r w:rsidRPr="009F506E">
              <w:rPr>
                <w:b/>
                <w:sz w:val="20"/>
                <w:szCs w:val="20"/>
              </w:rPr>
              <w:t xml:space="preserve">Project Objectives: </w:t>
            </w:r>
          </w:p>
        </w:tc>
        <w:tc>
          <w:tcPr>
            <w:tcW w:w="7517" w:type="dxa"/>
            <w:gridSpan w:val="2"/>
            <w:tcBorders>
              <w:top w:val="single" w:sz="4" w:space="0" w:color="999999"/>
              <w:left w:val="single" w:sz="4" w:space="0" w:color="A6A6A6" w:themeColor="background1" w:themeShade="A6"/>
              <w:bottom w:val="single" w:sz="4" w:space="0" w:color="999999"/>
              <w:right w:val="single" w:sz="4" w:space="0" w:color="auto"/>
            </w:tcBorders>
            <w:vAlign w:val="center"/>
          </w:tcPr>
          <w:tbl>
            <w:tblPr>
              <w:tblW w:w="7387" w:type="dxa"/>
              <w:tblBorders>
                <w:top w:val="single" w:sz="4" w:space="0" w:color="auto"/>
                <w:bottom w:val="single" w:sz="4" w:space="0" w:color="auto"/>
                <w:insideH w:val="single" w:sz="4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0A0" w:firstRow="1" w:lastRow="0" w:firstColumn="1" w:lastColumn="0" w:noHBand="0" w:noVBand="0"/>
            </w:tblPr>
            <w:tblGrid>
              <w:gridCol w:w="7387"/>
            </w:tblGrid>
            <w:tr w:rsidR="00F75A23" w:rsidRPr="009F506E" w14:paraId="78387171" w14:textId="77777777" w:rsidTr="009F506E">
              <w:trPr>
                <w:trHeight w:val="153"/>
              </w:trPr>
              <w:tc>
                <w:tcPr>
                  <w:tcW w:w="7387" w:type="dxa"/>
                  <w:tcBorders>
                    <w:top w:val="single" w:sz="4" w:space="0" w:color="999999"/>
                    <w:left w:val="single" w:sz="4" w:space="0" w:color="A6A6A6" w:themeColor="background1" w:themeShade="A6"/>
                    <w:bottom w:val="single" w:sz="4" w:space="0" w:color="999999"/>
                  </w:tcBorders>
                  <w:shd w:val="clear" w:color="auto" w:fill="9CC5CA"/>
                </w:tcPr>
                <w:p w14:paraId="1B8FD704" w14:textId="77777777" w:rsidR="00F75A23" w:rsidRPr="009F506E" w:rsidRDefault="00F75A23" w:rsidP="007618EB">
                  <w:pPr>
                    <w:spacing w:before="60"/>
                    <w:rPr>
                      <w:i/>
                      <w:color w:val="548DD4" w:themeColor="text2" w:themeTint="99"/>
                      <w:sz w:val="20"/>
                      <w:szCs w:val="20"/>
                    </w:rPr>
                  </w:pPr>
                  <w:r w:rsidRPr="009F506E">
                    <w:rPr>
                      <w:i/>
                      <w:color w:val="1F497D" w:themeColor="text2"/>
                      <w:sz w:val="20"/>
                      <w:szCs w:val="20"/>
                    </w:rPr>
                    <w:t>Project Objectives as listed in the proposal</w:t>
                  </w:r>
                  <w:r w:rsidR="00BF238B" w:rsidRPr="009F506E">
                    <w:rPr>
                      <w:i/>
                      <w:color w:val="1F497D" w:themeColor="text2"/>
                      <w:sz w:val="20"/>
                      <w:szCs w:val="20"/>
                    </w:rPr>
                    <w:t>:</w:t>
                  </w:r>
                </w:p>
              </w:tc>
            </w:tr>
            <w:tr w:rsidR="00F75A23" w:rsidRPr="009F506E" w14:paraId="75032BC1" w14:textId="77777777" w:rsidTr="009F506E">
              <w:trPr>
                <w:trHeight w:val="160"/>
              </w:trPr>
              <w:tc>
                <w:tcPr>
                  <w:tcW w:w="7387" w:type="dxa"/>
                  <w:tcBorders>
                    <w:top w:val="single" w:sz="4" w:space="0" w:color="999999"/>
                    <w:left w:val="single" w:sz="4" w:space="0" w:color="A6A6A6" w:themeColor="background1" w:themeShade="A6"/>
                    <w:bottom w:val="single" w:sz="4" w:space="0" w:color="999999"/>
                  </w:tcBorders>
                </w:tcPr>
                <w:p w14:paraId="2864F6B6" w14:textId="77777777" w:rsidR="00F75A23" w:rsidRPr="009F506E" w:rsidRDefault="00F75A23" w:rsidP="001B75A8">
                  <w:pPr>
                    <w:tabs>
                      <w:tab w:val="left" w:pos="1413"/>
                    </w:tabs>
                    <w:spacing w:before="60"/>
                    <w:rPr>
                      <w:sz w:val="20"/>
                      <w:szCs w:val="20"/>
                    </w:rPr>
                  </w:pPr>
                </w:p>
                <w:p w14:paraId="445964EE" w14:textId="77777777" w:rsidR="00BF238B" w:rsidRPr="009F506E" w:rsidRDefault="00BF238B" w:rsidP="001B75A8">
                  <w:pPr>
                    <w:tabs>
                      <w:tab w:val="left" w:pos="1413"/>
                    </w:tabs>
                    <w:spacing w:before="60"/>
                    <w:rPr>
                      <w:sz w:val="20"/>
                      <w:szCs w:val="20"/>
                    </w:rPr>
                  </w:pPr>
                </w:p>
                <w:p w14:paraId="3481DCDF" w14:textId="77777777" w:rsidR="00BF238B" w:rsidRPr="009F506E" w:rsidRDefault="00BF238B" w:rsidP="001B75A8">
                  <w:pPr>
                    <w:tabs>
                      <w:tab w:val="left" w:pos="1413"/>
                    </w:tabs>
                    <w:spacing w:before="60"/>
                    <w:rPr>
                      <w:sz w:val="20"/>
                      <w:szCs w:val="20"/>
                    </w:rPr>
                  </w:pPr>
                </w:p>
              </w:tc>
            </w:tr>
          </w:tbl>
          <w:p w14:paraId="15B275AA" w14:textId="77777777" w:rsidR="007618EB" w:rsidRPr="009F506E" w:rsidRDefault="007618EB" w:rsidP="00652C7E">
            <w:pPr>
              <w:tabs>
                <w:tab w:val="left" w:pos="1413"/>
              </w:tabs>
              <w:spacing w:before="60"/>
              <w:rPr>
                <w:sz w:val="20"/>
                <w:szCs w:val="20"/>
              </w:rPr>
            </w:pPr>
          </w:p>
        </w:tc>
      </w:tr>
      <w:tr w:rsidR="007618EB" w:rsidRPr="00C960C5" w14:paraId="18AD76B1" w14:textId="77777777" w:rsidTr="009F506E">
        <w:trPr>
          <w:trHeight w:val="1439"/>
        </w:trPr>
        <w:tc>
          <w:tcPr>
            <w:tcW w:w="3256" w:type="dxa"/>
            <w:tcBorders>
              <w:top w:val="single" w:sz="4" w:space="0" w:color="999999"/>
              <w:left w:val="single" w:sz="4" w:space="0" w:color="auto"/>
              <w:bottom w:val="single" w:sz="4" w:space="0" w:color="999999"/>
              <w:right w:val="single" w:sz="4" w:space="0" w:color="A6A6A6" w:themeColor="background1" w:themeShade="A6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38D5F1D0" w14:textId="77777777" w:rsidR="007618EB" w:rsidRPr="009F506E" w:rsidRDefault="00BF238B" w:rsidP="00652C7E">
            <w:pPr>
              <w:spacing w:before="60"/>
              <w:rPr>
                <w:b/>
                <w:sz w:val="20"/>
                <w:szCs w:val="20"/>
              </w:rPr>
            </w:pPr>
            <w:r w:rsidRPr="009F506E">
              <w:rPr>
                <w:b/>
                <w:sz w:val="20"/>
                <w:szCs w:val="20"/>
              </w:rPr>
              <w:t>Study Design</w:t>
            </w:r>
          </w:p>
        </w:tc>
        <w:tc>
          <w:tcPr>
            <w:tcW w:w="7517" w:type="dxa"/>
            <w:gridSpan w:val="2"/>
            <w:tcBorders>
              <w:top w:val="single" w:sz="4" w:space="0" w:color="999999"/>
              <w:left w:val="single" w:sz="4" w:space="0" w:color="A6A6A6" w:themeColor="background1" w:themeShade="A6"/>
              <w:bottom w:val="single" w:sz="4" w:space="0" w:color="999999"/>
              <w:right w:val="single" w:sz="4" w:space="0" w:color="auto"/>
            </w:tcBorders>
            <w:vAlign w:val="center"/>
          </w:tcPr>
          <w:tbl>
            <w:tblPr>
              <w:tblW w:w="7461" w:type="dxa"/>
              <w:tblBorders>
                <w:top w:val="single" w:sz="4" w:space="0" w:color="auto"/>
                <w:bottom w:val="single" w:sz="4" w:space="0" w:color="auto"/>
                <w:insideH w:val="single" w:sz="4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0A0" w:firstRow="1" w:lastRow="0" w:firstColumn="1" w:lastColumn="0" w:noHBand="0" w:noVBand="0"/>
            </w:tblPr>
            <w:tblGrid>
              <w:gridCol w:w="7461"/>
            </w:tblGrid>
            <w:tr w:rsidR="00BF238B" w:rsidRPr="009F506E" w14:paraId="62D0E155" w14:textId="77777777" w:rsidTr="009F506E">
              <w:trPr>
                <w:trHeight w:val="120"/>
              </w:trPr>
              <w:tc>
                <w:tcPr>
                  <w:tcW w:w="7461" w:type="dxa"/>
                  <w:tcBorders>
                    <w:top w:val="single" w:sz="4" w:space="0" w:color="999999"/>
                    <w:left w:val="single" w:sz="4" w:space="0" w:color="A6A6A6" w:themeColor="background1" w:themeShade="A6"/>
                    <w:bottom w:val="single" w:sz="4" w:space="0" w:color="999999"/>
                  </w:tcBorders>
                  <w:shd w:val="clear" w:color="auto" w:fill="9CC5CA"/>
                </w:tcPr>
                <w:p w14:paraId="02AA8585" w14:textId="77777777" w:rsidR="00BF238B" w:rsidRPr="009F506E" w:rsidRDefault="00BF238B" w:rsidP="00BF238B">
                  <w:pPr>
                    <w:spacing w:before="60"/>
                    <w:rPr>
                      <w:i/>
                      <w:color w:val="548DD4" w:themeColor="text2" w:themeTint="99"/>
                      <w:sz w:val="20"/>
                      <w:szCs w:val="20"/>
                    </w:rPr>
                  </w:pPr>
                  <w:r w:rsidRPr="009F506E">
                    <w:rPr>
                      <w:i/>
                      <w:color w:val="1F497D" w:themeColor="text2"/>
                      <w:sz w:val="20"/>
                      <w:szCs w:val="20"/>
                    </w:rPr>
                    <w:t>Check all that apply:</w:t>
                  </w:r>
                </w:p>
              </w:tc>
            </w:tr>
            <w:tr w:rsidR="00BF238B" w:rsidRPr="009F506E" w14:paraId="5B8741F6" w14:textId="77777777" w:rsidTr="009F506E">
              <w:trPr>
                <w:trHeight w:val="1157"/>
              </w:trPr>
              <w:tc>
                <w:tcPr>
                  <w:tcW w:w="7461" w:type="dxa"/>
                  <w:tcBorders>
                    <w:top w:val="single" w:sz="4" w:space="0" w:color="999999"/>
                    <w:left w:val="single" w:sz="4" w:space="0" w:color="A6A6A6" w:themeColor="background1" w:themeShade="A6"/>
                    <w:bottom w:val="single" w:sz="4" w:space="0" w:color="999999"/>
                  </w:tcBorders>
                </w:tcPr>
                <w:p w14:paraId="0261658F" w14:textId="77777777" w:rsidR="00BF238B" w:rsidRPr="009F506E" w:rsidRDefault="00062DC5" w:rsidP="00BF238B">
                  <w:pPr>
                    <w:spacing w:beforeLines="60" w:before="144" w:after="60"/>
                    <w:rPr>
                      <w:sz w:val="20"/>
                      <w:szCs w:val="20"/>
                    </w:rPr>
                  </w:pPr>
                  <w:sdt>
                    <w:sdtPr>
                      <w:rPr>
                        <w:sz w:val="20"/>
                        <w:szCs w:val="20"/>
                      </w:rPr>
                      <w:id w:val="-205892293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C18B8" w:rsidRPr="009F506E">
                        <w:rPr>
                          <w:rFonts w:ascii="Segoe UI Symbol" w:eastAsia="MS Gothic" w:hAnsi="Segoe UI Symbol" w:cs="Segoe UI Symbol"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BF238B" w:rsidRPr="009F506E">
                    <w:rPr>
                      <w:sz w:val="20"/>
                      <w:szCs w:val="20"/>
                    </w:rPr>
                    <w:t xml:space="preserve"> Case-control study</w:t>
                  </w:r>
                  <w:r w:rsidR="004C18B8" w:rsidRPr="009F506E">
                    <w:rPr>
                      <w:sz w:val="20"/>
                      <w:szCs w:val="20"/>
                    </w:rPr>
                    <w:tab/>
                  </w:r>
                  <w:r w:rsidR="004C18B8" w:rsidRPr="009F506E">
                    <w:rPr>
                      <w:sz w:val="20"/>
                      <w:szCs w:val="20"/>
                    </w:rPr>
                    <w:tab/>
                  </w:r>
                  <w:sdt>
                    <w:sdtPr>
                      <w:rPr>
                        <w:sz w:val="20"/>
                        <w:szCs w:val="20"/>
                      </w:rPr>
                      <w:id w:val="198057403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924ED" w:rsidRPr="009F506E">
                        <w:rPr>
                          <w:rFonts w:ascii="Segoe UI Symbol" w:eastAsia="MS Gothic" w:hAnsi="Segoe UI Symbol" w:cs="Segoe UI Symbol"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4C18B8" w:rsidRPr="009F506E">
                    <w:rPr>
                      <w:sz w:val="20"/>
                      <w:szCs w:val="20"/>
                    </w:rPr>
                    <w:t xml:space="preserve"> Cohort </w:t>
                  </w:r>
                  <w:proofErr w:type="gramStart"/>
                  <w:r w:rsidR="004C18B8" w:rsidRPr="009F506E">
                    <w:rPr>
                      <w:sz w:val="20"/>
                      <w:szCs w:val="20"/>
                    </w:rPr>
                    <w:t>study</w:t>
                  </w:r>
                  <w:r w:rsidR="00024D96">
                    <w:rPr>
                      <w:sz w:val="20"/>
                      <w:szCs w:val="20"/>
                    </w:rPr>
                    <w:t xml:space="preserve">  </w:t>
                  </w:r>
                  <w:r w:rsidR="004C18B8" w:rsidRPr="009F506E">
                    <w:rPr>
                      <w:sz w:val="20"/>
                      <w:szCs w:val="20"/>
                    </w:rPr>
                    <w:tab/>
                  </w:r>
                  <w:proofErr w:type="gramEnd"/>
                  <w:sdt>
                    <w:sdtPr>
                      <w:rPr>
                        <w:sz w:val="20"/>
                        <w:szCs w:val="20"/>
                      </w:rPr>
                      <w:id w:val="-117525106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924ED" w:rsidRPr="009F506E">
                        <w:rPr>
                          <w:rFonts w:ascii="Segoe UI Symbol" w:eastAsia="MS Gothic" w:hAnsi="Segoe UI Symbol" w:cs="Segoe UI Symbol"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4C18B8" w:rsidRPr="009F506E">
                    <w:rPr>
                      <w:sz w:val="20"/>
                      <w:szCs w:val="20"/>
                    </w:rPr>
                    <w:t xml:space="preserve"> Cross-sectional study</w:t>
                  </w:r>
                </w:p>
                <w:p w14:paraId="6D81C3BD" w14:textId="77777777" w:rsidR="001F5B9A" w:rsidRPr="009F506E" w:rsidRDefault="00062DC5" w:rsidP="00BF238B">
                  <w:pPr>
                    <w:tabs>
                      <w:tab w:val="left" w:pos="1413"/>
                    </w:tabs>
                    <w:spacing w:before="60"/>
                    <w:rPr>
                      <w:sz w:val="20"/>
                      <w:szCs w:val="20"/>
                    </w:rPr>
                  </w:pPr>
                  <w:sdt>
                    <w:sdtPr>
                      <w:rPr>
                        <w:sz w:val="20"/>
                        <w:szCs w:val="20"/>
                      </w:rPr>
                      <w:id w:val="167799842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924ED" w:rsidRPr="009F506E">
                        <w:rPr>
                          <w:rFonts w:ascii="Segoe UI Symbol" w:eastAsia="MS Gothic" w:hAnsi="Segoe UI Symbol" w:cs="Segoe UI Symbol"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0924ED" w:rsidRPr="009F506E">
                    <w:rPr>
                      <w:sz w:val="20"/>
                      <w:szCs w:val="20"/>
                    </w:rPr>
                    <w:t xml:space="preserve"> </w:t>
                  </w:r>
                  <w:r w:rsidR="004C18B8" w:rsidRPr="009F506E">
                    <w:rPr>
                      <w:sz w:val="20"/>
                      <w:szCs w:val="20"/>
                    </w:rPr>
                    <w:t>Matched cohort study</w:t>
                  </w:r>
                  <w:r w:rsidR="00BF238B" w:rsidRPr="009F506E">
                    <w:rPr>
                      <w:sz w:val="20"/>
                      <w:szCs w:val="20"/>
                    </w:rPr>
                    <w:tab/>
                  </w:r>
                  <w:r w:rsidR="0096529B" w:rsidRPr="009F506E">
                    <w:rPr>
                      <w:sz w:val="20"/>
                      <w:szCs w:val="20"/>
                    </w:rPr>
                    <w:tab/>
                  </w:r>
                  <w:sdt>
                    <w:sdtPr>
                      <w:rPr>
                        <w:sz w:val="20"/>
                        <w:szCs w:val="20"/>
                      </w:rPr>
                      <w:id w:val="157964016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6529B">
                        <w:rPr>
                          <w:rFonts w:ascii="MS Gothic" w:eastAsia="MS Gothic" w:hAnsi="MS Gothic" w:hint="eastAsia"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1F5B9A" w:rsidRPr="009F506E">
                    <w:rPr>
                      <w:sz w:val="20"/>
                      <w:szCs w:val="20"/>
                    </w:rPr>
                    <w:t xml:space="preserve"> Mother-Child/Family Relationships</w:t>
                  </w:r>
                </w:p>
                <w:p w14:paraId="263F0A9F" w14:textId="77777777" w:rsidR="00BF238B" w:rsidRPr="009F506E" w:rsidRDefault="00062DC5" w:rsidP="00BF238B">
                  <w:pPr>
                    <w:tabs>
                      <w:tab w:val="left" w:pos="1413"/>
                    </w:tabs>
                    <w:spacing w:before="60"/>
                    <w:rPr>
                      <w:sz w:val="20"/>
                      <w:szCs w:val="20"/>
                    </w:rPr>
                  </w:pPr>
                  <w:sdt>
                    <w:sdtPr>
                      <w:rPr>
                        <w:sz w:val="20"/>
                        <w:szCs w:val="20"/>
                      </w:rPr>
                      <w:id w:val="-32682268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814A9" w:rsidRPr="009F506E">
                        <w:rPr>
                          <w:rFonts w:ascii="Segoe UI Symbol" w:eastAsia="MS Gothic" w:hAnsi="Segoe UI Symbol" w:cs="Segoe UI Symbol"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BF238B" w:rsidRPr="009F506E">
                    <w:rPr>
                      <w:sz w:val="20"/>
                      <w:szCs w:val="20"/>
                    </w:rPr>
                    <w:t xml:space="preserve"> Other (specify):</w:t>
                  </w:r>
                </w:p>
              </w:tc>
            </w:tr>
          </w:tbl>
          <w:p w14:paraId="6EFA7027" w14:textId="77777777" w:rsidR="007618EB" w:rsidRPr="009F506E" w:rsidRDefault="007618EB" w:rsidP="007618EB">
            <w:pPr>
              <w:spacing w:beforeLines="60" w:before="144" w:after="60"/>
              <w:rPr>
                <w:sz w:val="20"/>
                <w:szCs w:val="20"/>
              </w:rPr>
            </w:pPr>
          </w:p>
        </w:tc>
      </w:tr>
      <w:tr w:rsidR="00A657C8" w:rsidRPr="00C960C5" w14:paraId="2254977F" w14:textId="77777777" w:rsidTr="009F506E">
        <w:trPr>
          <w:trHeight w:val="304"/>
        </w:trPr>
        <w:tc>
          <w:tcPr>
            <w:tcW w:w="3256" w:type="dxa"/>
            <w:tcBorders>
              <w:top w:val="single" w:sz="4" w:space="0" w:color="999999"/>
              <w:left w:val="single" w:sz="4" w:space="0" w:color="auto"/>
              <w:bottom w:val="single" w:sz="4" w:space="0" w:color="auto"/>
              <w:right w:val="single" w:sz="4" w:space="0" w:color="A6A6A6" w:themeColor="background1" w:themeShade="A6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51AF14C7" w14:textId="77777777" w:rsidR="00A657C8" w:rsidRPr="009F506E" w:rsidRDefault="00A657C8" w:rsidP="00652C7E">
            <w:pPr>
              <w:spacing w:before="60"/>
              <w:rPr>
                <w:b/>
                <w:sz w:val="20"/>
                <w:szCs w:val="20"/>
              </w:rPr>
            </w:pPr>
            <w:r w:rsidRPr="009F506E">
              <w:rPr>
                <w:b/>
                <w:sz w:val="20"/>
                <w:szCs w:val="20"/>
              </w:rPr>
              <w:t>Date of creation/revision:</w:t>
            </w:r>
          </w:p>
        </w:tc>
        <w:tc>
          <w:tcPr>
            <w:tcW w:w="7517" w:type="dxa"/>
            <w:gridSpan w:val="2"/>
            <w:tcBorders>
              <w:left w:val="single" w:sz="4" w:space="0" w:color="A6A6A6" w:themeColor="background1" w:themeShade="A6"/>
              <w:right w:val="single" w:sz="4" w:space="0" w:color="auto"/>
            </w:tcBorders>
            <w:shd w:val="clear" w:color="auto" w:fill="9CC5CA"/>
            <w:vAlign w:val="center"/>
          </w:tcPr>
          <w:p w14:paraId="44BD0423" w14:textId="77777777" w:rsidR="00A657C8" w:rsidRPr="009F506E" w:rsidRDefault="00A657C8" w:rsidP="00514A17">
            <w:pPr>
              <w:spacing w:before="60"/>
              <w:rPr>
                <w:i/>
                <w:color w:val="365F91" w:themeColor="accent1" w:themeShade="BF"/>
                <w:sz w:val="20"/>
                <w:szCs w:val="20"/>
              </w:rPr>
            </w:pPr>
            <w:r w:rsidRPr="009F506E">
              <w:rPr>
                <w:i/>
                <w:color w:val="1F497D" w:themeColor="text2"/>
                <w:sz w:val="20"/>
                <w:szCs w:val="20"/>
              </w:rPr>
              <w:t>This space may be used to track analysis plan modifications:</w:t>
            </w:r>
          </w:p>
        </w:tc>
      </w:tr>
      <w:tr w:rsidR="00A657C8" w:rsidRPr="00C960C5" w14:paraId="7232A7FA" w14:textId="77777777" w:rsidTr="009F506E">
        <w:trPr>
          <w:trHeight w:val="225"/>
        </w:trPr>
        <w:tc>
          <w:tcPr>
            <w:tcW w:w="3256" w:type="dxa"/>
            <w:tcBorders>
              <w:top w:val="single" w:sz="4" w:space="0" w:color="999999"/>
              <w:left w:val="single" w:sz="4" w:space="0" w:color="auto"/>
              <w:bottom w:val="single" w:sz="4" w:space="0" w:color="999999"/>
              <w:right w:val="single" w:sz="4" w:space="0" w:color="A6A6A6" w:themeColor="background1" w:themeShade="A6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2244A261" w14:textId="77777777" w:rsidR="00A657C8" w:rsidRPr="00C960C5" w:rsidRDefault="00A657C8" w:rsidP="00652C7E">
            <w:pPr>
              <w:spacing w:before="60"/>
            </w:pPr>
          </w:p>
        </w:tc>
        <w:tc>
          <w:tcPr>
            <w:tcW w:w="7517" w:type="dxa"/>
            <w:gridSpan w:val="2"/>
            <w:tcBorders>
              <w:left w:val="single" w:sz="4" w:space="0" w:color="A6A6A6" w:themeColor="background1" w:themeShade="A6"/>
              <w:right w:val="single" w:sz="4" w:space="0" w:color="auto"/>
            </w:tcBorders>
            <w:vAlign w:val="center"/>
          </w:tcPr>
          <w:p w14:paraId="3E162267" w14:textId="77777777" w:rsidR="00A657C8" w:rsidRPr="00A657C8" w:rsidRDefault="00A657C8" w:rsidP="00514A17">
            <w:pPr>
              <w:spacing w:before="60"/>
            </w:pPr>
          </w:p>
        </w:tc>
      </w:tr>
      <w:tr w:rsidR="00A657C8" w:rsidRPr="00C960C5" w14:paraId="17E69889" w14:textId="77777777" w:rsidTr="009F506E">
        <w:trPr>
          <w:trHeight w:val="225"/>
        </w:trPr>
        <w:tc>
          <w:tcPr>
            <w:tcW w:w="3256" w:type="dxa"/>
            <w:tcBorders>
              <w:top w:val="single" w:sz="4" w:space="0" w:color="999999"/>
              <w:left w:val="single" w:sz="4" w:space="0" w:color="auto"/>
              <w:bottom w:val="single" w:sz="4" w:space="0" w:color="auto"/>
              <w:right w:val="single" w:sz="4" w:space="0" w:color="A6A6A6" w:themeColor="background1" w:themeShade="A6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C630481" w14:textId="77777777" w:rsidR="00A657C8" w:rsidRPr="00C960C5" w:rsidRDefault="00A657C8" w:rsidP="00652C7E">
            <w:pPr>
              <w:spacing w:before="60"/>
            </w:pPr>
          </w:p>
        </w:tc>
        <w:tc>
          <w:tcPr>
            <w:tcW w:w="7517" w:type="dxa"/>
            <w:gridSpan w:val="2"/>
            <w:tcBorders>
              <w:left w:val="single" w:sz="4" w:space="0" w:color="A6A6A6" w:themeColor="background1" w:themeShade="A6"/>
              <w:bottom w:val="single" w:sz="4" w:space="0" w:color="auto"/>
              <w:right w:val="single" w:sz="4" w:space="0" w:color="auto"/>
            </w:tcBorders>
            <w:vAlign w:val="center"/>
          </w:tcPr>
          <w:p w14:paraId="1DB084E2" w14:textId="77777777" w:rsidR="00A657C8" w:rsidRPr="00A657C8" w:rsidRDefault="00A657C8" w:rsidP="00514A17">
            <w:pPr>
              <w:spacing w:before="60"/>
            </w:pPr>
          </w:p>
        </w:tc>
      </w:tr>
    </w:tbl>
    <w:p w14:paraId="04768FB9" w14:textId="77777777" w:rsidR="005B2475" w:rsidRPr="00C960C5" w:rsidRDefault="005B2475" w:rsidP="00BF238B"/>
    <w:p w14:paraId="5374586A" w14:textId="604C1372" w:rsidR="00986F48" w:rsidRDefault="001935D2" w:rsidP="00BF238B">
      <w:r w:rsidRPr="00F8729D">
        <w:rPr>
          <w:b/>
          <w:color w:val="1F497D" w:themeColor="text2"/>
          <w:u w:val="single"/>
        </w:rPr>
        <w:t xml:space="preserve">For each </w:t>
      </w:r>
      <w:r w:rsidR="00AD0D93" w:rsidRPr="00F8729D">
        <w:rPr>
          <w:b/>
          <w:color w:val="1F497D" w:themeColor="text2"/>
          <w:u w:val="single"/>
        </w:rPr>
        <w:t>o</w:t>
      </w:r>
      <w:r w:rsidRPr="00F8729D">
        <w:rPr>
          <w:b/>
          <w:color w:val="1F497D" w:themeColor="text2"/>
          <w:u w:val="single"/>
        </w:rPr>
        <w:t>bjective</w:t>
      </w:r>
      <w:r w:rsidRPr="00C960C5">
        <w:t>, complete the following table</w:t>
      </w:r>
      <w:r w:rsidR="00196BD0" w:rsidRPr="00C960C5">
        <w:t xml:space="preserve">s: </w:t>
      </w:r>
      <w:r w:rsidR="00196BD0" w:rsidRPr="00F8729D">
        <w:rPr>
          <w:b/>
          <w:color w:val="1F497D" w:themeColor="text2"/>
        </w:rPr>
        <w:t xml:space="preserve">Cohort, </w:t>
      </w:r>
      <w:r w:rsidR="00494619">
        <w:rPr>
          <w:b/>
          <w:color w:val="1F497D" w:themeColor="text2"/>
        </w:rPr>
        <w:t>Outcomes &amp; Covariates</w:t>
      </w:r>
      <w:r w:rsidR="00196BD0" w:rsidRPr="00C960C5">
        <w:t xml:space="preserve"> and </w:t>
      </w:r>
      <w:r w:rsidR="001F5B9A" w:rsidRPr="00F8729D">
        <w:rPr>
          <w:b/>
          <w:color w:val="1F497D" w:themeColor="text2"/>
        </w:rPr>
        <w:t xml:space="preserve">Statistical </w:t>
      </w:r>
      <w:r w:rsidR="00B66485" w:rsidRPr="00F8729D">
        <w:rPr>
          <w:b/>
          <w:color w:val="1F497D" w:themeColor="text2"/>
        </w:rPr>
        <w:t>A</w:t>
      </w:r>
      <w:r w:rsidR="00196BD0" w:rsidRPr="00F8729D">
        <w:rPr>
          <w:b/>
          <w:color w:val="1F497D" w:themeColor="text2"/>
        </w:rPr>
        <w:t>nalysis</w:t>
      </w:r>
      <w:r w:rsidRPr="00C960C5">
        <w:t xml:space="preserve">.  If information is the same for more than one objective, </w:t>
      </w:r>
      <w:r w:rsidR="00CA5847" w:rsidRPr="00C960C5">
        <w:t xml:space="preserve">refer to previous </w:t>
      </w:r>
      <w:r w:rsidRPr="00C960C5">
        <w:t>objective.</w:t>
      </w:r>
      <w:r w:rsidR="003111C6" w:rsidRPr="00C960C5">
        <w:t xml:space="preserve">  </w:t>
      </w:r>
    </w:p>
    <w:p w14:paraId="6192DCB2" w14:textId="77777777" w:rsidR="0018056A" w:rsidRPr="00C960C5" w:rsidRDefault="0018056A" w:rsidP="00BF238B"/>
    <w:p w14:paraId="3170BACB" w14:textId="5A298229" w:rsidR="00986F48" w:rsidRDefault="00B66485" w:rsidP="00986F48">
      <w:pPr>
        <w:pStyle w:val="ListParagraph"/>
        <w:numPr>
          <w:ilvl w:val="0"/>
          <w:numId w:val="30"/>
        </w:numPr>
      </w:pPr>
      <w:r w:rsidRPr="00C960C5">
        <w:t xml:space="preserve">For </w:t>
      </w:r>
      <w:r w:rsidR="00494619" w:rsidRPr="00494619">
        <w:rPr>
          <w:i/>
          <w:u w:val="single"/>
        </w:rPr>
        <w:t>Corresponding Codes</w:t>
      </w:r>
      <w:r w:rsidRPr="00C960C5">
        <w:t>, a</w:t>
      </w:r>
      <w:r w:rsidR="004E5976" w:rsidRPr="00C960C5">
        <w:t xml:space="preserve">ppendix tables of codes </w:t>
      </w:r>
      <w:r w:rsidR="00986F48" w:rsidRPr="00C960C5">
        <w:t xml:space="preserve">may be attached, e.g., </w:t>
      </w:r>
      <w:r w:rsidR="004E5976" w:rsidRPr="00C960C5">
        <w:t>ICD-9-CM, ICD-10-CA, CC</w:t>
      </w:r>
      <w:r w:rsidR="00986F48" w:rsidRPr="00C960C5">
        <w:t>I, ATC, DINs, Physician Tariffs</w:t>
      </w:r>
      <w:r w:rsidR="004E5976" w:rsidRPr="00C960C5">
        <w:t>.</w:t>
      </w:r>
    </w:p>
    <w:p w14:paraId="05735583" w14:textId="77777777" w:rsidR="0018056A" w:rsidRPr="00C960C5" w:rsidRDefault="0018056A" w:rsidP="0018056A"/>
    <w:p w14:paraId="4CBAC0E2" w14:textId="77777777" w:rsidR="001935D2" w:rsidRPr="00C960C5" w:rsidRDefault="00B66485" w:rsidP="00986F48">
      <w:pPr>
        <w:pStyle w:val="ListParagraph"/>
        <w:numPr>
          <w:ilvl w:val="0"/>
          <w:numId w:val="30"/>
        </w:numPr>
      </w:pPr>
      <w:r w:rsidRPr="00C960C5">
        <w:t xml:space="preserve">For </w:t>
      </w:r>
      <w:r w:rsidRPr="00494619">
        <w:rPr>
          <w:i/>
          <w:u w:val="single"/>
        </w:rPr>
        <w:t>Statistical Analysis</w:t>
      </w:r>
      <w:r w:rsidRPr="00C960C5">
        <w:t>, b</w:t>
      </w:r>
      <w:r w:rsidR="003111C6" w:rsidRPr="00C960C5">
        <w:t xml:space="preserve">lank tables </w:t>
      </w:r>
      <w:r w:rsidR="00986F48" w:rsidRPr="00C960C5">
        <w:t xml:space="preserve">to be completed may be attached, </w:t>
      </w:r>
      <w:r w:rsidR="00924FBB" w:rsidRPr="00C960C5">
        <w:t xml:space="preserve">e.g., </w:t>
      </w:r>
      <w:r w:rsidR="002153BE" w:rsidRPr="00C960C5">
        <w:t>baseline characteristics</w:t>
      </w:r>
      <w:r w:rsidR="00924FBB" w:rsidRPr="00C960C5">
        <w:t xml:space="preserve">/demographics, </w:t>
      </w:r>
      <w:r w:rsidR="00986F48" w:rsidRPr="00C960C5">
        <w:t xml:space="preserve">standardized differences, rates, </w:t>
      </w:r>
      <w:r w:rsidR="0014286F" w:rsidRPr="00C960C5">
        <w:t>relative risks, hazard ratios, odds ratios</w:t>
      </w:r>
      <w:r w:rsidR="003111C6" w:rsidRPr="00C960C5">
        <w:t>.</w:t>
      </w:r>
    </w:p>
    <w:p w14:paraId="33866E5A" w14:textId="3556F521" w:rsidR="00724D20" w:rsidRDefault="00724D20">
      <w:r>
        <w:br w:type="page"/>
      </w:r>
    </w:p>
    <w:p w14:paraId="6406C9AE" w14:textId="57C09934" w:rsidR="00AE2922" w:rsidRPr="007A7ACC" w:rsidRDefault="00724D20" w:rsidP="007A7ACC">
      <w:pPr>
        <w:pStyle w:val="Heading1"/>
        <w:rPr>
          <w:color w:val="215868" w:themeColor="accent5" w:themeShade="80"/>
        </w:rPr>
      </w:pPr>
      <w:r w:rsidRPr="007A7ACC">
        <w:rPr>
          <w:color w:val="215868" w:themeColor="accent5" w:themeShade="80"/>
        </w:rPr>
        <w:lastRenderedPageBreak/>
        <w:t>Objective 1</w:t>
      </w:r>
    </w:p>
    <w:p w14:paraId="568364D8" w14:textId="77777777" w:rsidR="006A57B7" w:rsidRPr="006A57B7" w:rsidRDefault="006A57B7" w:rsidP="006A57B7"/>
    <w:p w14:paraId="7E7C3ED7" w14:textId="36AA81AC" w:rsidR="006A57B7" w:rsidRPr="006A57B7" w:rsidRDefault="006A57B7" w:rsidP="006A57B7">
      <w:pPr>
        <w:pStyle w:val="Heading3"/>
      </w:pPr>
      <w:r w:rsidRPr="006A57B7">
        <w:t>Cohort (</w:t>
      </w:r>
      <w:r w:rsidR="007A7ACC">
        <w:t>e</w:t>
      </w:r>
      <w:r w:rsidRPr="006A57B7">
        <w:t>xpand/</w:t>
      </w:r>
      <w:r w:rsidR="007A7ACC">
        <w:t>m</w:t>
      </w:r>
      <w:r w:rsidRPr="006A57B7">
        <w:t>odify as applicable)</w:t>
      </w:r>
    </w:p>
    <w:tbl>
      <w:tblPr>
        <w:tblStyle w:val="TableGrid"/>
        <w:tblW w:w="5000" w:type="pct"/>
        <w:tblLook w:val="00A0" w:firstRow="1" w:lastRow="0" w:firstColumn="1" w:lastColumn="0" w:noHBand="0" w:noVBand="0"/>
      </w:tblPr>
      <w:tblGrid>
        <w:gridCol w:w="5395"/>
        <w:gridCol w:w="5395"/>
      </w:tblGrid>
      <w:tr w:rsidR="00CF2FF5" w:rsidRPr="00C960C5" w14:paraId="473D7B03" w14:textId="77777777" w:rsidTr="006022F1">
        <w:trPr>
          <w:trHeight w:val="280"/>
        </w:trPr>
        <w:tc>
          <w:tcPr>
            <w:tcW w:w="5000" w:type="pct"/>
            <w:gridSpan w:val="2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9A8718" w14:textId="77777777" w:rsidR="00CF2FF5" w:rsidRPr="00C960C5" w:rsidRDefault="00CF2FF5" w:rsidP="00C52131">
            <w:pPr>
              <w:contextualSpacing/>
              <w:rPr>
                <w:rFonts w:eastAsia="Times New Roman"/>
                <w:sz w:val="20"/>
                <w:szCs w:val="20"/>
              </w:rPr>
            </w:pPr>
            <w:r w:rsidRPr="00C960C5">
              <w:rPr>
                <w:rFonts w:eastAsia="Times New Roman"/>
                <w:b/>
                <w:sz w:val="20"/>
                <w:szCs w:val="20"/>
              </w:rPr>
              <w:t>Cohort Description:</w:t>
            </w:r>
            <w:r w:rsidR="006A2683" w:rsidRPr="00C960C5">
              <w:rPr>
                <w:rFonts w:eastAsia="Times New Roman"/>
                <w:sz w:val="20"/>
                <w:szCs w:val="20"/>
              </w:rPr>
              <w:t xml:space="preserve">  </w:t>
            </w:r>
          </w:p>
        </w:tc>
      </w:tr>
      <w:tr w:rsidR="00CF2FF5" w:rsidRPr="00C960C5" w14:paraId="7E25A4DD" w14:textId="77777777" w:rsidTr="00C52131">
        <w:tc>
          <w:tcPr>
            <w:tcW w:w="5000" w:type="pct"/>
            <w:gridSpan w:val="2"/>
            <w:tcBorders>
              <w:left w:val="single" w:sz="4" w:space="0" w:color="auto"/>
              <w:right w:val="single" w:sz="4" w:space="0" w:color="auto"/>
            </w:tcBorders>
            <w:noWrap/>
          </w:tcPr>
          <w:p w14:paraId="1CA4ED05" w14:textId="77777777" w:rsidR="00CF2FF5" w:rsidRPr="00C960C5" w:rsidRDefault="00CF2FF5" w:rsidP="00CF2FF5">
            <w:pPr>
              <w:contextualSpacing/>
              <w:rPr>
                <w:rFonts w:eastAsia="Times New Roman"/>
                <w:b/>
                <w:sz w:val="20"/>
                <w:szCs w:val="20"/>
              </w:rPr>
            </w:pPr>
            <w:r w:rsidRPr="00C960C5">
              <w:rPr>
                <w:rFonts w:eastAsia="Times New Roman"/>
                <w:b/>
                <w:sz w:val="20"/>
                <w:szCs w:val="20"/>
              </w:rPr>
              <w:t>Measurement time frames – Identify the following as applicable:</w:t>
            </w:r>
            <w:r w:rsidR="006A2683" w:rsidRPr="00C960C5">
              <w:rPr>
                <w:rFonts w:eastAsia="Times New Roman"/>
                <w:sz w:val="20"/>
                <w:szCs w:val="20"/>
              </w:rPr>
              <w:t xml:space="preserve">  </w:t>
            </w:r>
          </w:p>
        </w:tc>
      </w:tr>
      <w:tr w:rsidR="00CF2FF5" w:rsidRPr="00C960C5" w14:paraId="070FBF0D" w14:textId="77777777" w:rsidTr="00C52131">
        <w:tc>
          <w:tcPr>
            <w:tcW w:w="5000" w:type="pct"/>
            <w:gridSpan w:val="2"/>
            <w:tcBorders>
              <w:left w:val="single" w:sz="4" w:space="0" w:color="auto"/>
              <w:right w:val="single" w:sz="4" w:space="0" w:color="auto"/>
            </w:tcBorders>
            <w:noWrap/>
          </w:tcPr>
          <w:p w14:paraId="0532C081" w14:textId="77777777" w:rsidR="00CF2FF5" w:rsidRPr="00C960C5" w:rsidRDefault="00704885" w:rsidP="00CF2FF5">
            <w:pPr>
              <w:contextualSpacing/>
              <w:rPr>
                <w:rFonts w:eastAsia="Times New Roman"/>
                <w:sz w:val="20"/>
                <w:szCs w:val="20"/>
              </w:rPr>
            </w:pPr>
            <w:r w:rsidRPr="00C960C5">
              <w:rPr>
                <w:sz w:val="20"/>
                <w:szCs w:val="20"/>
              </w:rPr>
              <w:tab/>
              <w:t>S</w:t>
            </w:r>
            <w:r w:rsidR="00CF2FF5" w:rsidRPr="00C960C5">
              <w:rPr>
                <w:rFonts w:eastAsia="Times New Roman"/>
                <w:sz w:val="20"/>
                <w:szCs w:val="20"/>
              </w:rPr>
              <w:t>tart/End dates:</w:t>
            </w:r>
            <w:r w:rsidR="006A2683" w:rsidRPr="00C960C5">
              <w:rPr>
                <w:rFonts w:eastAsia="Times New Roman"/>
                <w:sz w:val="20"/>
                <w:szCs w:val="20"/>
              </w:rPr>
              <w:t xml:space="preserve">  </w:t>
            </w:r>
          </w:p>
        </w:tc>
      </w:tr>
      <w:tr w:rsidR="00CF2FF5" w:rsidRPr="00C960C5" w14:paraId="49EEC9BD" w14:textId="77777777" w:rsidTr="00C52131">
        <w:tc>
          <w:tcPr>
            <w:tcW w:w="5000" w:type="pct"/>
            <w:gridSpan w:val="2"/>
            <w:tcBorders>
              <w:left w:val="single" w:sz="4" w:space="0" w:color="auto"/>
              <w:right w:val="single" w:sz="4" w:space="0" w:color="auto"/>
            </w:tcBorders>
            <w:noWrap/>
          </w:tcPr>
          <w:p w14:paraId="02211351" w14:textId="77777777" w:rsidR="00CF2FF5" w:rsidRPr="00C960C5" w:rsidRDefault="00704885" w:rsidP="00CF2FF5">
            <w:pPr>
              <w:contextualSpacing/>
              <w:rPr>
                <w:rFonts w:eastAsia="Times New Roman"/>
                <w:sz w:val="20"/>
                <w:szCs w:val="20"/>
              </w:rPr>
            </w:pPr>
            <w:r w:rsidRPr="00C960C5">
              <w:rPr>
                <w:sz w:val="20"/>
                <w:szCs w:val="20"/>
              </w:rPr>
              <w:tab/>
            </w:r>
            <w:r w:rsidR="00216D62" w:rsidRPr="00C960C5">
              <w:rPr>
                <w:rFonts w:eastAsia="Times New Roman"/>
                <w:sz w:val="20"/>
                <w:szCs w:val="20"/>
              </w:rPr>
              <w:t>Index event:</w:t>
            </w:r>
            <w:r w:rsidR="006A2683" w:rsidRPr="00C960C5">
              <w:rPr>
                <w:rFonts w:eastAsia="Times New Roman"/>
                <w:sz w:val="20"/>
                <w:szCs w:val="20"/>
              </w:rPr>
              <w:t xml:space="preserve">  </w:t>
            </w:r>
          </w:p>
        </w:tc>
      </w:tr>
      <w:tr w:rsidR="00893A04" w:rsidRPr="00C960C5" w14:paraId="6649A3F8" w14:textId="77777777" w:rsidTr="00C52131">
        <w:tc>
          <w:tcPr>
            <w:tcW w:w="5000" w:type="pct"/>
            <w:gridSpan w:val="2"/>
            <w:tcBorders>
              <w:left w:val="single" w:sz="4" w:space="0" w:color="auto"/>
              <w:right w:val="single" w:sz="4" w:space="0" w:color="auto"/>
            </w:tcBorders>
            <w:noWrap/>
          </w:tcPr>
          <w:p w14:paraId="68BE4428" w14:textId="77777777" w:rsidR="00893A04" w:rsidRPr="00C960C5" w:rsidRDefault="00704885" w:rsidP="00893A04">
            <w:pPr>
              <w:contextualSpacing/>
              <w:rPr>
                <w:rFonts w:eastAsia="Times New Roman"/>
                <w:sz w:val="20"/>
                <w:szCs w:val="20"/>
              </w:rPr>
            </w:pPr>
            <w:r w:rsidRPr="00C960C5">
              <w:rPr>
                <w:sz w:val="20"/>
                <w:szCs w:val="20"/>
              </w:rPr>
              <w:tab/>
            </w:r>
            <w:r w:rsidR="00216D62" w:rsidRPr="00C960C5">
              <w:rPr>
                <w:rFonts w:eastAsia="Times New Roman"/>
                <w:sz w:val="20"/>
                <w:szCs w:val="20"/>
              </w:rPr>
              <w:t xml:space="preserve">Maximum follow-up date:  </w:t>
            </w:r>
          </w:p>
        </w:tc>
      </w:tr>
      <w:tr w:rsidR="00CF2FF5" w:rsidRPr="00C960C5" w14:paraId="38BB3206" w14:textId="77777777" w:rsidTr="00C52131">
        <w:tc>
          <w:tcPr>
            <w:tcW w:w="5000" w:type="pct"/>
            <w:gridSpan w:val="2"/>
            <w:tcBorders>
              <w:left w:val="single" w:sz="4" w:space="0" w:color="auto"/>
              <w:right w:val="single" w:sz="4" w:space="0" w:color="auto"/>
            </w:tcBorders>
            <w:noWrap/>
          </w:tcPr>
          <w:p w14:paraId="32246172" w14:textId="77777777" w:rsidR="00CF2FF5" w:rsidRPr="00C960C5" w:rsidRDefault="00704885" w:rsidP="00336059">
            <w:pPr>
              <w:contextualSpacing/>
              <w:rPr>
                <w:rFonts w:eastAsia="Times New Roman"/>
                <w:sz w:val="20"/>
                <w:szCs w:val="20"/>
              </w:rPr>
            </w:pPr>
            <w:r w:rsidRPr="00C960C5">
              <w:rPr>
                <w:sz w:val="20"/>
                <w:szCs w:val="20"/>
              </w:rPr>
              <w:tab/>
            </w:r>
            <w:r w:rsidR="00336059">
              <w:rPr>
                <w:sz w:val="20"/>
                <w:szCs w:val="20"/>
              </w:rPr>
              <w:t xml:space="preserve">Wash-out </w:t>
            </w:r>
            <w:r w:rsidR="00336059">
              <w:rPr>
                <w:rFonts w:eastAsia="Times New Roman"/>
                <w:sz w:val="20"/>
                <w:szCs w:val="20"/>
              </w:rPr>
              <w:t>(look back) period</w:t>
            </w:r>
            <w:r w:rsidR="00F43C55" w:rsidRPr="00C960C5">
              <w:rPr>
                <w:rFonts w:eastAsia="Times New Roman"/>
                <w:sz w:val="20"/>
                <w:szCs w:val="20"/>
              </w:rPr>
              <w:t>:</w:t>
            </w:r>
            <w:r w:rsidR="006A2683" w:rsidRPr="00C960C5">
              <w:rPr>
                <w:rFonts w:eastAsia="Times New Roman"/>
                <w:sz w:val="20"/>
                <w:szCs w:val="20"/>
              </w:rPr>
              <w:t xml:space="preserve">  </w:t>
            </w:r>
          </w:p>
        </w:tc>
      </w:tr>
      <w:tr w:rsidR="00CF2FF5" w:rsidRPr="00C960C5" w14:paraId="0523227E" w14:textId="77777777" w:rsidTr="00C52131">
        <w:tc>
          <w:tcPr>
            <w:tcW w:w="5000" w:type="pct"/>
            <w:gridSpan w:val="2"/>
            <w:tcBorders>
              <w:left w:val="single" w:sz="4" w:space="0" w:color="auto"/>
              <w:right w:val="single" w:sz="4" w:space="0" w:color="auto"/>
            </w:tcBorders>
            <w:noWrap/>
          </w:tcPr>
          <w:p w14:paraId="007AE155" w14:textId="77777777" w:rsidR="00CF2FF5" w:rsidRPr="00C960C5" w:rsidRDefault="00704885" w:rsidP="00F43C55">
            <w:pPr>
              <w:contextualSpacing/>
              <w:rPr>
                <w:rFonts w:eastAsia="Times New Roman"/>
                <w:sz w:val="20"/>
                <w:szCs w:val="20"/>
              </w:rPr>
            </w:pPr>
            <w:r w:rsidRPr="00C960C5">
              <w:rPr>
                <w:sz w:val="20"/>
                <w:szCs w:val="20"/>
              </w:rPr>
              <w:tab/>
            </w:r>
            <w:r w:rsidR="00F43C55" w:rsidRPr="00C960C5">
              <w:rPr>
                <w:rFonts w:eastAsia="Times New Roman"/>
                <w:sz w:val="20"/>
                <w:szCs w:val="20"/>
              </w:rPr>
              <w:t>Other important dates:</w:t>
            </w:r>
            <w:r w:rsidR="006A2683" w:rsidRPr="00C960C5">
              <w:rPr>
                <w:rFonts w:eastAsia="Times New Roman"/>
                <w:sz w:val="20"/>
                <w:szCs w:val="20"/>
              </w:rPr>
              <w:t xml:space="preserve">  </w:t>
            </w:r>
          </w:p>
        </w:tc>
      </w:tr>
      <w:tr w:rsidR="00CF2FF5" w:rsidRPr="00C960C5" w14:paraId="34CCD71F" w14:textId="77777777" w:rsidTr="00C52131">
        <w:tc>
          <w:tcPr>
            <w:tcW w:w="2500" w:type="pct"/>
            <w:tcBorders>
              <w:left w:val="single" w:sz="4" w:space="0" w:color="auto"/>
            </w:tcBorders>
            <w:noWrap/>
          </w:tcPr>
          <w:p w14:paraId="2FEF007C" w14:textId="77777777" w:rsidR="00CF2FF5" w:rsidRPr="00E03FED" w:rsidRDefault="00CF2FF5" w:rsidP="002153BE">
            <w:pPr>
              <w:contextualSpacing/>
              <w:rPr>
                <w:rFonts w:eastAsia="Times New Roman"/>
                <w:b/>
                <w:color w:val="1F497D" w:themeColor="text2"/>
                <w:sz w:val="20"/>
                <w:szCs w:val="20"/>
              </w:rPr>
            </w:pPr>
            <w:r w:rsidRPr="00E03FED">
              <w:rPr>
                <w:rFonts w:eastAsia="Times New Roman"/>
                <w:b/>
                <w:color w:val="1F497D" w:themeColor="text2"/>
                <w:sz w:val="20"/>
                <w:szCs w:val="20"/>
              </w:rPr>
              <w:t>Inclusion/Exclusion Criteria (list all):</w:t>
            </w:r>
          </w:p>
        </w:tc>
        <w:tc>
          <w:tcPr>
            <w:tcW w:w="2500" w:type="pct"/>
            <w:tcBorders>
              <w:right w:val="single" w:sz="4" w:space="0" w:color="auto"/>
            </w:tcBorders>
          </w:tcPr>
          <w:p w14:paraId="7EF269AC" w14:textId="77777777" w:rsidR="00CF2FF5" w:rsidRPr="00E03FED" w:rsidRDefault="00CF2FF5" w:rsidP="00494619">
            <w:pPr>
              <w:contextualSpacing/>
              <w:rPr>
                <w:rFonts w:eastAsia="Times New Roman"/>
                <w:b/>
                <w:color w:val="1F497D" w:themeColor="text2"/>
                <w:sz w:val="20"/>
                <w:szCs w:val="20"/>
              </w:rPr>
            </w:pPr>
            <w:r w:rsidRPr="00E03FED">
              <w:rPr>
                <w:rFonts w:eastAsia="Times New Roman"/>
                <w:b/>
                <w:color w:val="1F497D" w:themeColor="text2"/>
                <w:sz w:val="20"/>
                <w:szCs w:val="20"/>
              </w:rPr>
              <w:t>Corresponding Codes</w:t>
            </w:r>
            <w:r w:rsidR="00494619" w:rsidRPr="00E03FED">
              <w:rPr>
                <w:rFonts w:eastAsia="Times New Roman"/>
                <w:b/>
                <w:color w:val="1F497D" w:themeColor="text2"/>
                <w:sz w:val="20"/>
                <w:szCs w:val="20"/>
              </w:rPr>
              <w:t xml:space="preserve"> (per each criteria)</w:t>
            </w:r>
            <w:r w:rsidRPr="00E03FED">
              <w:rPr>
                <w:rFonts w:eastAsia="Times New Roman"/>
                <w:b/>
                <w:color w:val="1F497D" w:themeColor="text2"/>
                <w:sz w:val="20"/>
                <w:szCs w:val="20"/>
              </w:rPr>
              <w:t>:</w:t>
            </w:r>
          </w:p>
        </w:tc>
      </w:tr>
      <w:tr w:rsidR="00CF2FF5" w:rsidRPr="00C960C5" w14:paraId="5474F537" w14:textId="77777777" w:rsidTr="00C52131">
        <w:tc>
          <w:tcPr>
            <w:tcW w:w="2500" w:type="pct"/>
            <w:tcBorders>
              <w:left w:val="single" w:sz="4" w:space="0" w:color="auto"/>
            </w:tcBorders>
            <w:noWrap/>
          </w:tcPr>
          <w:p w14:paraId="31658439" w14:textId="77777777" w:rsidR="00CF2FF5" w:rsidRPr="00E03FED" w:rsidRDefault="00CF2FF5" w:rsidP="00CF2FF5">
            <w:pPr>
              <w:contextualSpacing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2500" w:type="pct"/>
            <w:tcBorders>
              <w:right w:val="single" w:sz="4" w:space="0" w:color="auto"/>
            </w:tcBorders>
          </w:tcPr>
          <w:p w14:paraId="1E8E4EE2" w14:textId="77777777" w:rsidR="00CF2FF5" w:rsidRPr="00E03FED" w:rsidRDefault="00CF2FF5" w:rsidP="00CF2FF5">
            <w:pPr>
              <w:contextualSpacing/>
              <w:rPr>
                <w:rFonts w:eastAsia="Times New Roman"/>
                <w:sz w:val="20"/>
                <w:szCs w:val="20"/>
              </w:rPr>
            </w:pPr>
          </w:p>
        </w:tc>
      </w:tr>
      <w:tr w:rsidR="00CF2FF5" w:rsidRPr="00C960C5" w14:paraId="789E6664" w14:textId="77777777" w:rsidTr="00C52131">
        <w:tc>
          <w:tcPr>
            <w:tcW w:w="2500" w:type="pct"/>
            <w:tcBorders>
              <w:left w:val="single" w:sz="4" w:space="0" w:color="auto"/>
            </w:tcBorders>
            <w:noWrap/>
          </w:tcPr>
          <w:p w14:paraId="25F012E7" w14:textId="77777777" w:rsidR="00CF2FF5" w:rsidRPr="00E03FED" w:rsidRDefault="00CF2FF5" w:rsidP="00CF2FF5">
            <w:pPr>
              <w:contextualSpacing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2500" w:type="pct"/>
            <w:tcBorders>
              <w:right w:val="single" w:sz="4" w:space="0" w:color="auto"/>
            </w:tcBorders>
          </w:tcPr>
          <w:p w14:paraId="0611EC2E" w14:textId="77777777" w:rsidR="00CF2FF5" w:rsidRPr="00E03FED" w:rsidRDefault="00CF2FF5" w:rsidP="00CF2FF5">
            <w:pPr>
              <w:contextualSpacing/>
              <w:rPr>
                <w:rFonts w:eastAsia="Times New Roman"/>
                <w:sz w:val="20"/>
                <w:szCs w:val="20"/>
              </w:rPr>
            </w:pPr>
          </w:p>
        </w:tc>
      </w:tr>
      <w:tr w:rsidR="00CF2FF5" w:rsidRPr="00C960C5" w14:paraId="5AF29A11" w14:textId="77777777" w:rsidTr="001A307A">
        <w:tc>
          <w:tcPr>
            <w:tcW w:w="5000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9CC5CA"/>
            <w:noWrap/>
          </w:tcPr>
          <w:p w14:paraId="6FCB07AE" w14:textId="77777777" w:rsidR="00CF2FF5" w:rsidRPr="00C960C5" w:rsidRDefault="00494619" w:rsidP="00494619">
            <w:pPr>
              <w:contextualSpacing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Comparison</w:t>
            </w:r>
            <w:r w:rsidR="00CF2FF5" w:rsidRPr="00C960C5">
              <w:rPr>
                <w:rFonts w:eastAsia="Times New Roman"/>
                <w:b/>
                <w:sz w:val="20"/>
                <w:szCs w:val="20"/>
              </w:rPr>
              <w:t xml:space="preserve"> Group</w:t>
            </w:r>
            <w:r w:rsidR="00F82074">
              <w:rPr>
                <w:rFonts w:eastAsia="Times New Roman"/>
                <w:b/>
                <w:sz w:val="20"/>
                <w:szCs w:val="20"/>
              </w:rPr>
              <w:t xml:space="preserve"> (if applicable)</w:t>
            </w:r>
            <w:r w:rsidR="00CF2FF5" w:rsidRPr="00C960C5">
              <w:rPr>
                <w:rFonts w:eastAsia="Times New Roman"/>
                <w:b/>
                <w:sz w:val="20"/>
                <w:szCs w:val="20"/>
              </w:rPr>
              <w:t>:</w:t>
            </w:r>
          </w:p>
        </w:tc>
      </w:tr>
      <w:tr w:rsidR="00C960C5" w:rsidRPr="00C960C5" w14:paraId="246C1251" w14:textId="77777777" w:rsidTr="00C960C5">
        <w:trPr>
          <w:trHeight w:val="287"/>
        </w:trPr>
        <w:tc>
          <w:tcPr>
            <w:tcW w:w="5000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0D61C2" w14:textId="77777777" w:rsidR="00C960C5" w:rsidRPr="00C960C5" w:rsidRDefault="00C960C5" w:rsidP="00C960C5">
            <w:pPr>
              <w:contextualSpacing/>
              <w:rPr>
                <w:rFonts w:eastAsia="Times New Roman"/>
                <w:b/>
                <w:sz w:val="20"/>
                <w:szCs w:val="20"/>
              </w:rPr>
            </w:pPr>
            <w:r w:rsidRPr="00C960C5">
              <w:rPr>
                <w:rFonts w:eastAsia="Times New Roman"/>
                <w:b/>
                <w:sz w:val="20"/>
                <w:szCs w:val="20"/>
              </w:rPr>
              <w:t>Describe Matching Method:</w:t>
            </w:r>
            <w:r w:rsidRPr="00C960C5">
              <w:rPr>
                <w:rFonts w:eastAsia="Times New Roman"/>
                <w:sz w:val="20"/>
                <w:szCs w:val="20"/>
              </w:rPr>
              <w:t xml:space="preserve">  </w:t>
            </w:r>
          </w:p>
        </w:tc>
      </w:tr>
      <w:tr w:rsidR="00CF2FF5" w:rsidRPr="00C960C5" w14:paraId="71D023EE" w14:textId="77777777" w:rsidTr="00C52131">
        <w:tc>
          <w:tcPr>
            <w:tcW w:w="2500" w:type="pct"/>
            <w:tcBorders>
              <w:left w:val="single" w:sz="4" w:space="0" w:color="auto"/>
            </w:tcBorders>
            <w:noWrap/>
          </w:tcPr>
          <w:p w14:paraId="610761CD" w14:textId="77777777" w:rsidR="00CF2FF5" w:rsidRPr="00E03FED" w:rsidRDefault="00CF2FF5" w:rsidP="00CF2FF5">
            <w:pPr>
              <w:contextualSpacing/>
              <w:rPr>
                <w:rFonts w:eastAsia="Times New Roman"/>
                <w:b/>
                <w:color w:val="1F497D" w:themeColor="text2"/>
                <w:sz w:val="20"/>
                <w:szCs w:val="20"/>
              </w:rPr>
            </w:pPr>
            <w:r w:rsidRPr="00E03FED">
              <w:rPr>
                <w:rFonts w:eastAsia="Times New Roman"/>
                <w:b/>
                <w:color w:val="1F497D" w:themeColor="text2"/>
                <w:sz w:val="20"/>
                <w:szCs w:val="20"/>
              </w:rPr>
              <w:t>Inclusion/Exclusion Criteria (list all):</w:t>
            </w:r>
          </w:p>
        </w:tc>
        <w:tc>
          <w:tcPr>
            <w:tcW w:w="2500" w:type="pct"/>
            <w:tcBorders>
              <w:right w:val="single" w:sz="4" w:space="0" w:color="auto"/>
            </w:tcBorders>
          </w:tcPr>
          <w:p w14:paraId="733FCE09" w14:textId="77777777" w:rsidR="00CF2FF5" w:rsidRPr="00E03FED" w:rsidRDefault="00CF2FF5" w:rsidP="00494619">
            <w:pPr>
              <w:contextualSpacing/>
              <w:rPr>
                <w:rFonts w:eastAsia="Times New Roman"/>
                <w:b/>
                <w:color w:val="1F497D" w:themeColor="text2"/>
                <w:sz w:val="20"/>
                <w:szCs w:val="20"/>
              </w:rPr>
            </w:pPr>
            <w:r w:rsidRPr="00E03FED">
              <w:rPr>
                <w:rFonts w:eastAsia="Times New Roman"/>
                <w:b/>
                <w:color w:val="1F497D" w:themeColor="text2"/>
                <w:sz w:val="20"/>
                <w:szCs w:val="20"/>
              </w:rPr>
              <w:t>Corresponding Codes</w:t>
            </w:r>
            <w:r w:rsidR="00494619" w:rsidRPr="00E03FED">
              <w:rPr>
                <w:rFonts w:eastAsia="Times New Roman"/>
                <w:b/>
                <w:color w:val="1F497D" w:themeColor="text2"/>
                <w:sz w:val="20"/>
                <w:szCs w:val="20"/>
              </w:rPr>
              <w:t xml:space="preserve"> (per each criteria)</w:t>
            </w:r>
            <w:r w:rsidRPr="00E03FED">
              <w:rPr>
                <w:rFonts w:eastAsia="Times New Roman"/>
                <w:b/>
                <w:color w:val="1F497D" w:themeColor="text2"/>
                <w:sz w:val="20"/>
                <w:szCs w:val="20"/>
              </w:rPr>
              <w:t>:</w:t>
            </w:r>
          </w:p>
        </w:tc>
      </w:tr>
      <w:tr w:rsidR="00CF2FF5" w:rsidRPr="00C960C5" w14:paraId="7370BB7F" w14:textId="77777777" w:rsidTr="00C52131">
        <w:tc>
          <w:tcPr>
            <w:tcW w:w="2500" w:type="pct"/>
            <w:tcBorders>
              <w:left w:val="single" w:sz="4" w:space="0" w:color="auto"/>
            </w:tcBorders>
            <w:noWrap/>
          </w:tcPr>
          <w:p w14:paraId="58FF5A9E" w14:textId="77777777" w:rsidR="00CF2FF5" w:rsidRPr="00C960C5" w:rsidRDefault="00CF2FF5" w:rsidP="00CF2FF5">
            <w:pPr>
              <w:contextualSpacing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2500" w:type="pct"/>
            <w:tcBorders>
              <w:right w:val="single" w:sz="4" w:space="0" w:color="auto"/>
            </w:tcBorders>
          </w:tcPr>
          <w:p w14:paraId="574454A9" w14:textId="77777777" w:rsidR="00CF2FF5" w:rsidRPr="00C960C5" w:rsidRDefault="00CF2FF5" w:rsidP="00CF2FF5">
            <w:pPr>
              <w:contextualSpacing/>
              <w:rPr>
                <w:rFonts w:eastAsia="Times New Roman"/>
                <w:sz w:val="20"/>
                <w:szCs w:val="20"/>
              </w:rPr>
            </w:pPr>
          </w:p>
        </w:tc>
      </w:tr>
      <w:tr w:rsidR="00CF2FF5" w:rsidRPr="00C960C5" w14:paraId="4A255D6C" w14:textId="77777777" w:rsidTr="00C52131">
        <w:tc>
          <w:tcPr>
            <w:tcW w:w="250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6D5EAC0" w14:textId="77777777" w:rsidR="00CF2FF5" w:rsidRPr="00C960C5" w:rsidRDefault="00CF2FF5" w:rsidP="00CF2FF5">
            <w:pPr>
              <w:contextualSpacing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250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BAC15" w14:textId="77777777" w:rsidR="00CF2FF5" w:rsidRPr="00C960C5" w:rsidRDefault="00CF2FF5" w:rsidP="00CF2FF5">
            <w:pPr>
              <w:contextualSpacing/>
              <w:rPr>
                <w:rFonts w:eastAsia="Times New Roman"/>
                <w:sz w:val="20"/>
                <w:szCs w:val="20"/>
              </w:rPr>
            </w:pPr>
          </w:p>
        </w:tc>
      </w:tr>
    </w:tbl>
    <w:p w14:paraId="62FD162F" w14:textId="575AC2DD" w:rsidR="006A57B7" w:rsidRDefault="006A57B7"/>
    <w:p w14:paraId="4FF27FD6" w14:textId="7433D1FA" w:rsidR="006A57B7" w:rsidRDefault="006A57B7" w:rsidP="006A57B7">
      <w:pPr>
        <w:pStyle w:val="Heading3"/>
      </w:pPr>
      <w:r>
        <w:t>Outcomes &amp; Covariates</w:t>
      </w:r>
      <w:r w:rsidRPr="00C960C5">
        <w:t xml:space="preserve"> </w:t>
      </w:r>
      <w:r w:rsidRPr="001A307A">
        <w:t xml:space="preserve">(expand/modify as </w:t>
      </w:r>
      <w:r>
        <w:t>applicable</w:t>
      </w:r>
      <w:r w:rsidRPr="001A307A">
        <w:t>)</w:t>
      </w:r>
    </w:p>
    <w:tbl>
      <w:tblPr>
        <w:tblStyle w:val="TableGrid"/>
        <w:tblW w:w="5000" w:type="pct"/>
        <w:tblLook w:val="00A0" w:firstRow="1" w:lastRow="0" w:firstColumn="1" w:lastColumn="0" w:noHBand="0" w:noVBand="0"/>
      </w:tblPr>
      <w:tblGrid>
        <w:gridCol w:w="5395"/>
        <w:gridCol w:w="5395"/>
      </w:tblGrid>
      <w:tr w:rsidR="00CF2FF5" w:rsidRPr="00C960C5" w14:paraId="45EB02EB" w14:textId="77777777" w:rsidTr="001A307A">
        <w:trPr>
          <w:trHeight w:val="234"/>
        </w:trPr>
        <w:tc>
          <w:tcPr>
            <w:tcW w:w="5000" w:type="pct"/>
            <w:gridSpan w:val="2"/>
            <w:tcBorders>
              <w:top w:val="double" w:sz="4" w:space="0" w:color="auto"/>
            </w:tcBorders>
            <w:shd w:val="clear" w:color="auto" w:fill="auto"/>
            <w:noWrap/>
          </w:tcPr>
          <w:p w14:paraId="041F757E" w14:textId="77777777" w:rsidR="00CF2FF5" w:rsidRPr="00C960C5" w:rsidRDefault="00F82074" w:rsidP="002153BE">
            <w:pPr>
              <w:contextualSpacing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Outcome</w:t>
            </w:r>
            <w:r w:rsidR="00CF2FF5" w:rsidRPr="00C960C5">
              <w:rPr>
                <w:rFonts w:eastAsia="Times New Roman"/>
                <w:b/>
                <w:sz w:val="20"/>
                <w:szCs w:val="20"/>
              </w:rPr>
              <w:t xml:space="preserve"> Description:</w:t>
            </w:r>
            <w:r w:rsidR="006A2683" w:rsidRPr="00C960C5">
              <w:rPr>
                <w:rFonts w:eastAsia="Times New Roman"/>
                <w:sz w:val="20"/>
                <w:szCs w:val="20"/>
              </w:rPr>
              <w:t xml:space="preserve">  </w:t>
            </w:r>
          </w:p>
        </w:tc>
      </w:tr>
      <w:tr w:rsidR="00CF2FF5" w:rsidRPr="00C960C5" w14:paraId="019F8D56" w14:textId="77777777" w:rsidTr="00FC61DA">
        <w:tc>
          <w:tcPr>
            <w:tcW w:w="5000" w:type="pct"/>
            <w:gridSpan w:val="2"/>
            <w:noWrap/>
          </w:tcPr>
          <w:p w14:paraId="63DBC849" w14:textId="77777777" w:rsidR="00CF2FF5" w:rsidRPr="00C960C5" w:rsidRDefault="00CF2FF5" w:rsidP="002153BE">
            <w:pPr>
              <w:contextualSpacing/>
              <w:rPr>
                <w:rFonts w:eastAsia="Times New Roman"/>
                <w:sz w:val="20"/>
                <w:szCs w:val="20"/>
              </w:rPr>
            </w:pPr>
            <w:r w:rsidRPr="00C960C5">
              <w:rPr>
                <w:rFonts w:eastAsia="Times New Roman"/>
                <w:b/>
                <w:sz w:val="20"/>
                <w:szCs w:val="20"/>
              </w:rPr>
              <w:t>Start/End dates:</w:t>
            </w:r>
            <w:r w:rsidR="006A2683" w:rsidRPr="00C960C5">
              <w:rPr>
                <w:rFonts w:eastAsia="Times New Roman"/>
                <w:sz w:val="20"/>
                <w:szCs w:val="20"/>
              </w:rPr>
              <w:t xml:space="preserve">  </w:t>
            </w:r>
          </w:p>
        </w:tc>
      </w:tr>
      <w:tr w:rsidR="00CF2FF5" w:rsidRPr="00C960C5" w14:paraId="24C72BDC" w14:textId="77777777" w:rsidTr="00FC61DA">
        <w:tc>
          <w:tcPr>
            <w:tcW w:w="2500" w:type="pct"/>
            <w:noWrap/>
          </w:tcPr>
          <w:p w14:paraId="60FDD689" w14:textId="77777777" w:rsidR="00CF2FF5" w:rsidRPr="00E03FED" w:rsidRDefault="00494619" w:rsidP="00201E52">
            <w:pPr>
              <w:contextualSpacing/>
              <w:rPr>
                <w:rFonts w:eastAsia="Times New Roman"/>
                <w:b/>
                <w:color w:val="1F497D" w:themeColor="text2"/>
                <w:sz w:val="20"/>
                <w:szCs w:val="20"/>
              </w:rPr>
            </w:pPr>
            <w:r w:rsidRPr="00E03FED">
              <w:rPr>
                <w:rFonts w:eastAsia="Times New Roman"/>
                <w:b/>
                <w:color w:val="1F497D" w:themeColor="text2"/>
                <w:sz w:val="20"/>
                <w:szCs w:val="20"/>
              </w:rPr>
              <w:t>Variable Definition/Algorithm</w:t>
            </w:r>
            <w:r w:rsidR="00CF2FF5" w:rsidRPr="00E03FED">
              <w:rPr>
                <w:rFonts w:eastAsia="Times New Roman"/>
                <w:b/>
                <w:color w:val="1F497D" w:themeColor="text2"/>
                <w:sz w:val="20"/>
                <w:szCs w:val="20"/>
              </w:rPr>
              <w:t>:</w:t>
            </w:r>
          </w:p>
        </w:tc>
        <w:tc>
          <w:tcPr>
            <w:tcW w:w="2500" w:type="pct"/>
          </w:tcPr>
          <w:p w14:paraId="051C2BC1" w14:textId="77777777" w:rsidR="00CF2FF5" w:rsidRPr="00E03FED" w:rsidRDefault="00CF2FF5" w:rsidP="00494619">
            <w:pPr>
              <w:contextualSpacing/>
              <w:rPr>
                <w:rFonts w:eastAsia="Times New Roman"/>
                <w:b/>
                <w:color w:val="1F497D" w:themeColor="text2"/>
                <w:sz w:val="20"/>
                <w:szCs w:val="20"/>
              </w:rPr>
            </w:pPr>
            <w:r w:rsidRPr="00E03FED">
              <w:rPr>
                <w:rFonts w:eastAsia="Times New Roman"/>
                <w:b/>
                <w:color w:val="1F497D" w:themeColor="text2"/>
                <w:sz w:val="20"/>
                <w:szCs w:val="20"/>
              </w:rPr>
              <w:t>Corresponding Codes</w:t>
            </w:r>
            <w:r w:rsidR="00494619" w:rsidRPr="00E03FED">
              <w:rPr>
                <w:rFonts w:eastAsia="Times New Roman"/>
                <w:b/>
                <w:color w:val="1F497D" w:themeColor="text2"/>
                <w:sz w:val="20"/>
                <w:szCs w:val="20"/>
              </w:rPr>
              <w:t>:</w:t>
            </w:r>
          </w:p>
        </w:tc>
      </w:tr>
      <w:tr w:rsidR="00CF2FF5" w:rsidRPr="00C960C5" w14:paraId="28E619DC" w14:textId="77777777" w:rsidTr="00FC61DA">
        <w:tc>
          <w:tcPr>
            <w:tcW w:w="2500" w:type="pct"/>
            <w:noWrap/>
          </w:tcPr>
          <w:p w14:paraId="07EA58DD" w14:textId="77777777" w:rsidR="00CF2FF5" w:rsidRPr="00C960C5" w:rsidRDefault="00CF2FF5" w:rsidP="00FC61DA">
            <w:pPr>
              <w:contextualSpacing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2500" w:type="pct"/>
          </w:tcPr>
          <w:p w14:paraId="445FC3C4" w14:textId="77777777" w:rsidR="00CF2FF5" w:rsidRPr="00C960C5" w:rsidRDefault="00CF2FF5" w:rsidP="00FC61DA">
            <w:pPr>
              <w:contextualSpacing/>
              <w:rPr>
                <w:rFonts w:eastAsia="Times New Roman"/>
                <w:sz w:val="20"/>
                <w:szCs w:val="20"/>
              </w:rPr>
            </w:pPr>
          </w:p>
        </w:tc>
      </w:tr>
      <w:tr w:rsidR="00CF2FF5" w:rsidRPr="00C960C5" w14:paraId="4C522E61" w14:textId="77777777" w:rsidTr="00FC61DA">
        <w:tc>
          <w:tcPr>
            <w:tcW w:w="2500" w:type="pct"/>
            <w:noWrap/>
          </w:tcPr>
          <w:p w14:paraId="1E7AD6BB" w14:textId="77777777" w:rsidR="00CF2FF5" w:rsidRPr="00C960C5" w:rsidRDefault="00CF2FF5" w:rsidP="00FC61DA">
            <w:pPr>
              <w:contextualSpacing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2500" w:type="pct"/>
          </w:tcPr>
          <w:p w14:paraId="698C742F" w14:textId="77777777" w:rsidR="00CF2FF5" w:rsidRPr="00C960C5" w:rsidRDefault="00CF2FF5" w:rsidP="00FC61DA">
            <w:pPr>
              <w:contextualSpacing/>
              <w:rPr>
                <w:rFonts w:eastAsia="Times New Roman"/>
                <w:sz w:val="20"/>
                <w:szCs w:val="20"/>
              </w:rPr>
            </w:pPr>
          </w:p>
        </w:tc>
      </w:tr>
      <w:tr w:rsidR="00817C42" w:rsidRPr="00C960C5" w14:paraId="6CEF1FEE" w14:textId="77777777" w:rsidTr="00817C42">
        <w:tc>
          <w:tcPr>
            <w:tcW w:w="5000" w:type="pct"/>
            <w:gridSpan w:val="2"/>
            <w:shd w:val="clear" w:color="auto" w:fill="D9D9D9" w:themeFill="background1" w:themeFillShade="D9"/>
            <w:noWrap/>
          </w:tcPr>
          <w:p w14:paraId="07CA0A05" w14:textId="77777777" w:rsidR="00817C42" w:rsidRDefault="00817C42" w:rsidP="00F43C55">
            <w:pPr>
              <w:contextualSpacing/>
              <w:rPr>
                <w:rFonts w:eastAsia="Times New Roman"/>
                <w:b/>
                <w:sz w:val="20"/>
                <w:szCs w:val="20"/>
              </w:rPr>
            </w:pPr>
          </w:p>
        </w:tc>
      </w:tr>
      <w:tr w:rsidR="00F43C55" w:rsidRPr="00C960C5" w14:paraId="6548603C" w14:textId="77777777" w:rsidTr="00F43C55">
        <w:tc>
          <w:tcPr>
            <w:tcW w:w="5000" w:type="pct"/>
            <w:gridSpan w:val="2"/>
            <w:shd w:val="clear" w:color="auto" w:fill="auto"/>
            <w:noWrap/>
          </w:tcPr>
          <w:p w14:paraId="2CA8DD8E" w14:textId="77777777" w:rsidR="00F43C55" w:rsidRPr="00C960C5" w:rsidRDefault="00F82074" w:rsidP="00F43C55">
            <w:pPr>
              <w:contextualSpacing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 xml:space="preserve">Exposure </w:t>
            </w:r>
            <w:r w:rsidR="00F43C55" w:rsidRPr="00C960C5">
              <w:rPr>
                <w:rFonts w:eastAsia="Times New Roman"/>
                <w:b/>
                <w:sz w:val="20"/>
                <w:szCs w:val="20"/>
              </w:rPr>
              <w:t>Variable Description:</w:t>
            </w:r>
            <w:r w:rsidR="006A2683" w:rsidRPr="00C960C5">
              <w:rPr>
                <w:rFonts w:eastAsia="Times New Roman"/>
                <w:sz w:val="20"/>
                <w:szCs w:val="20"/>
              </w:rPr>
              <w:t xml:space="preserve">  </w:t>
            </w:r>
          </w:p>
        </w:tc>
      </w:tr>
      <w:tr w:rsidR="00F43C55" w:rsidRPr="00C960C5" w14:paraId="452D5453" w14:textId="77777777" w:rsidTr="00F43C55">
        <w:tc>
          <w:tcPr>
            <w:tcW w:w="5000" w:type="pct"/>
            <w:gridSpan w:val="2"/>
            <w:shd w:val="clear" w:color="auto" w:fill="auto"/>
            <w:noWrap/>
          </w:tcPr>
          <w:p w14:paraId="24A0BADC" w14:textId="77777777" w:rsidR="00F43C55" w:rsidRPr="00C960C5" w:rsidRDefault="00F43C55" w:rsidP="00F43C55">
            <w:pPr>
              <w:contextualSpacing/>
              <w:rPr>
                <w:rFonts w:eastAsia="Times New Roman"/>
                <w:b/>
                <w:sz w:val="20"/>
                <w:szCs w:val="20"/>
              </w:rPr>
            </w:pPr>
            <w:r w:rsidRPr="00C960C5">
              <w:rPr>
                <w:rFonts w:eastAsia="Times New Roman"/>
                <w:b/>
                <w:sz w:val="20"/>
                <w:szCs w:val="20"/>
              </w:rPr>
              <w:t>Start/End dates:</w:t>
            </w:r>
            <w:r w:rsidR="006A2683" w:rsidRPr="00C960C5">
              <w:rPr>
                <w:rFonts w:eastAsia="Times New Roman"/>
                <w:sz w:val="20"/>
                <w:szCs w:val="20"/>
              </w:rPr>
              <w:t xml:space="preserve">  </w:t>
            </w:r>
          </w:p>
        </w:tc>
      </w:tr>
      <w:tr w:rsidR="00494619" w:rsidRPr="00C960C5" w14:paraId="5C50FCB6" w14:textId="77777777" w:rsidTr="00FC61DA">
        <w:tc>
          <w:tcPr>
            <w:tcW w:w="2500" w:type="pct"/>
            <w:noWrap/>
          </w:tcPr>
          <w:p w14:paraId="7708DC26" w14:textId="77777777" w:rsidR="00494619" w:rsidRPr="00E03FED" w:rsidRDefault="00494619" w:rsidP="00494619">
            <w:pPr>
              <w:contextualSpacing/>
              <w:rPr>
                <w:rFonts w:eastAsia="Times New Roman"/>
                <w:b/>
                <w:color w:val="1F497D" w:themeColor="text2"/>
                <w:sz w:val="20"/>
                <w:szCs w:val="20"/>
              </w:rPr>
            </w:pPr>
            <w:r w:rsidRPr="00E03FED">
              <w:rPr>
                <w:rFonts w:eastAsia="Times New Roman"/>
                <w:b/>
                <w:color w:val="1F497D" w:themeColor="text2"/>
                <w:sz w:val="20"/>
                <w:szCs w:val="20"/>
              </w:rPr>
              <w:t>Variable Definition/Algorithm:</w:t>
            </w:r>
          </w:p>
        </w:tc>
        <w:tc>
          <w:tcPr>
            <w:tcW w:w="2500" w:type="pct"/>
          </w:tcPr>
          <w:p w14:paraId="29F2A281" w14:textId="77777777" w:rsidR="00494619" w:rsidRPr="00E03FED" w:rsidRDefault="00494619" w:rsidP="00494619">
            <w:pPr>
              <w:contextualSpacing/>
              <w:rPr>
                <w:rFonts w:eastAsia="Times New Roman"/>
                <w:b/>
                <w:color w:val="1F497D" w:themeColor="text2"/>
                <w:sz w:val="20"/>
                <w:szCs w:val="20"/>
              </w:rPr>
            </w:pPr>
            <w:r w:rsidRPr="00E03FED">
              <w:rPr>
                <w:rFonts w:eastAsia="Times New Roman"/>
                <w:b/>
                <w:color w:val="1F497D" w:themeColor="text2"/>
                <w:sz w:val="20"/>
                <w:szCs w:val="20"/>
              </w:rPr>
              <w:t>Corresponding Codes:</w:t>
            </w:r>
          </w:p>
        </w:tc>
      </w:tr>
      <w:tr w:rsidR="00CF2FF5" w:rsidRPr="00C960C5" w14:paraId="7F38E6AB" w14:textId="77777777" w:rsidTr="00FC61DA">
        <w:tc>
          <w:tcPr>
            <w:tcW w:w="2500" w:type="pct"/>
            <w:noWrap/>
          </w:tcPr>
          <w:p w14:paraId="29FBC7C2" w14:textId="77777777" w:rsidR="00CF2FF5" w:rsidRPr="00C960C5" w:rsidRDefault="00CF2FF5" w:rsidP="00FC61DA">
            <w:pPr>
              <w:contextualSpacing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2500" w:type="pct"/>
          </w:tcPr>
          <w:p w14:paraId="3B2B17B2" w14:textId="77777777" w:rsidR="00CF2FF5" w:rsidRPr="00C960C5" w:rsidRDefault="00CF2FF5" w:rsidP="00FC61DA">
            <w:pPr>
              <w:contextualSpacing/>
              <w:rPr>
                <w:rFonts w:eastAsia="Times New Roman"/>
                <w:sz w:val="20"/>
                <w:szCs w:val="20"/>
              </w:rPr>
            </w:pPr>
          </w:p>
        </w:tc>
      </w:tr>
      <w:tr w:rsidR="00CF2FF5" w:rsidRPr="00C960C5" w14:paraId="0F5DE8FC" w14:textId="77777777" w:rsidTr="00FC61DA">
        <w:tc>
          <w:tcPr>
            <w:tcW w:w="2500" w:type="pct"/>
            <w:noWrap/>
          </w:tcPr>
          <w:p w14:paraId="44F63A9D" w14:textId="77777777" w:rsidR="00CF2FF5" w:rsidRPr="00C960C5" w:rsidRDefault="00CF2FF5" w:rsidP="00FC61DA">
            <w:pPr>
              <w:contextualSpacing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2500" w:type="pct"/>
          </w:tcPr>
          <w:p w14:paraId="353362B1" w14:textId="77777777" w:rsidR="00CF2FF5" w:rsidRPr="00C960C5" w:rsidRDefault="00CF2FF5" w:rsidP="00FC61DA">
            <w:pPr>
              <w:contextualSpacing/>
              <w:rPr>
                <w:rFonts w:eastAsia="Times New Roman"/>
                <w:sz w:val="20"/>
                <w:szCs w:val="20"/>
              </w:rPr>
            </w:pPr>
          </w:p>
        </w:tc>
      </w:tr>
      <w:tr w:rsidR="00817C42" w:rsidRPr="00C960C5" w14:paraId="7829CE2D" w14:textId="77777777" w:rsidTr="00817C42">
        <w:tc>
          <w:tcPr>
            <w:tcW w:w="5000" w:type="pct"/>
            <w:gridSpan w:val="2"/>
            <w:shd w:val="clear" w:color="auto" w:fill="D9D9D9" w:themeFill="background1" w:themeFillShade="D9"/>
            <w:noWrap/>
          </w:tcPr>
          <w:p w14:paraId="20BFC65E" w14:textId="77777777" w:rsidR="00817C42" w:rsidRDefault="00817C42" w:rsidP="00F82074">
            <w:pPr>
              <w:contextualSpacing/>
              <w:rPr>
                <w:rFonts w:eastAsia="Times New Roman"/>
                <w:b/>
                <w:sz w:val="20"/>
                <w:szCs w:val="20"/>
              </w:rPr>
            </w:pPr>
          </w:p>
        </w:tc>
      </w:tr>
      <w:tr w:rsidR="00F43C55" w:rsidRPr="00C960C5" w14:paraId="44515AAA" w14:textId="77777777" w:rsidTr="00FC61DA">
        <w:tc>
          <w:tcPr>
            <w:tcW w:w="5000" w:type="pct"/>
            <w:gridSpan w:val="2"/>
            <w:shd w:val="clear" w:color="auto" w:fill="auto"/>
            <w:noWrap/>
          </w:tcPr>
          <w:p w14:paraId="76D77FDE" w14:textId="77777777" w:rsidR="00F43C55" w:rsidRPr="00C960C5" w:rsidRDefault="00F82074" w:rsidP="00F82074">
            <w:pPr>
              <w:contextualSpacing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Covariate</w:t>
            </w:r>
            <w:r w:rsidR="00F43C55" w:rsidRPr="00C960C5">
              <w:rPr>
                <w:rFonts w:eastAsia="Times New Roman"/>
                <w:b/>
                <w:sz w:val="20"/>
                <w:szCs w:val="20"/>
              </w:rPr>
              <w:t xml:space="preserve"> Description:</w:t>
            </w:r>
            <w:r w:rsidR="006A2683" w:rsidRPr="00C960C5">
              <w:rPr>
                <w:rFonts w:eastAsia="Times New Roman"/>
                <w:sz w:val="20"/>
                <w:szCs w:val="20"/>
              </w:rPr>
              <w:t xml:space="preserve">  </w:t>
            </w:r>
          </w:p>
        </w:tc>
      </w:tr>
      <w:tr w:rsidR="00F43C55" w:rsidRPr="00C960C5" w14:paraId="00AB1C28" w14:textId="77777777" w:rsidTr="00FC61DA">
        <w:tc>
          <w:tcPr>
            <w:tcW w:w="5000" w:type="pct"/>
            <w:gridSpan w:val="2"/>
            <w:shd w:val="clear" w:color="auto" w:fill="auto"/>
            <w:noWrap/>
          </w:tcPr>
          <w:p w14:paraId="000FFEB5" w14:textId="77777777" w:rsidR="00F43C55" w:rsidRPr="00E03FED" w:rsidRDefault="00F43C55" w:rsidP="00E03FED">
            <w:pPr>
              <w:contextualSpacing/>
              <w:rPr>
                <w:rFonts w:eastAsia="Times New Roman"/>
                <w:sz w:val="20"/>
                <w:szCs w:val="20"/>
              </w:rPr>
            </w:pPr>
            <w:r w:rsidRPr="00C960C5">
              <w:rPr>
                <w:rFonts w:eastAsia="Times New Roman"/>
                <w:b/>
                <w:sz w:val="20"/>
                <w:szCs w:val="20"/>
              </w:rPr>
              <w:t>Start/End dates:</w:t>
            </w:r>
            <w:r w:rsidR="00E03FED">
              <w:rPr>
                <w:rFonts w:eastAsia="Times New Roman"/>
                <w:sz w:val="20"/>
                <w:szCs w:val="20"/>
              </w:rPr>
              <w:t xml:space="preserve">  </w:t>
            </w:r>
          </w:p>
        </w:tc>
      </w:tr>
      <w:tr w:rsidR="00494619" w:rsidRPr="00C960C5" w14:paraId="1787E461" w14:textId="77777777" w:rsidTr="00FC61DA">
        <w:tc>
          <w:tcPr>
            <w:tcW w:w="2500" w:type="pct"/>
            <w:noWrap/>
          </w:tcPr>
          <w:p w14:paraId="3F63D910" w14:textId="77777777" w:rsidR="00494619" w:rsidRPr="00E03FED" w:rsidRDefault="00494619" w:rsidP="00494619">
            <w:pPr>
              <w:contextualSpacing/>
              <w:rPr>
                <w:rFonts w:eastAsia="Times New Roman"/>
                <w:b/>
                <w:color w:val="1F497D" w:themeColor="text2"/>
                <w:sz w:val="20"/>
                <w:szCs w:val="20"/>
              </w:rPr>
            </w:pPr>
            <w:r w:rsidRPr="00E03FED">
              <w:rPr>
                <w:rFonts w:eastAsia="Times New Roman"/>
                <w:b/>
                <w:color w:val="1F497D" w:themeColor="text2"/>
                <w:sz w:val="20"/>
                <w:szCs w:val="20"/>
              </w:rPr>
              <w:t>Variable Definition/Algorithm:</w:t>
            </w:r>
          </w:p>
        </w:tc>
        <w:tc>
          <w:tcPr>
            <w:tcW w:w="2500" w:type="pct"/>
          </w:tcPr>
          <w:p w14:paraId="748B1A96" w14:textId="77777777" w:rsidR="00494619" w:rsidRPr="00E03FED" w:rsidRDefault="00494619" w:rsidP="00494619">
            <w:pPr>
              <w:contextualSpacing/>
              <w:rPr>
                <w:rFonts w:eastAsia="Times New Roman"/>
                <w:b/>
                <w:color w:val="1F497D" w:themeColor="text2"/>
                <w:sz w:val="20"/>
                <w:szCs w:val="20"/>
              </w:rPr>
            </w:pPr>
            <w:r w:rsidRPr="00E03FED">
              <w:rPr>
                <w:rFonts w:eastAsia="Times New Roman"/>
                <w:b/>
                <w:color w:val="1F497D" w:themeColor="text2"/>
                <w:sz w:val="20"/>
                <w:szCs w:val="20"/>
              </w:rPr>
              <w:t>Corresponding Codes:</w:t>
            </w:r>
          </w:p>
        </w:tc>
      </w:tr>
      <w:tr w:rsidR="00F43C55" w:rsidRPr="00C960C5" w14:paraId="7D5F2491" w14:textId="77777777" w:rsidTr="00FC61DA">
        <w:tc>
          <w:tcPr>
            <w:tcW w:w="2500" w:type="pct"/>
            <w:noWrap/>
          </w:tcPr>
          <w:p w14:paraId="535128B1" w14:textId="77777777" w:rsidR="00F43C55" w:rsidRPr="00C960C5" w:rsidRDefault="00F43C55" w:rsidP="00FC61DA">
            <w:pPr>
              <w:contextualSpacing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2500" w:type="pct"/>
          </w:tcPr>
          <w:p w14:paraId="6B92E4C4" w14:textId="77777777" w:rsidR="00F43C55" w:rsidRPr="00C960C5" w:rsidRDefault="00F43C55" w:rsidP="00FC61DA">
            <w:pPr>
              <w:contextualSpacing/>
              <w:rPr>
                <w:rFonts w:eastAsia="Times New Roman"/>
                <w:sz w:val="20"/>
                <w:szCs w:val="20"/>
              </w:rPr>
            </w:pPr>
          </w:p>
        </w:tc>
      </w:tr>
      <w:tr w:rsidR="00F43C55" w:rsidRPr="00C960C5" w14:paraId="492DBE3F" w14:textId="77777777" w:rsidTr="00FC61DA">
        <w:tc>
          <w:tcPr>
            <w:tcW w:w="2500" w:type="pct"/>
            <w:noWrap/>
          </w:tcPr>
          <w:p w14:paraId="460AC822" w14:textId="77777777" w:rsidR="00F43C55" w:rsidRPr="00C960C5" w:rsidRDefault="00F43C55" w:rsidP="00FC61DA">
            <w:pPr>
              <w:contextualSpacing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2500" w:type="pct"/>
          </w:tcPr>
          <w:p w14:paraId="26ACAB20" w14:textId="77777777" w:rsidR="00F43C55" w:rsidRPr="00C960C5" w:rsidRDefault="00F43C55" w:rsidP="00FC61DA">
            <w:pPr>
              <w:contextualSpacing/>
              <w:rPr>
                <w:rFonts w:eastAsia="Times New Roman"/>
                <w:sz w:val="20"/>
                <w:szCs w:val="20"/>
              </w:rPr>
            </w:pPr>
          </w:p>
        </w:tc>
      </w:tr>
      <w:tr w:rsidR="00817C42" w:rsidRPr="00C960C5" w14:paraId="3BC45462" w14:textId="77777777" w:rsidTr="00817C42">
        <w:tc>
          <w:tcPr>
            <w:tcW w:w="5000" w:type="pct"/>
            <w:gridSpan w:val="2"/>
            <w:shd w:val="clear" w:color="auto" w:fill="D9D9D9" w:themeFill="background1" w:themeFillShade="D9"/>
            <w:noWrap/>
          </w:tcPr>
          <w:p w14:paraId="7AE845A2" w14:textId="77777777" w:rsidR="00817C42" w:rsidRDefault="00817C42" w:rsidP="00FC61DA">
            <w:pPr>
              <w:contextualSpacing/>
              <w:rPr>
                <w:rFonts w:eastAsia="Times New Roman"/>
                <w:b/>
                <w:sz w:val="20"/>
                <w:szCs w:val="20"/>
              </w:rPr>
            </w:pPr>
          </w:p>
        </w:tc>
      </w:tr>
      <w:tr w:rsidR="00F43C55" w:rsidRPr="00C960C5" w14:paraId="14FD80F8" w14:textId="77777777" w:rsidTr="00FC61DA">
        <w:tc>
          <w:tcPr>
            <w:tcW w:w="5000" w:type="pct"/>
            <w:gridSpan w:val="2"/>
            <w:shd w:val="clear" w:color="auto" w:fill="auto"/>
            <w:noWrap/>
          </w:tcPr>
          <w:p w14:paraId="75E6093E" w14:textId="77777777" w:rsidR="00F43C55" w:rsidRPr="00C960C5" w:rsidRDefault="00F82074" w:rsidP="00FC61DA">
            <w:pPr>
              <w:contextualSpacing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 xml:space="preserve">Demographic </w:t>
            </w:r>
            <w:r w:rsidR="00F43C55" w:rsidRPr="00C960C5">
              <w:rPr>
                <w:rFonts w:eastAsia="Times New Roman"/>
                <w:b/>
                <w:sz w:val="20"/>
                <w:szCs w:val="20"/>
              </w:rPr>
              <w:t>Variable Description:</w:t>
            </w:r>
            <w:r w:rsidR="006A2683" w:rsidRPr="00C960C5">
              <w:rPr>
                <w:rFonts w:eastAsia="Times New Roman"/>
                <w:sz w:val="20"/>
                <w:szCs w:val="20"/>
              </w:rPr>
              <w:t xml:space="preserve">  </w:t>
            </w:r>
          </w:p>
        </w:tc>
      </w:tr>
      <w:tr w:rsidR="00F43C55" w:rsidRPr="00C960C5" w14:paraId="05A2FB33" w14:textId="77777777" w:rsidTr="00FC61DA">
        <w:tc>
          <w:tcPr>
            <w:tcW w:w="5000" w:type="pct"/>
            <w:gridSpan w:val="2"/>
            <w:shd w:val="clear" w:color="auto" w:fill="auto"/>
            <w:noWrap/>
          </w:tcPr>
          <w:p w14:paraId="5C495DDE" w14:textId="77777777" w:rsidR="00F43C55" w:rsidRPr="00C960C5" w:rsidRDefault="00F43C55" w:rsidP="00FC61DA">
            <w:pPr>
              <w:contextualSpacing/>
              <w:rPr>
                <w:rFonts w:eastAsia="Times New Roman"/>
                <w:b/>
                <w:sz w:val="20"/>
                <w:szCs w:val="20"/>
              </w:rPr>
            </w:pPr>
            <w:r w:rsidRPr="00C960C5">
              <w:rPr>
                <w:rFonts w:eastAsia="Times New Roman"/>
                <w:b/>
                <w:sz w:val="20"/>
                <w:szCs w:val="20"/>
              </w:rPr>
              <w:t>Start/End dates:</w:t>
            </w:r>
            <w:r w:rsidR="006A2683" w:rsidRPr="00C960C5">
              <w:rPr>
                <w:rFonts w:eastAsia="Times New Roman"/>
                <w:sz w:val="20"/>
                <w:szCs w:val="20"/>
              </w:rPr>
              <w:t xml:space="preserve">  </w:t>
            </w:r>
          </w:p>
        </w:tc>
      </w:tr>
      <w:tr w:rsidR="00494619" w:rsidRPr="00C960C5" w14:paraId="42A2CE5F" w14:textId="77777777" w:rsidTr="00FC61DA">
        <w:tc>
          <w:tcPr>
            <w:tcW w:w="2500" w:type="pct"/>
            <w:noWrap/>
          </w:tcPr>
          <w:p w14:paraId="588B7611" w14:textId="77777777" w:rsidR="00494619" w:rsidRPr="00E03FED" w:rsidRDefault="00494619" w:rsidP="00494619">
            <w:pPr>
              <w:contextualSpacing/>
              <w:rPr>
                <w:rFonts w:eastAsia="Times New Roman"/>
                <w:b/>
                <w:color w:val="1F497D" w:themeColor="text2"/>
                <w:sz w:val="20"/>
                <w:szCs w:val="20"/>
              </w:rPr>
            </w:pPr>
            <w:r w:rsidRPr="00E03FED">
              <w:rPr>
                <w:rFonts w:eastAsia="Times New Roman"/>
                <w:b/>
                <w:color w:val="1F497D" w:themeColor="text2"/>
                <w:sz w:val="20"/>
                <w:szCs w:val="20"/>
              </w:rPr>
              <w:t>Variable Definition/Algorithm:</w:t>
            </w:r>
          </w:p>
        </w:tc>
        <w:tc>
          <w:tcPr>
            <w:tcW w:w="2500" w:type="pct"/>
          </w:tcPr>
          <w:p w14:paraId="793D6042" w14:textId="77777777" w:rsidR="00494619" w:rsidRPr="00E03FED" w:rsidRDefault="00494619" w:rsidP="00494619">
            <w:pPr>
              <w:contextualSpacing/>
              <w:rPr>
                <w:rFonts w:eastAsia="Times New Roman"/>
                <w:b/>
                <w:color w:val="1F497D" w:themeColor="text2"/>
                <w:sz w:val="20"/>
                <w:szCs w:val="20"/>
              </w:rPr>
            </w:pPr>
            <w:r w:rsidRPr="00E03FED">
              <w:rPr>
                <w:rFonts w:eastAsia="Times New Roman"/>
                <w:b/>
                <w:color w:val="1F497D" w:themeColor="text2"/>
                <w:sz w:val="20"/>
                <w:szCs w:val="20"/>
              </w:rPr>
              <w:t>Corresponding Codes:</w:t>
            </w:r>
          </w:p>
        </w:tc>
      </w:tr>
      <w:tr w:rsidR="00F43C55" w:rsidRPr="00C960C5" w14:paraId="555A061D" w14:textId="77777777" w:rsidTr="00FC61DA">
        <w:tc>
          <w:tcPr>
            <w:tcW w:w="2500" w:type="pct"/>
            <w:noWrap/>
          </w:tcPr>
          <w:p w14:paraId="7AD3D8DE" w14:textId="77777777" w:rsidR="00F43C55" w:rsidRPr="00C960C5" w:rsidRDefault="00F43C55" w:rsidP="00FC61DA">
            <w:pPr>
              <w:contextualSpacing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2500" w:type="pct"/>
          </w:tcPr>
          <w:p w14:paraId="2C33ABFE" w14:textId="77777777" w:rsidR="00F43C55" w:rsidRPr="00C960C5" w:rsidRDefault="00F43C55" w:rsidP="00FC61DA">
            <w:pPr>
              <w:contextualSpacing/>
              <w:rPr>
                <w:rFonts w:eastAsia="Times New Roman"/>
                <w:sz w:val="20"/>
                <w:szCs w:val="20"/>
              </w:rPr>
            </w:pPr>
          </w:p>
        </w:tc>
      </w:tr>
      <w:tr w:rsidR="00F43C55" w:rsidRPr="00C960C5" w14:paraId="33088922" w14:textId="77777777" w:rsidTr="00FC61DA">
        <w:tc>
          <w:tcPr>
            <w:tcW w:w="2500" w:type="pct"/>
            <w:noWrap/>
          </w:tcPr>
          <w:p w14:paraId="79A97460" w14:textId="77777777" w:rsidR="00F43C55" w:rsidRPr="00C960C5" w:rsidRDefault="00F43C55" w:rsidP="00FC61DA">
            <w:pPr>
              <w:contextualSpacing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2500" w:type="pct"/>
          </w:tcPr>
          <w:p w14:paraId="74E29204" w14:textId="77777777" w:rsidR="00F43C55" w:rsidRPr="00C960C5" w:rsidRDefault="00F43C55" w:rsidP="00FC61DA">
            <w:pPr>
              <w:contextualSpacing/>
              <w:rPr>
                <w:rFonts w:eastAsia="Times New Roman"/>
                <w:sz w:val="20"/>
                <w:szCs w:val="20"/>
              </w:rPr>
            </w:pPr>
          </w:p>
        </w:tc>
      </w:tr>
    </w:tbl>
    <w:p w14:paraId="6981A38F" w14:textId="27150F04" w:rsidR="001933F2" w:rsidRDefault="001933F2"/>
    <w:p w14:paraId="6DEDC7A5" w14:textId="77777777" w:rsidR="001933F2" w:rsidRDefault="001933F2">
      <w:r>
        <w:br w:type="page"/>
      </w:r>
    </w:p>
    <w:p w14:paraId="38296504" w14:textId="77777777" w:rsidR="008025E8" w:rsidRPr="00C960C5" w:rsidRDefault="008025E8"/>
    <w:p w14:paraId="2D6C865C" w14:textId="256B10D5" w:rsidR="00201E52" w:rsidRDefault="00A67648" w:rsidP="00A67648">
      <w:pPr>
        <w:pStyle w:val="Heading3"/>
      </w:pPr>
      <w:r>
        <w:t>Statistical Analyses (expand/modify as applicable)</w:t>
      </w:r>
    </w:p>
    <w:p w14:paraId="17718350" w14:textId="7ECB2AAF" w:rsidR="001933F2" w:rsidRPr="001933F2" w:rsidRDefault="001933F2" w:rsidP="001933F2">
      <w:pPr>
        <w:pStyle w:val="Heading4"/>
      </w:pPr>
      <w:r w:rsidRPr="001933F2">
        <w:t xml:space="preserve">Presentation of Results: </w:t>
      </w:r>
      <w:r w:rsidRPr="001933F2">
        <w:rPr>
          <w:color w:val="4F81BD" w:themeColor="accent1"/>
        </w:rPr>
        <w:t xml:space="preserve">Please List Tables/Figures </w:t>
      </w:r>
      <w:r w:rsidRPr="001933F2">
        <w:rPr>
          <w:b w:val="0"/>
        </w:rPr>
        <w:t>(if possible append blank tables)</w:t>
      </w:r>
    </w:p>
    <w:tbl>
      <w:tblPr>
        <w:tblW w:w="5000" w:type="pct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790"/>
      </w:tblGrid>
      <w:tr w:rsidR="00EC592E" w:rsidRPr="00C960C5" w14:paraId="28915993" w14:textId="77777777" w:rsidTr="00C52131">
        <w:trPr>
          <w:cantSplit/>
          <w:trHeight w:val="331"/>
        </w:trPr>
        <w:tc>
          <w:tcPr>
            <w:tcW w:w="5000" w:type="pct"/>
            <w:tcBorders>
              <w:top w:val="single" w:sz="4" w:space="0" w:color="999999"/>
              <w:left w:val="single" w:sz="4" w:space="0" w:color="auto"/>
              <w:bottom w:val="single" w:sz="4" w:space="0" w:color="999999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F8E1391" w14:textId="48202809" w:rsidR="00EC592E" w:rsidRPr="00C960C5" w:rsidRDefault="001933F2" w:rsidP="004B2BEE">
            <w:pPr>
              <w:pStyle w:val="ListBullet2"/>
              <w:numPr>
                <w:ilvl w:val="0"/>
                <w:numId w:val="0"/>
              </w:numPr>
            </w:pPr>
            <w:r>
              <w:rPr>
                <w:b/>
              </w:rPr>
              <w:t>Some examples</w:t>
            </w:r>
            <w:r w:rsidR="00BF213C">
              <w:rPr>
                <w:b/>
              </w:rPr>
              <w:t xml:space="preserve"> are presented in greyed boxes</w:t>
            </w:r>
            <w:r>
              <w:rPr>
                <w:b/>
              </w:rPr>
              <w:t>:</w:t>
            </w:r>
          </w:p>
        </w:tc>
      </w:tr>
      <w:tr w:rsidR="00EC592E" w:rsidRPr="00C960C5" w14:paraId="31219B0C" w14:textId="77777777" w:rsidTr="00F933C1">
        <w:trPr>
          <w:cantSplit/>
        </w:trPr>
        <w:tc>
          <w:tcPr>
            <w:tcW w:w="5000" w:type="pct"/>
            <w:tcBorders>
              <w:top w:val="single" w:sz="4" w:space="0" w:color="999999"/>
              <w:left w:val="single" w:sz="4" w:space="0" w:color="auto"/>
              <w:bottom w:val="single" w:sz="4" w:space="0" w:color="999999"/>
              <w:right w:val="single" w:sz="4" w:space="0" w:color="auto"/>
            </w:tcBorders>
            <w:shd w:val="clear" w:color="auto" w:fill="D9D9D9" w:themeFill="background1" w:themeFillShade="D9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6B262335" w14:textId="77777777" w:rsidR="00EC592E" w:rsidRPr="00F933C1" w:rsidRDefault="00EC592E" w:rsidP="00EE126D">
            <w:pPr>
              <w:pStyle w:val="ListBullet2"/>
              <w:numPr>
                <w:ilvl w:val="0"/>
                <w:numId w:val="0"/>
              </w:numPr>
              <w:rPr>
                <w:i/>
              </w:rPr>
            </w:pPr>
            <w:r w:rsidRPr="00F933C1">
              <w:rPr>
                <w:i/>
              </w:rPr>
              <w:tab/>
              <w:t xml:space="preserve">Table 1. Baseline characteristics </w:t>
            </w:r>
            <w:r w:rsidR="00EE126D" w:rsidRPr="00F933C1">
              <w:rPr>
                <w:i/>
              </w:rPr>
              <w:t>stratified by</w:t>
            </w:r>
            <w:r w:rsidRPr="00F933C1">
              <w:rPr>
                <w:i/>
              </w:rPr>
              <w:t xml:space="preserve"> </w:t>
            </w:r>
            <w:r w:rsidR="00EE126D" w:rsidRPr="00F933C1">
              <w:rPr>
                <w:i/>
              </w:rPr>
              <w:t xml:space="preserve">cohort, </w:t>
            </w:r>
            <w:r w:rsidRPr="00F933C1">
              <w:rPr>
                <w:i/>
              </w:rPr>
              <w:t>exposure</w:t>
            </w:r>
            <w:r w:rsidR="00EE126D" w:rsidRPr="00F933C1">
              <w:rPr>
                <w:i/>
              </w:rPr>
              <w:t xml:space="preserve"> or risk factor</w:t>
            </w:r>
          </w:p>
        </w:tc>
      </w:tr>
      <w:tr w:rsidR="00EC592E" w:rsidRPr="00C960C5" w14:paraId="1FAF2750" w14:textId="77777777" w:rsidTr="00F933C1">
        <w:trPr>
          <w:cantSplit/>
        </w:trPr>
        <w:tc>
          <w:tcPr>
            <w:tcW w:w="5000" w:type="pct"/>
            <w:tcBorders>
              <w:top w:val="single" w:sz="4" w:space="0" w:color="999999"/>
              <w:left w:val="single" w:sz="4" w:space="0" w:color="auto"/>
              <w:bottom w:val="single" w:sz="4" w:space="0" w:color="999999"/>
              <w:right w:val="single" w:sz="4" w:space="0" w:color="auto"/>
            </w:tcBorders>
            <w:shd w:val="clear" w:color="auto" w:fill="D9D9D9" w:themeFill="background1" w:themeFillShade="D9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7145D953" w14:textId="77777777" w:rsidR="00EC592E" w:rsidRPr="00F933C1" w:rsidRDefault="00EC592E" w:rsidP="00FC61DA">
            <w:pPr>
              <w:pStyle w:val="ListBullet2"/>
              <w:numPr>
                <w:ilvl w:val="0"/>
                <w:numId w:val="0"/>
              </w:numPr>
              <w:rPr>
                <w:i/>
              </w:rPr>
            </w:pPr>
            <w:r w:rsidRPr="00F933C1">
              <w:rPr>
                <w:i/>
              </w:rPr>
              <w:tab/>
              <w:t xml:space="preserve">Table 2. </w:t>
            </w:r>
            <w:r w:rsidR="0014286F" w:rsidRPr="00F933C1">
              <w:rPr>
                <w:i/>
              </w:rPr>
              <w:t xml:space="preserve">Crude and Adjusted </w:t>
            </w:r>
            <w:r w:rsidR="00EE126D" w:rsidRPr="00F933C1">
              <w:rPr>
                <w:i/>
              </w:rPr>
              <w:t>Rate</w:t>
            </w:r>
            <w:r w:rsidR="0014286F" w:rsidRPr="00F933C1">
              <w:rPr>
                <w:i/>
              </w:rPr>
              <w:t>s</w:t>
            </w:r>
            <w:r w:rsidR="00EE126D" w:rsidRPr="00F933C1">
              <w:rPr>
                <w:i/>
              </w:rPr>
              <w:t xml:space="preserve"> of </w:t>
            </w:r>
            <w:r w:rsidRPr="00F933C1">
              <w:rPr>
                <w:i/>
              </w:rPr>
              <w:t xml:space="preserve">Outcomes </w:t>
            </w:r>
            <w:r w:rsidR="00EE126D" w:rsidRPr="00F933C1">
              <w:rPr>
                <w:i/>
              </w:rPr>
              <w:t>stratified by cohort, exposure or risk factor</w:t>
            </w:r>
          </w:p>
        </w:tc>
      </w:tr>
      <w:tr w:rsidR="00F933C1" w:rsidRPr="00C960C5" w14:paraId="664511E8" w14:textId="77777777" w:rsidTr="00F933C1">
        <w:trPr>
          <w:cantSplit/>
        </w:trPr>
        <w:tc>
          <w:tcPr>
            <w:tcW w:w="5000" w:type="pct"/>
            <w:tcBorders>
              <w:top w:val="single" w:sz="4" w:space="0" w:color="999999"/>
              <w:left w:val="single" w:sz="4" w:space="0" w:color="auto"/>
              <w:bottom w:val="single" w:sz="4" w:space="0" w:color="999999"/>
              <w:right w:val="single" w:sz="4" w:space="0" w:color="auto"/>
            </w:tcBorders>
            <w:shd w:val="clear" w:color="auto" w:fill="D9D9D9" w:themeFill="background1" w:themeFillShade="D9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D83D9BE" w14:textId="77777777" w:rsidR="00F933C1" w:rsidRPr="00F933C1" w:rsidRDefault="00F933C1" w:rsidP="00F933C1">
            <w:pPr>
              <w:pStyle w:val="ListBullet2"/>
              <w:numPr>
                <w:ilvl w:val="0"/>
                <w:numId w:val="0"/>
              </w:numPr>
              <w:rPr>
                <w:i/>
              </w:rPr>
            </w:pPr>
            <w:r w:rsidRPr="00D90E5F">
              <w:rPr>
                <w:i/>
              </w:rPr>
              <w:tab/>
              <w:t>Table 3. RRs/HRs/ORs and 95% CIs per outcome</w:t>
            </w:r>
          </w:p>
        </w:tc>
      </w:tr>
      <w:tr w:rsidR="00F933C1" w:rsidRPr="00C960C5" w14:paraId="08DAD06F" w14:textId="77777777" w:rsidTr="00C52131">
        <w:trPr>
          <w:cantSplit/>
        </w:trPr>
        <w:tc>
          <w:tcPr>
            <w:tcW w:w="5000" w:type="pct"/>
            <w:tcBorders>
              <w:top w:val="single" w:sz="4" w:space="0" w:color="999999"/>
              <w:left w:val="single" w:sz="4" w:space="0" w:color="auto"/>
              <w:bottom w:val="single" w:sz="4" w:space="0" w:color="999999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02CCE0DB" w14:textId="77777777" w:rsidR="00F933C1" w:rsidRPr="00F933C1" w:rsidRDefault="00F933C1" w:rsidP="00F933C1">
            <w:pPr>
              <w:pStyle w:val="ListBullet2"/>
              <w:numPr>
                <w:ilvl w:val="0"/>
                <w:numId w:val="0"/>
              </w:numPr>
            </w:pPr>
            <w:r w:rsidRPr="00F933C1">
              <w:rPr>
                <w:i/>
              </w:rPr>
              <w:tab/>
            </w:r>
            <w:r>
              <w:t xml:space="preserve">Table 1: </w:t>
            </w:r>
          </w:p>
        </w:tc>
      </w:tr>
      <w:tr w:rsidR="00F933C1" w:rsidRPr="00C960C5" w14:paraId="7DDD5CFF" w14:textId="77777777" w:rsidTr="00C52131">
        <w:trPr>
          <w:cantSplit/>
        </w:trPr>
        <w:tc>
          <w:tcPr>
            <w:tcW w:w="5000" w:type="pct"/>
            <w:tcBorders>
              <w:top w:val="single" w:sz="4" w:space="0" w:color="999999"/>
              <w:left w:val="single" w:sz="4" w:space="0" w:color="auto"/>
              <w:bottom w:val="single" w:sz="4" w:space="0" w:color="999999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4D7ADF82" w14:textId="77777777" w:rsidR="00F933C1" w:rsidRPr="00C960C5" w:rsidRDefault="00F933C1" w:rsidP="00F933C1">
            <w:pPr>
              <w:pStyle w:val="ListBullet2"/>
              <w:numPr>
                <w:ilvl w:val="0"/>
                <w:numId w:val="0"/>
              </w:numPr>
            </w:pPr>
            <w:r w:rsidRPr="00F933C1">
              <w:rPr>
                <w:i/>
              </w:rPr>
              <w:tab/>
            </w:r>
            <w:r>
              <w:t xml:space="preserve">Table 2:  </w:t>
            </w:r>
          </w:p>
        </w:tc>
      </w:tr>
      <w:tr w:rsidR="00F933C1" w:rsidRPr="00C960C5" w14:paraId="7CAFAAD0" w14:textId="77777777" w:rsidTr="00C52131">
        <w:trPr>
          <w:cantSplit/>
        </w:trPr>
        <w:tc>
          <w:tcPr>
            <w:tcW w:w="5000" w:type="pct"/>
            <w:tcBorders>
              <w:top w:val="single" w:sz="4" w:space="0" w:color="999999"/>
              <w:left w:val="single" w:sz="4" w:space="0" w:color="auto"/>
              <w:bottom w:val="single" w:sz="4" w:space="0" w:color="999999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3045B14D" w14:textId="77777777" w:rsidR="00F933C1" w:rsidRPr="00C960C5" w:rsidRDefault="00F933C1" w:rsidP="0014286F">
            <w:pPr>
              <w:pStyle w:val="ListBullet2"/>
              <w:numPr>
                <w:ilvl w:val="0"/>
                <w:numId w:val="0"/>
              </w:numPr>
            </w:pPr>
            <w:r w:rsidRPr="00F933C1">
              <w:rPr>
                <w:i/>
              </w:rPr>
              <w:tab/>
            </w:r>
            <w:r>
              <w:t>Figure 1:</w:t>
            </w:r>
          </w:p>
        </w:tc>
      </w:tr>
    </w:tbl>
    <w:p w14:paraId="4898889B" w14:textId="6462D61A" w:rsidR="004229FD" w:rsidRDefault="004229FD"/>
    <w:p w14:paraId="3EBC88F9" w14:textId="14A7E61C" w:rsidR="004229FD" w:rsidRDefault="004229FD" w:rsidP="004229FD">
      <w:pPr>
        <w:pStyle w:val="Heading4"/>
        <w:shd w:val="clear" w:color="auto" w:fill="9CC5CA"/>
      </w:pPr>
      <w:r>
        <w:t>Statistical Models</w:t>
      </w:r>
    </w:p>
    <w:tbl>
      <w:tblPr>
        <w:tblW w:w="5000" w:type="pct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4197"/>
        <w:gridCol w:w="6593"/>
      </w:tblGrid>
      <w:tr w:rsidR="00EC592E" w:rsidRPr="00C960C5" w14:paraId="2428674C" w14:textId="77777777" w:rsidTr="00C52131">
        <w:trPr>
          <w:cantSplit/>
        </w:trPr>
        <w:tc>
          <w:tcPr>
            <w:tcW w:w="1945" w:type="pct"/>
            <w:tcBorders>
              <w:top w:val="single" w:sz="4" w:space="0" w:color="999999"/>
              <w:left w:val="single" w:sz="4" w:space="0" w:color="auto"/>
              <w:bottom w:val="single" w:sz="4" w:space="0" w:color="999999"/>
              <w:right w:val="single" w:sz="4" w:space="0" w:color="999999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7B5ADF41" w14:textId="77777777" w:rsidR="00EC592E" w:rsidRPr="00E03FED" w:rsidRDefault="00EC592E" w:rsidP="00FC61DA">
            <w:pPr>
              <w:pStyle w:val="ListBullet2"/>
              <w:numPr>
                <w:ilvl w:val="0"/>
                <w:numId w:val="0"/>
              </w:numPr>
            </w:pPr>
            <w:r w:rsidRPr="00C960C5">
              <w:rPr>
                <w:b/>
              </w:rPr>
              <w:tab/>
              <w:t>Type of model:</w:t>
            </w:r>
            <w:r w:rsidR="00E03FED">
              <w:t xml:space="preserve">  </w:t>
            </w:r>
          </w:p>
        </w:tc>
        <w:tc>
          <w:tcPr>
            <w:tcW w:w="3055" w:type="pct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auto"/>
            </w:tcBorders>
          </w:tcPr>
          <w:p w14:paraId="6833BEB7" w14:textId="77777777" w:rsidR="00EC592E" w:rsidRPr="00BC1D04" w:rsidRDefault="00EC592E" w:rsidP="00FC61DA">
            <w:pPr>
              <w:pStyle w:val="ListBullet2"/>
              <w:numPr>
                <w:ilvl w:val="0"/>
                <w:numId w:val="0"/>
              </w:numPr>
            </w:pPr>
          </w:p>
        </w:tc>
      </w:tr>
      <w:tr w:rsidR="00EC592E" w:rsidRPr="00C960C5" w14:paraId="697D9232" w14:textId="77777777" w:rsidTr="00C52131">
        <w:trPr>
          <w:cantSplit/>
        </w:trPr>
        <w:tc>
          <w:tcPr>
            <w:tcW w:w="1945" w:type="pct"/>
            <w:tcBorders>
              <w:top w:val="single" w:sz="4" w:space="0" w:color="999999"/>
              <w:left w:val="single" w:sz="4" w:space="0" w:color="auto"/>
              <w:bottom w:val="single" w:sz="4" w:space="0" w:color="999999"/>
              <w:right w:val="single" w:sz="4" w:space="0" w:color="999999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3D0F88E7" w14:textId="77777777" w:rsidR="00EC592E" w:rsidRPr="00E03FED" w:rsidRDefault="00EC592E" w:rsidP="00EC592E">
            <w:pPr>
              <w:pStyle w:val="ListBullet2"/>
              <w:numPr>
                <w:ilvl w:val="0"/>
                <w:numId w:val="0"/>
              </w:numPr>
            </w:pPr>
            <w:r w:rsidRPr="00C960C5">
              <w:rPr>
                <w:b/>
              </w:rPr>
              <w:tab/>
              <w:t>Outcome(s):</w:t>
            </w:r>
            <w:r w:rsidR="00E03FED">
              <w:t xml:space="preserve">  </w:t>
            </w:r>
          </w:p>
        </w:tc>
        <w:tc>
          <w:tcPr>
            <w:tcW w:w="3055" w:type="pct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auto"/>
            </w:tcBorders>
          </w:tcPr>
          <w:p w14:paraId="1803EBE6" w14:textId="77777777" w:rsidR="00EC592E" w:rsidRPr="00BC1D04" w:rsidRDefault="00EC592E" w:rsidP="00FC61DA">
            <w:pPr>
              <w:pStyle w:val="ListBullet2"/>
              <w:numPr>
                <w:ilvl w:val="0"/>
                <w:numId w:val="0"/>
              </w:numPr>
            </w:pPr>
          </w:p>
        </w:tc>
      </w:tr>
      <w:tr w:rsidR="00EC592E" w:rsidRPr="00C960C5" w14:paraId="058D53DD" w14:textId="77777777" w:rsidTr="00C52131">
        <w:trPr>
          <w:cantSplit/>
        </w:trPr>
        <w:tc>
          <w:tcPr>
            <w:tcW w:w="1945" w:type="pct"/>
            <w:tcBorders>
              <w:top w:val="single" w:sz="4" w:space="0" w:color="999999"/>
              <w:left w:val="single" w:sz="4" w:space="0" w:color="auto"/>
              <w:bottom w:val="single" w:sz="4" w:space="0" w:color="999999"/>
              <w:right w:val="single" w:sz="4" w:space="0" w:color="999999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15E787C" w14:textId="77777777" w:rsidR="00EC592E" w:rsidRPr="00C960C5" w:rsidRDefault="00EC592E" w:rsidP="00EC592E">
            <w:pPr>
              <w:pStyle w:val="ListBullet2"/>
              <w:numPr>
                <w:ilvl w:val="0"/>
                <w:numId w:val="0"/>
              </w:numPr>
            </w:pPr>
            <w:r w:rsidRPr="00C960C5">
              <w:rPr>
                <w:b/>
              </w:rPr>
              <w:tab/>
              <w:t>Exposure Variable(s)/Risk Factor(s):</w:t>
            </w:r>
          </w:p>
        </w:tc>
        <w:tc>
          <w:tcPr>
            <w:tcW w:w="3055" w:type="pct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auto"/>
            </w:tcBorders>
          </w:tcPr>
          <w:p w14:paraId="7040EB3C" w14:textId="77777777" w:rsidR="00EC592E" w:rsidRPr="00BC1D04" w:rsidRDefault="00EC592E" w:rsidP="00FC61DA">
            <w:pPr>
              <w:pStyle w:val="ListBullet2"/>
              <w:numPr>
                <w:ilvl w:val="0"/>
                <w:numId w:val="0"/>
              </w:numPr>
            </w:pPr>
          </w:p>
        </w:tc>
      </w:tr>
      <w:tr w:rsidR="00EC592E" w:rsidRPr="00C960C5" w14:paraId="65803DC0" w14:textId="77777777" w:rsidTr="00C52131">
        <w:trPr>
          <w:cantSplit/>
        </w:trPr>
        <w:tc>
          <w:tcPr>
            <w:tcW w:w="1945" w:type="pct"/>
            <w:tcBorders>
              <w:top w:val="single" w:sz="4" w:space="0" w:color="999999"/>
              <w:left w:val="single" w:sz="4" w:space="0" w:color="auto"/>
              <w:bottom w:val="single" w:sz="4" w:space="0" w:color="999999"/>
              <w:right w:val="single" w:sz="4" w:space="0" w:color="999999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9D6EA87" w14:textId="77777777" w:rsidR="00EC592E" w:rsidRPr="00C960C5" w:rsidRDefault="00EC592E" w:rsidP="00FC61DA">
            <w:pPr>
              <w:pStyle w:val="ListBullet2"/>
              <w:numPr>
                <w:ilvl w:val="0"/>
                <w:numId w:val="0"/>
              </w:numPr>
            </w:pPr>
            <w:r w:rsidRPr="00C960C5">
              <w:rPr>
                <w:b/>
              </w:rPr>
              <w:tab/>
              <w:t>Covariates:</w:t>
            </w:r>
          </w:p>
        </w:tc>
        <w:tc>
          <w:tcPr>
            <w:tcW w:w="3055" w:type="pct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auto"/>
            </w:tcBorders>
          </w:tcPr>
          <w:p w14:paraId="64EFFB15" w14:textId="77777777" w:rsidR="00EC592E" w:rsidRPr="00BC1D04" w:rsidRDefault="00EC592E" w:rsidP="00FC61DA">
            <w:pPr>
              <w:pStyle w:val="ListBullet2"/>
              <w:numPr>
                <w:ilvl w:val="0"/>
                <w:numId w:val="0"/>
              </w:numPr>
            </w:pPr>
          </w:p>
        </w:tc>
      </w:tr>
      <w:tr w:rsidR="00726C5E" w:rsidRPr="00C960C5" w14:paraId="0D6C02CB" w14:textId="77777777" w:rsidTr="00726C5E">
        <w:trPr>
          <w:cantSplit/>
        </w:trPr>
        <w:tc>
          <w:tcPr>
            <w:tcW w:w="5000" w:type="pct"/>
            <w:gridSpan w:val="2"/>
            <w:tcBorders>
              <w:top w:val="single" w:sz="4" w:space="0" w:color="999999"/>
              <w:left w:val="single" w:sz="4" w:space="0" w:color="auto"/>
              <w:bottom w:val="single" w:sz="4" w:space="0" w:color="999999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03CDE8E3" w14:textId="77777777" w:rsidR="00726C5E" w:rsidRPr="00726C5E" w:rsidRDefault="00726C5E" w:rsidP="00FC61DA">
            <w:pPr>
              <w:pStyle w:val="ListBullet2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>
              <w:rPr>
                <w:b/>
              </w:rPr>
              <w:t>Notes:</w:t>
            </w:r>
            <w:r w:rsidRPr="00726C5E">
              <w:t xml:space="preserve"> </w:t>
            </w:r>
          </w:p>
        </w:tc>
      </w:tr>
    </w:tbl>
    <w:p w14:paraId="66D672CA" w14:textId="0DF9875C" w:rsidR="000458B1" w:rsidRDefault="000458B1"/>
    <w:p w14:paraId="38CA7E3C" w14:textId="368270DD" w:rsidR="000458B1" w:rsidRDefault="000458B1" w:rsidP="000458B1">
      <w:pPr>
        <w:pStyle w:val="Heading4"/>
        <w:shd w:val="clear" w:color="auto" w:fill="9CC5CA"/>
      </w:pPr>
      <w:r>
        <w:t>Sensitivity Analyses</w:t>
      </w:r>
    </w:p>
    <w:tbl>
      <w:tblPr>
        <w:tblW w:w="5000" w:type="pct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4197"/>
        <w:gridCol w:w="6593"/>
      </w:tblGrid>
      <w:tr w:rsidR="00EC592E" w:rsidRPr="00C960C5" w14:paraId="0048D191" w14:textId="77777777" w:rsidTr="00C52131">
        <w:trPr>
          <w:cantSplit/>
        </w:trPr>
        <w:tc>
          <w:tcPr>
            <w:tcW w:w="1945" w:type="pct"/>
            <w:tcBorders>
              <w:top w:val="single" w:sz="4" w:space="0" w:color="999999"/>
              <w:left w:val="single" w:sz="4" w:space="0" w:color="auto"/>
              <w:bottom w:val="single" w:sz="4" w:space="0" w:color="999999"/>
              <w:right w:val="single" w:sz="4" w:space="0" w:color="999999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36346B03" w14:textId="77777777" w:rsidR="00EC592E" w:rsidRPr="00C960C5" w:rsidRDefault="00EC592E" w:rsidP="00EC592E">
            <w:pPr>
              <w:pStyle w:val="ListBullet2"/>
              <w:numPr>
                <w:ilvl w:val="0"/>
                <w:numId w:val="0"/>
              </w:numPr>
            </w:pPr>
            <w:r w:rsidRPr="00C960C5">
              <w:rPr>
                <w:b/>
              </w:rPr>
              <w:tab/>
              <w:t>Type of model:</w:t>
            </w:r>
          </w:p>
        </w:tc>
        <w:tc>
          <w:tcPr>
            <w:tcW w:w="3055" w:type="pct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auto"/>
            </w:tcBorders>
          </w:tcPr>
          <w:p w14:paraId="13FA317A" w14:textId="77777777" w:rsidR="00EC592E" w:rsidRPr="00BC1D04" w:rsidRDefault="00EC592E" w:rsidP="00EC592E">
            <w:pPr>
              <w:pStyle w:val="ListBullet2"/>
              <w:numPr>
                <w:ilvl w:val="0"/>
                <w:numId w:val="0"/>
              </w:numPr>
            </w:pPr>
          </w:p>
        </w:tc>
      </w:tr>
      <w:tr w:rsidR="00EC592E" w:rsidRPr="00C960C5" w14:paraId="467D3DAE" w14:textId="77777777" w:rsidTr="00C52131">
        <w:trPr>
          <w:cantSplit/>
        </w:trPr>
        <w:tc>
          <w:tcPr>
            <w:tcW w:w="1945" w:type="pct"/>
            <w:tcBorders>
              <w:top w:val="single" w:sz="4" w:space="0" w:color="999999"/>
              <w:left w:val="single" w:sz="4" w:space="0" w:color="auto"/>
              <w:bottom w:val="single" w:sz="4" w:space="0" w:color="999999"/>
              <w:right w:val="single" w:sz="4" w:space="0" w:color="999999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049C5CA7" w14:textId="77777777" w:rsidR="00EC592E" w:rsidRPr="00C960C5" w:rsidRDefault="00EC592E" w:rsidP="00EC592E">
            <w:pPr>
              <w:pStyle w:val="ListBullet2"/>
              <w:numPr>
                <w:ilvl w:val="0"/>
                <w:numId w:val="0"/>
              </w:numPr>
            </w:pPr>
            <w:r w:rsidRPr="00C960C5">
              <w:rPr>
                <w:b/>
              </w:rPr>
              <w:tab/>
              <w:t>Outcome(s):</w:t>
            </w:r>
          </w:p>
        </w:tc>
        <w:tc>
          <w:tcPr>
            <w:tcW w:w="3055" w:type="pct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auto"/>
            </w:tcBorders>
          </w:tcPr>
          <w:p w14:paraId="7D9B3640" w14:textId="77777777" w:rsidR="00EC592E" w:rsidRPr="00BC1D04" w:rsidRDefault="00EC592E" w:rsidP="00EC592E">
            <w:pPr>
              <w:pStyle w:val="ListBullet2"/>
              <w:numPr>
                <w:ilvl w:val="0"/>
                <w:numId w:val="0"/>
              </w:numPr>
            </w:pPr>
          </w:p>
        </w:tc>
      </w:tr>
      <w:tr w:rsidR="00EC592E" w:rsidRPr="00C960C5" w14:paraId="6968DC75" w14:textId="77777777" w:rsidTr="00C52131">
        <w:trPr>
          <w:cantSplit/>
        </w:trPr>
        <w:tc>
          <w:tcPr>
            <w:tcW w:w="1945" w:type="pct"/>
            <w:tcBorders>
              <w:top w:val="single" w:sz="4" w:space="0" w:color="999999"/>
              <w:left w:val="single" w:sz="4" w:space="0" w:color="auto"/>
              <w:bottom w:val="single" w:sz="4" w:space="0" w:color="999999"/>
              <w:right w:val="single" w:sz="4" w:space="0" w:color="999999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4DB41CA5" w14:textId="77777777" w:rsidR="00EC592E" w:rsidRPr="00C960C5" w:rsidRDefault="00EC592E" w:rsidP="00EC592E">
            <w:pPr>
              <w:pStyle w:val="ListBullet2"/>
              <w:numPr>
                <w:ilvl w:val="0"/>
                <w:numId w:val="0"/>
              </w:numPr>
            </w:pPr>
            <w:r w:rsidRPr="00C960C5">
              <w:rPr>
                <w:b/>
              </w:rPr>
              <w:tab/>
              <w:t>Exposure Variable(s)/Risk Factor(s):</w:t>
            </w:r>
          </w:p>
        </w:tc>
        <w:tc>
          <w:tcPr>
            <w:tcW w:w="3055" w:type="pct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auto"/>
            </w:tcBorders>
          </w:tcPr>
          <w:p w14:paraId="11BBB704" w14:textId="77777777" w:rsidR="00EC592E" w:rsidRPr="00BC1D04" w:rsidRDefault="00EC592E" w:rsidP="00EC592E">
            <w:pPr>
              <w:pStyle w:val="ListBullet2"/>
              <w:numPr>
                <w:ilvl w:val="0"/>
                <w:numId w:val="0"/>
              </w:numPr>
            </w:pPr>
          </w:p>
        </w:tc>
      </w:tr>
      <w:tr w:rsidR="00EC592E" w:rsidRPr="00C960C5" w14:paraId="3A42EAE2" w14:textId="77777777" w:rsidTr="00C52131">
        <w:trPr>
          <w:cantSplit/>
        </w:trPr>
        <w:tc>
          <w:tcPr>
            <w:tcW w:w="1945" w:type="pct"/>
            <w:tcBorders>
              <w:top w:val="single" w:sz="4" w:space="0" w:color="999999"/>
              <w:left w:val="single" w:sz="4" w:space="0" w:color="auto"/>
              <w:bottom w:val="single" w:sz="4" w:space="0" w:color="999999"/>
              <w:right w:val="single" w:sz="4" w:space="0" w:color="999999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76DE63B2" w14:textId="77777777" w:rsidR="00EC592E" w:rsidRPr="00C960C5" w:rsidRDefault="00EC592E" w:rsidP="00EC592E">
            <w:pPr>
              <w:pStyle w:val="ListBullet2"/>
              <w:numPr>
                <w:ilvl w:val="0"/>
                <w:numId w:val="0"/>
              </w:numPr>
            </w:pPr>
            <w:r w:rsidRPr="00C960C5">
              <w:rPr>
                <w:b/>
              </w:rPr>
              <w:tab/>
              <w:t>Covariates:</w:t>
            </w:r>
          </w:p>
        </w:tc>
        <w:tc>
          <w:tcPr>
            <w:tcW w:w="3055" w:type="pct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auto"/>
            </w:tcBorders>
          </w:tcPr>
          <w:p w14:paraId="4CA392C8" w14:textId="77777777" w:rsidR="00EC592E" w:rsidRPr="00BC1D04" w:rsidRDefault="00EC592E" w:rsidP="00EC592E">
            <w:pPr>
              <w:pStyle w:val="ListBullet2"/>
              <w:numPr>
                <w:ilvl w:val="0"/>
                <w:numId w:val="0"/>
              </w:numPr>
            </w:pPr>
          </w:p>
        </w:tc>
      </w:tr>
      <w:tr w:rsidR="00726C5E" w:rsidRPr="00C960C5" w14:paraId="23ADDA99" w14:textId="77777777" w:rsidTr="00726C5E">
        <w:trPr>
          <w:cantSplit/>
        </w:trPr>
        <w:tc>
          <w:tcPr>
            <w:tcW w:w="5000" w:type="pct"/>
            <w:gridSpan w:val="2"/>
            <w:tcBorders>
              <w:top w:val="single" w:sz="4" w:space="0" w:color="999999"/>
              <w:left w:val="single" w:sz="4" w:space="0" w:color="auto"/>
              <w:bottom w:val="single" w:sz="4" w:space="0" w:color="999999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3439ACFB" w14:textId="77777777" w:rsidR="002C35E3" w:rsidRPr="00BC1D04" w:rsidRDefault="00726C5E" w:rsidP="00EC592E">
            <w:pPr>
              <w:pStyle w:val="ListBullet2"/>
              <w:numPr>
                <w:ilvl w:val="0"/>
                <w:numId w:val="0"/>
              </w:numPr>
            </w:pPr>
            <w:r w:rsidRPr="00BC1D04">
              <w:rPr>
                <w:b/>
              </w:rPr>
              <w:t>Notes:</w:t>
            </w:r>
            <w:r w:rsidRPr="00BC1D04">
              <w:t xml:space="preserve"> </w:t>
            </w:r>
            <w:r w:rsidR="00E03FED" w:rsidRPr="00BC1D04">
              <w:t xml:space="preserve"> </w:t>
            </w:r>
          </w:p>
        </w:tc>
      </w:tr>
    </w:tbl>
    <w:p w14:paraId="5FA7E903" w14:textId="3AD44B35" w:rsidR="00CF2FF5" w:rsidRDefault="00CF2FF5" w:rsidP="00F933C1"/>
    <w:p w14:paraId="7D56060B" w14:textId="25D4829D" w:rsidR="00096ADC" w:rsidRDefault="00096ADC">
      <w:r>
        <w:br w:type="page"/>
      </w:r>
    </w:p>
    <w:p w14:paraId="0DCB9B7A" w14:textId="41DA2FA8" w:rsidR="00096ADC" w:rsidRPr="007A7ACC" w:rsidRDefault="00096ADC" w:rsidP="007A7ACC">
      <w:pPr>
        <w:pStyle w:val="Heading1"/>
        <w:rPr>
          <w:rFonts w:eastAsiaTheme="minorHAnsi" w:cs="Arial"/>
          <w:b w:val="0"/>
          <w:bCs w:val="0"/>
          <w:color w:val="auto"/>
          <w:sz w:val="22"/>
          <w:szCs w:val="22"/>
        </w:rPr>
      </w:pPr>
      <w:r w:rsidRPr="007A7ACC">
        <w:rPr>
          <w:color w:val="215868" w:themeColor="accent5" w:themeShade="80"/>
        </w:rPr>
        <w:lastRenderedPageBreak/>
        <w:t>Objective 2</w:t>
      </w:r>
      <w:r w:rsidRPr="007A7ACC">
        <w:rPr>
          <w:rFonts w:eastAsiaTheme="minorHAnsi" w:cs="Arial"/>
          <w:b w:val="0"/>
          <w:bCs w:val="0"/>
          <w:color w:val="auto"/>
          <w:sz w:val="22"/>
          <w:szCs w:val="22"/>
        </w:rPr>
        <w:t xml:space="preserve"> </w:t>
      </w:r>
    </w:p>
    <w:p w14:paraId="57186253" w14:textId="55BB87E6" w:rsidR="00096ADC" w:rsidRDefault="00096ADC" w:rsidP="00096ADC"/>
    <w:p w14:paraId="16595BCC" w14:textId="62DFE411" w:rsidR="00096ADC" w:rsidRDefault="00096ADC" w:rsidP="00096ADC">
      <w:r w:rsidRPr="00096ADC">
        <w:rPr>
          <w:i/>
        </w:rPr>
        <w:t xml:space="preserve">If </w:t>
      </w:r>
      <w:r>
        <w:rPr>
          <w:i/>
        </w:rPr>
        <w:t xml:space="preserve">information is </w:t>
      </w:r>
      <w:r w:rsidRPr="00096ADC">
        <w:rPr>
          <w:i/>
        </w:rPr>
        <w:t xml:space="preserve">same as </w:t>
      </w:r>
      <w:r>
        <w:rPr>
          <w:i/>
        </w:rPr>
        <w:t xml:space="preserve">a previous objective, simply refer to previous objective. If information differs, then fill out the relevant information. </w:t>
      </w:r>
    </w:p>
    <w:p w14:paraId="3058E709" w14:textId="77777777" w:rsidR="00096ADC" w:rsidRPr="006A57B7" w:rsidRDefault="00096ADC" w:rsidP="00096ADC"/>
    <w:p w14:paraId="247BEECC" w14:textId="60159CEE" w:rsidR="00096ADC" w:rsidRDefault="00096ADC" w:rsidP="00096ADC">
      <w:pPr>
        <w:pStyle w:val="Heading3"/>
      </w:pPr>
      <w:r w:rsidRPr="006A57B7">
        <w:t>Cohort (</w:t>
      </w:r>
      <w:r w:rsidR="007A7ACC">
        <w:t>e</w:t>
      </w:r>
      <w:r w:rsidRPr="006A57B7">
        <w:t>xpand/</w:t>
      </w:r>
      <w:r w:rsidR="007A7ACC">
        <w:t>m</w:t>
      </w:r>
      <w:r w:rsidRPr="006A57B7">
        <w:t>odify as applicable</w:t>
      </w:r>
      <w:r>
        <w:t xml:space="preserve">) </w:t>
      </w:r>
    </w:p>
    <w:tbl>
      <w:tblPr>
        <w:tblStyle w:val="TableGrid"/>
        <w:tblW w:w="5000" w:type="pct"/>
        <w:tblLook w:val="00A0" w:firstRow="1" w:lastRow="0" w:firstColumn="1" w:lastColumn="0" w:noHBand="0" w:noVBand="0"/>
      </w:tblPr>
      <w:tblGrid>
        <w:gridCol w:w="5395"/>
        <w:gridCol w:w="5395"/>
      </w:tblGrid>
      <w:tr w:rsidR="00096ADC" w:rsidRPr="00C960C5" w14:paraId="45D47141" w14:textId="77777777" w:rsidTr="00BF1C77">
        <w:trPr>
          <w:trHeight w:val="280"/>
        </w:trPr>
        <w:tc>
          <w:tcPr>
            <w:tcW w:w="5000" w:type="pct"/>
            <w:gridSpan w:val="2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B1C4B7" w14:textId="77777777" w:rsidR="00096ADC" w:rsidRPr="00C960C5" w:rsidRDefault="00096ADC" w:rsidP="00BF1C77">
            <w:pPr>
              <w:contextualSpacing/>
              <w:rPr>
                <w:rFonts w:eastAsia="Times New Roman"/>
                <w:sz w:val="20"/>
                <w:szCs w:val="20"/>
              </w:rPr>
            </w:pPr>
            <w:r w:rsidRPr="00C960C5">
              <w:rPr>
                <w:rFonts w:eastAsia="Times New Roman"/>
                <w:b/>
                <w:sz w:val="20"/>
                <w:szCs w:val="20"/>
              </w:rPr>
              <w:t>Cohort Description:</w:t>
            </w:r>
            <w:r w:rsidRPr="00C960C5">
              <w:rPr>
                <w:rFonts w:eastAsia="Times New Roman"/>
                <w:sz w:val="20"/>
                <w:szCs w:val="20"/>
              </w:rPr>
              <w:t xml:space="preserve">  </w:t>
            </w:r>
          </w:p>
        </w:tc>
      </w:tr>
      <w:tr w:rsidR="00096ADC" w:rsidRPr="00C960C5" w14:paraId="45DD147D" w14:textId="77777777" w:rsidTr="00BF1C77">
        <w:tc>
          <w:tcPr>
            <w:tcW w:w="5000" w:type="pct"/>
            <w:gridSpan w:val="2"/>
            <w:tcBorders>
              <w:left w:val="single" w:sz="4" w:space="0" w:color="auto"/>
              <w:right w:val="single" w:sz="4" w:space="0" w:color="auto"/>
            </w:tcBorders>
            <w:noWrap/>
          </w:tcPr>
          <w:p w14:paraId="02099D1D" w14:textId="77777777" w:rsidR="00096ADC" w:rsidRPr="00C960C5" w:rsidRDefault="00096ADC" w:rsidP="00BF1C77">
            <w:pPr>
              <w:contextualSpacing/>
              <w:rPr>
                <w:rFonts w:eastAsia="Times New Roman"/>
                <w:b/>
                <w:sz w:val="20"/>
                <w:szCs w:val="20"/>
              </w:rPr>
            </w:pPr>
            <w:r w:rsidRPr="00C960C5">
              <w:rPr>
                <w:rFonts w:eastAsia="Times New Roman"/>
                <w:b/>
                <w:sz w:val="20"/>
                <w:szCs w:val="20"/>
              </w:rPr>
              <w:t>Measurement time frames – Identify the following as applicable:</w:t>
            </w:r>
            <w:r w:rsidRPr="00C960C5">
              <w:rPr>
                <w:rFonts w:eastAsia="Times New Roman"/>
                <w:sz w:val="20"/>
                <w:szCs w:val="20"/>
              </w:rPr>
              <w:t xml:space="preserve">  </w:t>
            </w:r>
          </w:p>
        </w:tc>
      </w:tr>
      <w:tr w:rsidR="00096ADC" w:rsidRPr="00C960C5" w14:paraId="213D7500" w14:textId="77777777" w:rsidTr="00BF1C77">
        <w:tc>
          <w:tcPr>
            <w:tcW w:w="5000" w:type="pct"/>
            <w:gridSpan w:val="2"/>
            <w:tcBorders>
              <w:left w:val="single" w:sz="4" w:space="0" w:color="auto"/>
              <w:right w:val="single" w:sz="4" w:space="0" w:color="auto"/>
            </w:tcBorders>
            <w:noWrap/>
          </w:tcPr>
          <w:p w14:paraId="4D67C6AB" w14:textId="77777777" w:rsidR="00096ADC" w:rsidRPr="00C960C5" w:rsidRDefault="00096ADC" w:rsidP="00BF1C77">
            <w:pPr>
              <w:contextualSpacing/>
              <w:rPr>
                <w:rFonts w:eastAsia="Times New Roman"/>
                <w:sz w:val="20"/>
                <w:szCs w:val="20"/>
              </w:rPr>
            </w:pPr>
            <w:r w:rsidRPr="00C960C5">
              <w:rPr>
                <w:sz w:val="20"/>
                <w:szCs w:val="20"/>
              </w:rPr>
              <w:tab/>
              <w:t>S</w:t>
            </w:r>
            <w:r w:rsidRPr="00C960C5">
              <w:rPr>
                <w:rFonts w:eastAsia="Times New Roman"/>
                <w:sz w:val="20"/>
                <w:szCs w:val="20"/>
              </w:rPr>
              <w:t xml:space="preserve">tart/End dates:  </w:t>
            </w:r>
          </w:p>
        </w:tc>
      </w:tr>
      <w:tr w:rsidR="00096ADC" w:rsidRPr="00C960C5" w14:paraId="1731C400" w14:textId="77777777" w:rsidTr="00BF1C77">
        <w:tc>
          <w:tcPr>
            <w:tcW w:w="5000" w:type="pct"/>
            <w:gridSpan w:val="2"/>
            <w:tcBorders>
              <w:left w:val="single" w:sz="4" w:space="0" w:color="auto"/>
              <w:right w:val="single" w:sz="4" w:space="0" w:color="auto"/>
            </w:tcBorders>
            <w:noWrap/>
          </w:tcPr>
          <w:p w14:paraId="4DBE4389" w14:textId="77777777" w:rsidR="00096ADC" w:rsidRPr="00C960C5" w:rsidRDefault="00096ADC" w:rsidP="00BF1C77">
            <w:pPr>
              <w:contextualSpacing/>
              <w:rPr>
                <w:rFonts w:eastAsia="Times New Roman"/>
                <w:sz w:val="20"/>
                <w:szCs w:val="20"/>
              </w:rPr>
            </w:pPr>
            <w:r w:rsidRPr="00C960C5">
              <w:rPr>
                <w:sz w:val="20"/>
                <w:szCs w:val="20"/>
              </w:rPr>
              <w:tab/>
            </w:r>
            <w:r w:rsidRPr="00C960C5">
              <w:rPr>
                <w:rFonts w:eastAsia="Times New Roman"/>
                <w:sz w:val="20"/>
                <w:szCs w:val="20"/>
              </w:rPr>
              <w:t xml:space="preserve">Index event:  </w:t>
            </w:r>
          </w:p>
        </w:tc>
      </w:tr>
      <w:tr w:rsidR="00096ADC" w:rsidRPr="00C960C5" w14:paraId="035C8ABE" w14:textId="77777777" w:rsidTr="00BF1C77">
        <w:tc>
          <w:tcPr>
            <w:tcW w:w="5000" w:type="pct"/>
            <w:gridSpan w:val="2"/>
            <w:tcBorders>
              <w:left w:val="single" w:sz="4" w:space="0" w:color="auto"/>
              <w:right w:val="single" w:sz="4" w:space="0" w:color="auto"/>
            </w:tcBorders>
            <w:noWrap/>
          </w:tcPr>
          <w:p w14:paraId="6B38F6AF" w14:textId="77777777" w:rsidR="00096ADC" w:rsidRPr="00C960C5" w:rsidRDefault="00096ADC" w:rsidP="00BF1C77">
            <w:pPr>
              <w:contextualSpacing/>
              <w:rPr>
                <w:rFonts w:eastAsia="Times New Roman"/>
                <w:sz w:val="20"/>
                <w:szCs w:val="20"/>
              </w:rPr>
            </w:pPr>
            <w:r w:rsidRPr="00C960C5">
              <w:rPr>
                <w:sz w:val="20"/>
                <w:szCs w:val="20"/>
              </w:rPr>
              <w:tab/>
            </w:r>
            <w:r w:rsidRPr="00C960C5">
              <w:rPr>
                <w:rFonts w:eastAsia="Times New Roman"/>
                <w:sz w:val="20"/>
                <w:szCs w:val="20"/>
              </w:rPr>
              <w:t xml:space="preserve">Maximum follow-up date:  </w:t>
            </w:r>
          </w:p>
        </w:tc>
      </w:tr>
      <w:tr w:rsidR="00096ADC" w:rsidRPr="00C960C5" w14:paraId="02358A05" w14:textId="77777777" w:rsidTr="00BF1C77">
        <w:tc>
          <w:tcPr>
            <w:tcW w:w="5000" w:type="pct"/>
            <w:gridSpan w:val="2"/>
            <w:tcBorders>
              <w:left w:val="single" w:sz="4" w:space="0" w:color="auto"/>
              <w:right w:val="single" w:sz="4" w:space="0" w:color="auto"/>
            </w:tcBorders>
            <w:noWrap/>
          </w:tcPr>
          <w:p w14:paraId="1043558C" w14:textId="77777777" w:rsidR="00096ADC" w:rsidRPr="00C960C5" w:rsidRDefault="00096ADC" w:rsidP="00BF1C77">
            <w:pPr>
              <w:contextualSpacing/>
              <w:rPr>
                <w:rFonts w:eastAsia="Times New Roman"/>
                <w:sz w:val="20"/>
                <w:szCs w:val="20"/>
              </w:rPr>
            </w:pPr>
            <w:r w:rsidRPr="00C960C5"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 xml:space="preserve">Wash-out </w:t>
            </w:r>
            <w:r>
              <w:rPr>
                <w:rFonts w:eastAsia="Times New Roman"/>
                <w:sz w:val="20"/>
                <w:szCs w:val="20"/>
              </w:rPr>
              <w:t>(look back) period</w:t>
            </w:r>
            <w:r w:rsidRPr="00C960C5">
              <w:rPr>
                <w:rFonts w:eastAsia="Times New Roman"/>
                <w:sz w:val="20"/>
                <w:szCs w:val="20"/>
              </w:rPr>
              <w:t xml:space="preserve">:  </w:t>
            </w:r>
          </w:p>
        </w:tc>
      </w:tr>
      <w:tr w:rsidR="00096ADC" w:rsidRPr="00C960C5" w14:paraId="2657372A" w14:textId="77777777" w:rsidTr="00BF1C77">
        <w:tc>
          <w:tcPr>
            <w:tcW w:w="5000" w:type="pct"/>
            <w:gridSpan w:val="2"/>
            <w:tcBorders>
              <w:left w:val="single" w:sz="4" w:space="0" w:color="auto"/>
              <w:right w:val="single" w:sz="4" w:space="0" w:color="auto"/>
            </w:tcBorders>
            <w:noWrap/>
          </w:tcPr>
          <w:p w14:paraId="5AFC9118" w14:textId="77777777" w:rsidR="00096ADC" w:rsidRPr="00C960C5" w:rsidRDefault="00096ADC" w:rsidP="00BF1C77">
            <w:pPr>
              <w:contextualSpacing/>
              <w:rPr>
                <w:rFonts w:eastAsia="Times New Roman"/>
                <w:sz w:val="20"/>
                <w:szCs w:val="20"/>
              </w:rPr>
            </w:pPr>
            <w:r w:rsidRPr="00C960C5">
              <w:rPr>
                <w:sz w:val="20"/>
                <w:szCs w:val="20"/>
              </w:rPr>
              <w:tab/>
            </w:r>
            <w:r w:rsidRPr="00C960C5">
              <w:rPr>
                <w:rFonts w:eastAsia="Times New Roman"/>
                <w:sz w:val="20"/>
                <w:szCs w:val="20"/>
              </w:rPr>
              <w:t xml:space="preserve">Other important dates:  </w:t>
            </w:r>
          </w:p>
        </w:tc>
      </w:tr>
      <w:tr w:rsidR="00096ADC" w:rsidRPr="00C960C5" w14:paraId="2ABD3DC6" w14:textId="77777777" w:rsidTr="00BF1C77">
        <w:tc>
          <w:tcPr>
            <w:tcW w:w="2500" w:type="pct"/>
            <w:tcBorders>
              <w:left w:val="single" w:sz="4" w:space="0" w:color="auto"/>
            </w:tcBorders>
            <w:noWrap/>
          </w:tcPr>
          <w:p w14:paraId="7AEC10E2" w14:textId="77777777" w:rsidR="00096ADC" w:rsidRPr="00E03FED" w:rsidRDefault="00096ADC" w:rsidP="00BF1C77">
            <w:pPr>
              <w:contextualSpacing/>
              <w:rPr>
                <w:rFonts w:eastAsia="Times New Roman"/>
                <w:b/>
                <w:color w:val="1F497D" w:themeColor="text2"/>
                <w:sz w:val="20"/>
                <w:szCs w:val="20"/>
              </w:rPr>
            </w:pPr>
            <w:r w:rsidRPr="00E03FED">
              <w:rPr>
                <w:rFonts w:eastAsia="Times New Roman"/>
                <w:b/>
                <w:color w:val="1F497D" w:themeColor="text2"/>
                <w:sz w:val="20"/>
                <w:szCs w:val="20"/>
              </w:rPr>
              <w:t>Inclusion/Exclusion Criteria (list all):</w:t>
            </w:r>
          </w:p>
        </w:tc>
        <w:tc>
          <w:tcPr>
            <w:tcW w:w="2500" w:type="pct"/>
            <w:tcBorders>
              <w:right w:val="single" w:sz="4" w:space="0" w:color="auto"/>
            </w:tcBorders>
          </w:tcPr>
          <w:p w14:paraId="4D50AB02" w14:textId="77777777" w:rsidR="00096ADC" w:rsidRPr="00E03FED" w:rsidRDefault="00096ADC" w:rsidP="00BF1C77">
            <w:pPr>
              <w:contextualSpacing/>
              <w:rPr>
                <w:rFonts w:eastAsia="Times New Roman"/>
                <w:b/>
                <w:color w:val="1F497D" w:themeColor="text2"/>
                <w:sz w:val="20"/>
                <w:szCs w:val="20"/>
              </w:rPr>
            </w:pPr>
            <w:r w:rsidRPr="00E03FED">
              <w:rPr>
                <w:rFonts w:eastAsia="Times New Roman"/>
                <w:b/>
                <w:color w:val="1F497D" w:themeColor="text2"/>
                <w:sz w:val="20"/>
                <w:szCs w:val="20"/>
              </w:rPr>
              <w:t>Corresponding Codes (per each criteria):</w:t>
            </w:r>
          </w:p>
        </w:tc>
      </w:tr>
      <w:tr w:rsidR="00096ADC" w:rsidRPr="00C960C5" w14:paraId="55BB4A58" w14:textId="77777777" w:rsidTr="00BF1C77">
        <w:tc>
          <w:tcPr>
            <w:tcW w:w="2500" w:type="pct"/>
            <w:tcBorders>
              <w:left w:val="single" w:sz="4" w:space="0" w:color="auto"/>
            </w:tcBorders>
            <w:noWrap/>
          </w:tcPr>
          <w:p w14:paraId="38F7AACC" w14:textId="77777777" w:rsidR="00096ADC" w:rsidRPr="00E03FED" w:rsidRDefault="00096ADC" w:rsidP="00BF1C77">
            <w:pPr>
              <w:contextualSpacing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2500" w:type="pct"/>
            <w:tcBorders>
              <w:right w:val="single" w:sz="4" w:space="0" w:color="auto"/>
            </w:tcBorders>
          </w:tcPr>
          <w:p w14:paraId="10603419" w14:textId="77777777" w:rsidR="00096ADC" w:rsidRPr="00E03FED" w:rsidRDefault="00096ADC" w:rsidP="00BF1C77">
            <w:pPr>
              <w:contextualSpacing/>
              <w:rPr>
                <w:rFonts w:eastAsia="Times New Roman"/>
                <w:sz w:val="20"/>
                <w:szCs w:val="20"/>
              </w:rPr>
            </w:pPr>
          </w:p>
        </w:tc>
      </w:tr>
      <w:tr w:rsidR="00096ADC" w:rsidRPr="00C960C5" w14:paraId="50BB9357" w14:textId="77777777" w:rsidTr="00BF1C77">
        <w:tc>
          <w:tcPr>
            <w:tcW w:w="2500" w:type="pct"/>
            <w:tcBorders>
              <w:left w:val="single" w:sz="4" w:space="0" w:color="auto"/>
            </w:tcBorders>
            <w:noWrap/>
          </w:tcPr>
          <w:p w14:paraId="0D1FF2B4" w14:textId="77777777" w:rsidR="00096ADC" w:rsidRPr="00E03FED" w:rsidRDefault="00096ADC" w:rsidP="00BF1C77">
            <w:pPr>
              <w:contextualSpacing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2500" w:type="pct"/>
            <w:tcBorders>
              <w:right w:val="single" w:sz="4" w:space="0" w:color="auto"/>
            </w:tcBorders>
          </w:tcPr>
          <w:p w14:paraId="1DAEA9FA" w14:textId="77777777" w:rsidR="00096ADC" w:rsidRPr="00E03FED" w:rsidRDefault="00096ADC" w:rsidP="00BF1C77">
            <w:pPr>
              <w:contextualSpacing/>
              <w:rPr>
                <w:rFonts w:eastAsia="Times New Roman"/>
                <w:sz w:val="20"/>
                <w:szCs w:val="20"/>
              </w:rPr>
            </w:pPr>
          </w:p>
        </w:tc>
      </w:tr>
      <w:tr w:rsidR="00096ADC" w:rsidRPr="00C960C5" w14:paraId="5A7181A4" w14:textId="77777777" w:rsidTr="00BF1C77">
        <w:tc>
          <w:tcPr>
            <w:tcW w:w="5000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9CC5CA"/>
            <w:noWrap/>
          </w:tcPr>
          <w:p w14:paraId="4710614C" w14:textId="77777777" w:rsidR="00096ADC" w:rsidRPr="00C960C5" w:rsidRDefault="00096ADC" w:rsidP="00BF1C77">
            <w:pPr>
              <w:contextualSpacing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Comparison</w:t>
            </w:r>
            <w:r w:rsidRPr="00C960C5">
              <w:rPr>
                <w:rFonts w:eastAsia="Times New Roman"/>
                <w:b/>
                <w:sz w:val="20"/>
                <w:szCs w:val="20"/>
              </w:rPr>
              <w:t xml:space="preserve"> Group</w:t>
            </w:r>
            <w:r>
              <w:rPr>
                <w:rFonts w:eastAsia="Times New Roman"/>
                <w:b/>
                <w:sz w:val="20"/>
                <w:szCs w:val="20"/>
              </w:rPr>
              <w:t xml:space="preserve"> (if applicable)</w:t>
            </w:r>
            <w:r w:rsidRPr="00C960C5">
              <w:rPr>
                <w:rFonts w:eastAsia="Times New Roman"/>
                <w:b/>
                <w:sz w:val="20"/>
                <w:szCs w:val="20"/>
              </w:rPr>
              <w:t>:</w:t>
            </w:r>
          </w:p>
        </w:tc>
      </w:tr>
      <w:tr w:rsidR="00096ADC" w:rsidRPr="00C960C5" w14:paraId="15894DAC" w14:textId="77777777" w:rsidTr="00BF1C77">
        <w:trPr>
          <w:trHeight w:val="287"/>
        </w:trPr>
        <w:tc>
          <w:tcPr>
            <w:tcW w:w="5000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875309" w14:textId="77777777" w:rsidR="00096ADC" w:rsidRPr="00C960C5" w:rsidRDefault="00096ADC" w:rsidP="00BF1C77">
            <w:pPr>
              <w:contextualSpacing/>
              <w:rPr>
                <w:rFonts w:eastAsia="Times New Roman"/>
                <w:b/>
                <w:sz w:val="20"/>
                <w:szCs w:val="20"/>
              </w:rPr>
            </w:pPr>
            <w:r w:rsidRPr="00C960C5">
              <w:rPr>
                <w:rFonts w:eastAsia="Times New Roman"/>
                <w:b/>
                <w:sz w:val="20"/>
                <w:szCs w:val="20"/>
              </w:rPr>
              <w:t>Describe Matching Method:</w:t>
            </w:r>
            <w:r w:rsidRPr="00C960C5">
              <w:rPr>
                <w:rFonts w:eastAsia="Times New Roman"/>
                <w:sz w:val="20"/>
                <w:szCs w:val="20"/>
              </w:rPr>
              <w:t xml:space="preserve">  </w:t>
            </w:r>
          </w:p>
        </w:tc>
      </w:tr>
      <w:tr w:rsidR="00096ADC" w:rsidRPr="00C960C5" w14:paraId="01D9DC7E" w14:textId="77777777" w:rsidTr="00BF1C77">
        <w:tc>
          <w:tcPr>
            <w:tcW w:w="2500" w:type="pct"/>
            <w:tcBorders>
              <w:left w:val="single" w:sz="4" w:space="0" w:color="auto"/>
            </w:tcBorders>
            <w:noWrap/>
          </w:tcPr>
          <w:p w14:paraId="4F758B50" w14:textId="77777777" w:rsidR="00096ADC" w:rsidRPr="00E03FED" w:rsidRDefault="00096ADC" w:rsidP="00BF1C77">
            <w:pPr>
              <w:contextualSpacing/>
              <w:rPr>
                <w:rFonts w:eastAsia="Times New Roman"/>
                <w:b/>
                <w:color w:val="1F497D" w:themeColor="text2"/>
                <w:sz w:val="20"/>
                <w:szCs w:val="20"/>
              </w:rPr>
            </w:pPr>
            <w:r w:rsidRPr="00E03FED">
              <w:rPr>
                <w:rFonts w:eastAsia="Times New Roman"/>
                <w:b/>
                <w:color w:val="1F497D" w:themeColor="text2"/>
                <w:sz w:val="20"/>
                <w:szCs w:val="20"/>
              </w:rPr>
              <w:t>Inclusion/Exclusion Criteria (list all):</w:t>
            </w:r>
          </w:p>
        </w:tc>
        <w:tc>
          <w:tcPr>
            <w:tcW w:w="2500" w:type="pct"/>
            <w:tcBorders>
              <w:right w:val="single" w:sz="4" w:space="0" w:color="auto"/>
            </w:tcBorders>
          </w:tcPr>
          <w:p w14:paraId="6B6E4F01" w14:textId="77777777" w:rsidR="00096ADC" w:rsidRPr="00E03FED" w:rsidRDefault="00096ADC" w:rsidP="00BF1C77">
            <w:pPr>
              <w:contextualSpacing/>
              <w:rPr>
                <w:rFonts w:eastAsia="Times New Roman"/>
                <w:b/>
                <w:color w:val="1F497D" w:themeColor="text2"/>
                <w:sz w:val="20"/>
                <w:szCs w:val="20"/>
              </w:rPr>
            </w:pPr>
            <w:r w:rsidRPr="00E03FED">
              <w:rPr>
                <w:rFonts w:eastAsia="Times New Roman"/>
                <w:b/>
                <w:color w:val="1F497D" w:themeColor="text2"/>
                <w:sz w:val="20"/>
                <w:szCs w:val="20"/>
              </w:rPr>
              <w:t>Corresponding Codes (per each criteria):</w:t>
            </w:r>
          </w:p>
        </w:tc>
      </w:tr>
      <w:tr w:rsidR="00096ADC" w:rsidRPr="00C960C5" w14:paraId="0D17E621" w14:textId="77777777" w:rsidTr="00BF1C77">
        <w:tc>
          <w:tcPr>
            <w:tcW w:w="2500" w:type="pct"/>
            <w:tcBorders>
              <w:left w:val="single" w:sz="4" w:space="0" w:color="auto"/>
            </w:tcBorders>
            <w:noWrap/>
          </w:tcPr>
          <w:p w14:paraId="1DEC7C75" w14:textId="77777777" w:rsidR="00096ADC" w:rsidRPr="00C960C5" w:rsidRDefault="00096ADC" w:rsidP="00BF1C77">
            <w:pPr>
              <w:contextualSpacing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2500" w:type="pct"/>
            <w:tcBorders>
              <w:right w:val="single" w:sz="4" w:space="0" w:color="auto"/>
            </w:tcBorders>
          </w:tcPr>
          <w:p w14:paraId="146F4E34" w14:textId="77777777" w:rsidR="00096ADC" w:rsidRPr="00C960C5" w:rsidRDefault="00096ADC" w:rsidP="00BF1C77">
            <w:pPr>
              <w:contextualSpacing/>
              <w:rPr>
                <w:rFonts w:eastAsia="Times New Roman"/>
                <w:sz w:val="20"/>
                <w:szCs w:val="20"/>
              </w:rPr>
            </w:pPr>
          </w:p>
        </w:tc>
      </w:tr>
      <w:tr w:rsidR="00096ADC" w:rsidRPr="00C960C5" w14:paraId="34AE117E" w14:textId="77777777" w:rsidTr="00BF1C77">
        <w:tc>
          <w:tcPr>
            <w:tcW w:w="250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8E42D2B" w14:textId="77777777" w:rsidR="00096ADC" w:rsidRPr="00C960C5" w:rsidRDefault="00096ADC" w:rsidP="00BF1C77">
            <w:pPr>
              <w:contextualSpacing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250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5B8C5" w14:textId="77777777" w:rsidR="00096ADC" w:rsidRPr="00C960C5" w:rsidRDefault="00096ADC" w:rsidP="00BF1C77">
            <w:pPr>
              <w:contextualSpacing/>
              <w:rPr>
                <w:rFonts w:eastAsia="Times New Roman"/>
                <w:sz w:val="20"/>
                <w:szCs w:val="20"/>
              </w:rPr>
            </w:pPr>
          </w:p>
        </w:tc>
      </w:tr>
    </w:tbl>
    <w:p w14:paraId="14E1E3E5" w14:textId="77777777" w:rsidR="00096ADC" w:rsidRDefault="00096ADC" w:rsidP="00096ADC"/>
    <w:p w14:paraId="38F088DB" w14:textId="77777777" w:rsidR="00096ADC" w:rsidRDefault="00096ADC" w:rsidP="00096ADC">
      <w:pPr>
        <w:pStyle w:val="Heading3"/>
      </w:pPr>
      <w:r>
        <w:t>Outcomes &amp; Covariates</w:t>
      </w:r>
      <w:r w:rsidRPr="00C960C5">
        <w:t xml:space="preserve"> </w:t>
      </w:r>
      <w:r w:rsidRPr="001A307A">
        <w:t xml:space="preserve">(expand/modify as </w:t>
      </w:r>
      <w:r>
        <w:t>applicable</w:t>
      </w:r>
      <w:r w:rsidRPr="001A307A">
        <w:t>)</w:t>
      </w:r>
    </w:p>
    <w:tbl>
      <w:tblPr>
        <w:tblStyle w:val="TableGrid"/>
        <w:tblW w:w="5000" w:type="pct"/>
        <w:tblLook w:val="00A0" w:firstRow="1" w:lastRow="0" w:firstColumn="1" w:lastColumn="0" w:noHBand="0" w:noVBand="0"/>
      </w:tblPr>
      <w:tblGrid>
        <w:gridCol w:w="5395"/>
        <w:gridCol w:w="5395"/>
      </w:tblGrid>
      <w:tr w:rsidR="00096ADC" w:rsidRPr="00C960C5" w14:paraId="01F0B1E5" w14:textId="77777777" w:rsidTr="00BF1C77">
        <w:trPr>
          <w:trHeight w:val="234"/>
        </w:trPr>
        <w:tc>
          <w:tcPr>
            <w:tcW w:w="5000" w:type="pct"/>
            <w:gridSpan w:val="2"/>
            <w:tcBorders>
              <w:top w:val="double" w:sz="4" w:space="0" w:color="auto"/>
            </w:tcBorders>
            <w:shd w:val="clear" w:color="auto" w:fill="auto"/>
            <w:noWrap/>
          </w:tcPr>
          <w:p w14:paraId="7EBF0A07" w14:textId="77777777" w:rsidR="00096ADC" w:rsidRPr="00C960C5" w:rsidRDefault="00096ADC" w:rsidP="00BF1C77">
            <w:pPr>
              <w:contextualSpacing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Outcome</w:t>
            </w:r>
            <w:r w:rsidRPr="00C960C5">
              <w:rPr>
                <w:rFonts w:eastAsia="Times New Roman"/>
                <w:b/>
                <w:sz w:val="20"/>
                <w:szCs w:val="20"/>
              </w:rPr>
              <w:t xml:space="preserve"> Description:</w:t>
            </w:r>
            <w:r w:rsidRPr="00C960C5">
              <w:rPr>
                <w:rFonts w:eastAsia="Times New Roman"/>
                <w:sz w:val="20"/>
                <w:szCs w:val="20"/>
              </w:rPr>
              <w:t xml:space="preserve">  </w:t>
            </w:r>
          </w:p>
        </w:tc>
      </w:tr>
      <w:tr w:rsidR="00096ADC" w:rsidRPr="00C960C5" w14:paraId="3FE2031F" w14:textId="77777777" w:rsidTr="00BF1C77">
        <w:tc>
          <w:tcPr>
            <w:tcW w:w="5000" w:type="pct"/>
            <w:gridSpan w:val="2"/>
            <w:noWrap/>
          </w:tcPr>
          <w:p w14:paraId="09E561B5" w14:textId="77777777" w:rsidR="00096ADC" w:rsidRPr="00C960C5" w:rsidRDefault="00096ADC" w:rsidP="00BF1C77">
            <w:pPr>
              <w:contextualSpacing/>
              <w:rPr>
                <w:rFonts w:eastAsia="Times New Roman"/>
                <w:sz w:val="20"/>
                <w:szCs w:val="20"/>
              </w:rPr>
            </w:pPr>
            <w:r w:rsidRPr="00C960C5">
              <w:rPr>
                <w:rFonts w:eastAsia="Times New Roman"/>
                <w:b/>
                <w:sz w:val="20"/>
                <w:szCs w:val="20"/>
              </w:rPr>
              <w:t>Start/End dates:</w:t>
            </w:r>
            <w:r w:rsidRPr="00C960C5">
              <w:rPr>
                <w:rFonts w:eastAsia="Times New Roman"/>
                <w:sz w:val="20"/>
                <w:szCs w:val="20"/>
              </w:rPr>
              <w:t xml:space="preserve">  </w:t>
            </w:r>
          </w:p>
        </w:tc>
      </w:tr>
      <w:tr w:rsidR="00096ADC" w:rsidRPr="00C960C5" w14:paraId="4662EC84" w14:textId="77777777" w:rsidTr="00BF1C77">
        <w:tc>
          <w:tcPr>
            <w:tcW w:w="2500" w:type="pct"/>
            <w:noWrap/>
          </w:tcPr>
          <w:p w14:paraId="5C9E86BB" w14:textId="77777777" w:rsidR="00096ADC" w:rsidRPr="00E03FED" w:rsidRDefault="00096ADC" w:rsidP="00BF1C77">
            <w:pPr>
              <w:contextualSpacing/>
              <w:rPr>
                <w:rFonts w:eastAsia="Times New Roman"/>
                <w:b/>
                <w:color w:val="1F497D" w:themeColor="text2"/>
                <w:sz w:val="20"/>
                <w:szCs w:val="20"/>
              </w:rPr>
            </w:pPr>
            <w:r w:rsidRPr="00E03FED">
              <w:rPr>
                <w:rFonts w:eastAsia="Times New Roman"/>
                <w:b/>
                <w:color w:val="1F497D" w:themeColor="text2"/>
                <w:sz w:val="20"/>
                <w:szCs w:val="20"/>
              </w:rPr>
              <w:t>Variable Definition/Algorithm:</w:t>
            </w:r>
          </w:p>
        </w:tc>
        <w:tc>
          <w:tcPr>
            <w:tcW w:w="2500" w:type="pct"/>
          </w:tcPr>
          <w:p w14:paraId="48A3939E" w14:textId="77777777" w:rsidR="00096ADC" w:rsidRPr="00E03FED" w:rsidRDefault="00096ADC" w:rsidP="00BF1C77">
            <w:pPr>
              <w:contextualSpacing/>
              <w:rPr>
                <w:rFonts w:eastAsia="Times New Roman"/>
                <w:b/>
                <w:color w:val="1F497D" w:themeColor="text2"/>
                <w:sz w:val="20"/>
                <w:szCs w:val="20"/>
              </w:rPr>
            </w:pPr>
            <w:r w:rsidRPr="00E03FED">
              <w:rPr>
                <w:rFonts w:eastAsia="Times New Roman"/>
                <w:b/>
                <w:color w:val="1F497D" w:themeColor="text2"/>
                <w:sz w:val="20"/>
                <w:szCs w:val="20"/>
              </w:rPr>
              <w:t>Corresponding Codes:</w:t>
            </w:r>
          </w:p>
        </w:tc>
      </w:tr>
      <w:tr w:rsidR="00096ADC" w:rsidRPr="00C960C5" w14:paraId="6CA75620" w14:textId="77777777" w:rsidTr="00BF1C77">
        <w:tc>
          <w:tcPr>
            <w:tcW w:w="2500" w:type="pct"/>
            <w:noWrap/>
          </w:tcPr>
          <w:p w14:paraId="5C184ECE" w14:textId="77777777" w:rsidR="00096ADC" w:rsidRPr="00C960C5" w:rsidRDefault="00096ADC" w:rsidP="00BF1C77">
            <w:pPr>
              <w:contextualSpacing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2500" w:type="pct"/>
          </w:tcPr>
          <w:p w14:paraId="2B942049" w14:textId="77777777" w:rsidR="00096ADC" w:rsidRPr="00C960C5" w:rsidRDefault="00096ADC" w:rsidP="00BF1C77">
            <w:pPr>
              <w:contextualSpacing/>
              <w:rPr>
                <w:rFonts w:eastAsia="Times New Roman"/>
                <w:sz w:val="20"/>
                <w:szCs w:val="20"/>
              </w:rPr>
            </w:pPr>
          </w:p>
        </w:tc>
      </w:tr>
      <w:tr w:rsidR="00096ADC" w:rsidRPr="00C960C5" w14:paraId="3FE198A7" w14:textId="77777777" w:rsidTr="00BF1C77">
        <w:tc>
          <w:tcPr>
            <w:tcW w:w="2500" w:type="pct"/>
            <w:noWrap/>
          </w:tcPr>
          <w:p w14:paraId="6AA00002" w14:textId="77777777" w:rsidR="00096ADC" w:rsidRPr="00C960C5" w:rsidRDefault="00096ADC" w:rsidP="00BF1C77">
            <w:pPr>
              <w:contextualSpacing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2500" w:type="pct"/>
          </w:tcPr>
          <w:p w14:paraId="172D4CA2" w14:textId="77777777" w:rsidR="00096ADC" w:rsidRPr="00C960C5" w:rsidRDefault="00096ADC" w:rsidP="00BF1C77">
            <w:pPr>
              <w:contextualSpacing/>
              <w:rPr>
                <w:rFonts w:eastAsia="Times New Roman"/>
                <w:sz w:val="20"/>
                <w:szCs w:val="20"/>
              </w:rPr>
            </w:pPr>
          </w:p>
        </w:tc>
      </w:tr>
      <w:tr w:rsidR="00096ADC" w:rsidRPr="00C960C5" w14:paraId="31226B70" w14:textId="77777777" w:rsidTr="00BF1C77">
        <w:tc>
          <w:tcPr>
            <w:tcW w:w="5000" w:type="pct"/>
            <w:gridSpan w:val="2"/>
            <w:shd w:val="clear" w:color="auto" w:fill="D9D9D9" w:themeFill="background1" w:themeFillShade="D9"/>
            <w:noWrap/>
          </w:tcPr>
          <w:p w14:paraId="4CAA022E" w14:textId="77777777" w:rsidR="00096ADC" w:rsidRDefault="00096ADC" w:rsidP="00BF1C77">
            <w:pPr>
              <w:contextualSpacing/>
              <w:rPr>
                <w:rFonts w:eastAsia="Times New Roman"/>
                <w:b/>
                <w:sz w:val="20"/>
                <w:szCs w:val="20"/>
              </w:rPr>
            </w:pPr>
          </w:p>
        </w:tc>
      </w:tr>
      <w:tr w:rsidR="00096ADC" w:rsidRPr="00C960C5" w14:paraId="2CF5E9B7" w14:textId="77777777" w:rsidTr="00BF1C77">
        <w:tc>
          <w:tcPr>
            <w:tcW w:w="5000" w:type="pct"/>
            <w:gridSpan w:val="2"/>
            <w:shd w:val="clear" w:color="auto" w:fill="auto"/>
            <w:noWrap/>
          </w:tcPr>
          <w:p w14:paraId="10808188" w14:textId="77777777" w:rsidR="00096ADC" w:rsidRPr="00C960C5" w:rsidRDefault="00096ADC" w:rsidP="00BF1C77">
            <w:pPr>
              <w:contextualSpacing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 xml:space="preserve">Exposure </w:t>
            </w:r>
            <w:r w:rsidRPr="00C960C5">
              <w:rPr>
                <w:rFonts w:eastAsia="Times New Roman"/>
                <w:b/>
                <w:sz w:val="20"/>
                <w:szCs w:val="20"/>
              </w:rPr>
              <w:t>Variable Description:</w:t>
            </w:r>
            <w:r w:rsidRPr="00C960C5">
              <w:rPr>
                <w:rFonts w:eastAsia="Times New Roman"/>
                <w:sz w:val="20"/>
                <w:szCs w:val="20"/>
              </w:rPr>
              <w:t xml:space="preserve">  </w:t>
            </w:r>
          </w:p>
        </w:tc>
      </w:tr>
      <w:tr w:rsidR="00096ADC" w:rsidRPr="00C960C5" w14:paraId="24263B3D" w14:textId="77777777" w:rsidTr="00BF1C77">
        <w:tc>
          <w:tcPr>
            <w:tcW w:w="5000" w:type="pct"/>
            <w:gridSpan w:val="2"/>
            <w:shd w:val="clear" w:color="auto" w:fill="auto"/>
            <w:noWrap/>
          </w:tcPr>
          <w:p w14:paraId="7113EADE" w14:textId="77777777" w:rsidR="00096ADC" w:rsidRPr="00C960C5" w:rsidRDefault="00096ADC" w:rsidP="00BF1C77">
            <w:pPr>
              <w:contextualSpacing/>
              <w:rPr>
                <w:rFonts w:eastAsia="Times New Roman"/>
                <w:b/>
                <w:sz w:val="20"/>
                <w:szCs w:val="20"/>
              </w:rPr>
            </w:pPr>
            <w:r w:rsidRPr="00C960C5">
              <w:rPr>
                <w:rFonts w:eastAsia="Times New Roman"/>
                <w:b/>
                <w:sz w:val="20"/>
                <w:szCs w:val="20"/>
              </w:rPr>
              <w:t>Start/End dates:</w:t>
            </w:r>
            <w:r w:rsidRPr="00C960C5">
              <w:rPr>
                <w:rFonts w:eastAsia="Times New Roman"/>
                <w:sz w:val="20"/>
                <w:szCs w:val="20"/>
              </w:rPr>
              <w:t xml:space="preserve">  </w:t>
            </w:r>
          </w:p>
        </w:tc>
      </w:tr>
      <w:tr w:rsidR="00096ADC" w:rsidRPr="00C960C5" w14:paraId="10C05E6F" w14:textId="77777777" w:rsidTr="00BF1C77">
        <w:tc>
          <w:tcPr>
            <w:tcW w:w="2500" w:type="pct"/>
            <w:noWrap/>
          </w:tcPr>
          <w:p w14:paraId="69BB5EE9" w14:textId="77777777" w:rsidR="00096ADC" w:rsidRPr="00E03FED" w:rsidRDefault="00096ADC" w:rsidP="00BF1C77">
            <w:pPr>
              <w:contextualSpacing/>
              <w:rPr>
                <w:rFonts w:eastAsia="Times New Roman"/>
                <w:b/>
                <w:color w:val="1F497D" w:themeColor="text2"/>
                <w:sz w:val="20"/>
                <w:szCs w:val="20"/>
              </w:rPr>
            </w:pPr>
            <w:r w:rsidRPr="00E03FED">
              <w:rPr>
                <w:rFonts w:eastAsia="Times New Roman"/>
                <w:b/>
                <w:color w:val="1F497D" w:themeColor="text2"/>
                <w:sz w:val="20"/>
                <w:szCs w:val="20"/>
              </w:rPr>
              <w:t>Variable Definition/Algorithm:</w:t>
            </w:r>
          </w:p>
        </w:tc>
        <w:tc>
          <w:tcPr>
            <w:tcW w:w="2500" w:type="pct"/>
          </w:tcPr>
          <w:p w14:paraId="543502FC" w14:textId="77777777" w:rsidR="00096ADC" w:rsidRPr="00E03FED" w:rsidRDefault="00096ADC" w:rsidP="00BF1C77">
            <w:pPr>
              <w:contextualSpacing/>
              <w:rPr>
                <w:rFonts w:eastAsia="Times New Roman"/>
                <w:b/>
                <w:color w:val="1F497D" w:themeColor="text2"/>
                <w:sz w:val="20"/>
                <w:szCs w:val="20"/>
              </w:rPr>
            </w:pPr>
            <w:r w:rsidRPr="00E03FED">
              <w:rPr>
                <w:rFonts w:eastAsia="Times New Roman"/>
                <w:b/>
                <w:color w:val="1F497D" w:themeColor="text2"/>
                <w:sz w:val="20"/>
                <w:szCs w:val="20"/>
              </w:rPr>
              <w:t>Corresponding Codes:</w:t>
            </w:r>
          </w:p>
        </w:tc>
      </w:tr>
      <w:tr w:rsidR="00096ADC" w:rsidRPr="00C960C5" w14:paraId="4ED2BB98" w14:textId="77777777" w:rsidTr="00BF1C77">
        <w:tc>
          <w:tcPr>
            <w:tcW w:w="2500" w:type="pct"/>
            <w:noWrap/>
          </w:tcPr>
          <w:p w14:paraId="3EF3767B" w14:textId="77777777" w:rsidR="00096ADC" w:rsidRPr="00C960C5" w:rsidRDefault="00096ADC" w:rsidP="00BF1C77">
            <w:pPr>
              <w:contextualSpacing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2500" w:type="pct"/>
          </w:tcPr>
          <w:p w14:paraId="1D152254" w14:textId="77777777" w:rsidR="00096ADC" w:rsidRPr="00C960C5" w:rsidRDefault="00096ADC" w:rsidP="00BF1C77">
            <w:pPr>
              <w:contextualSpacing/>
              <w:rPr>
                <w:rFonts w:eastAsia="Times New Roman"/>
                <w:sz w:val="20"/>
                <w:szCs w:val="20"/>
              </w:rPr>
            </w:pPr>
          </w:p>
        </w:tc>
      </w:tr>
      <w:tr w:rsidR="00096ADC" w:rsidRPr="00C960C5" w14:paraId="11A98F70" w14:textId="77777777" w:rsidTr="00BF1C77">
        <w:tc>
          <w:tcPr>
            <w:tcW w:w="2500" w:type="pct"/>
            <w:noWrap/>
          </w:tcPr>
          <w:p w14:paraId="05739036" w14:textId="77777777" w:rsidR="00096ADC" w:rsidRPr="00C960C5" w:rsidRDefault="00096ADC" w:rsidP="00BF1C77">
            <w:pPr>
              <w:contextualSpacing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2500" w:type="pct"/>
          </w:tcPr>
          <w:p w14:paraId="3D7020DD" w14:textId="77777777" w:rsidR="00096ADC" w:rsidRPr="00C960C5" w:rsidRDefault="00096ADC" w:rsidP="00BF1C77">
            <w:pPr>
              <w:contextualSpacing/>
              <w:rPr>
                <w:rFonts w:eastAsia="Times New Roman"/>
                <w:sz w:val="20"/>
                <w:szCs w:val="20"/>
              </w:rPr>
            </w:pPr>
          </w:p>
        </w:tc>
      </w:tr>
      <w:tr w:rsidR="00096ADC" w:rsidRPr="00C960C5" w14:paraId="1144A2AF" w14:textId="77777777" w:rsidTr="00BF1C77">
        <w:tc>
          <w:tcPr>
            <w:tcW w:w="5000" w:type="pct"/>
            <w:gridSpan w:val="2"/>
            <w:shd w:val="clear" w:color="auto" w:fill="D9D9D9" w:themeFill="background1" w:themeFillShade="D9"/>
            <w:noWrap/>
          </w:tcPr>
          <w:p w14:paraId="30F0644D" w14:textId="77777777" w:rsidR="00096ADC" w:rsidRDefault="00096ADC" w:rsidP="00BF1C77">
            <w:pPr>
              <w:contextualSpacing/>
              <w:rPr>
                <w:rFonts w:eastAsia="Times New Roman"/>
                <w:b/>
                <w:sz w:val="20"/>
                <w:szCs w:val="20"/>
              </w:rPr>
            </w:pPr>
          </w:p>
        </w:tc>
      </w:tr>
      <w:tr w:rsidR="00096ADC" w:rsidRPr="00C960C5" w14:paraId="5B1CCA05" w14:textId="77777777" w:rsidTr="00BF1C77">
        <w:tc>
          <w:tcPr>
            <w:tcW w:w="5000" w:type="pct"/>
            <w:gridSpan w:val="2"/>
            <w:shd w:val="clear" w:color="auto" w:fill="auto"/>
            <w:noWrap/>
          </w:tcPr>
          <w:p w14:paraId="1121DCB5" w14:textId="77777777" w:rsidR="00096ADC" w:rsidRPr="00C960C5" w:rsidRDefault="00096ADC" w:rsidP="00BF1C77">
            <w:pPr>
              <w:contextualSpacing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Covariate</w:t>
            </w:r>
            <w:r w:rsidRPr="00C960C5">
              <w:rPr>
                <w:rFonts w:eastAsia="Times New Roman"/>
                <w:b/>
                <w:sz w:val="20"/>
                <w:szCs w:val="20"/>
              </w:rPr>
              <w:t xml:space="preserve"> Description:</w:t>
            </w:r>
            <w:r w:rsidRPr="00C960C5">
              <w:rPr>
                <w:rFonts w:eastAsia="Times New Roman"/>
                <w:sz w:val="20"/>
                <w:szCs w:val="20"/>
              </w:rPr>
              <w:t xml:space="preserve">  </w:t>
            </w:r>
          </w:p>
        </w:tc>
      </w:tr>
      <w:tr w:rsidR="00096ADC" w:rsidRPr="00C960C5" w14:paraId="7435D173" w14:textId="77777777" w:rsidTr="00BF1C77">
        <w:tc>
          <w:tcPr>
            <w:tcW w:w="5000" w:type="pct"/>
            <w:gridSpan w:val="2"/>
            <w:shd w:val="clear" w:color="auto" w:fill="auto"/>
            <w:noWrap/>
          </w:tcPr>
          <w:p w14:paraId="7A7EF97B" w14:textId="77777777" w:rsidR="00096ADC" w:rsidRPr="00E03FED" w:rsidRDefault="00096ADC" w:rsidP="00BF1C77">
            <w:pPr>
              <w:contextualSpacing/>
              <w:rPr>
                <w:rFonts w:eastAsia="Times New Roman"/>
                <w:sz w:val="20"/>
                <w:szCs w:val="20"/>
              </w:rPr>
            </w:pPr>
            <w:r w:rsidRPr="00C960C5">
              <w:rPr>
                <w:rFonts w:eastAsia="Times New Roman"/>
                <w:b/>
                <w:sz w:val="20"/>
                <w:szCs w:val="20"/>
              </w:rPr>
              <w:t>Start/End dates:</w:t>
            </w:r>
            <w:r>
              <w:rPr>
                <w:rFonts w:eastAsia="Times New Roman"/>
                <w:sz w:val="20"/>
                <w:szCs w:val="20"/>
              </w:rPr>
              <w:t xml:space="preserve">  </w:t>
            </w:r>
          </w:p>
        </w:tc>
      </w:tr>
      <w:tr w:rsidR="00096ADC" w:rsidRPr="00C960C5" w14:paraId="70513EE9" w14:textId="77777777" w:rsidTr="00BF1C77">
        <w:tc>
          <w:tcPr>
            <w:tcW w:w="2500" w:type="pct"/>
            <w:noWrap/>
          </w:tcPr>
          <w:p w14:paraId="4FB12D06" w14:textId="77777777" w:rsidR="00096ADC" w:rsidRPr="00E03FED" w:rsidRDefault="00096ADC" w:rsidP="00BF1C77">
            <w:pPr>
              <w:contextualSpacing/>
              <w:rPr>
                <w:rFonts w:eastAsia="Times New Roman"/>
                <w:b/>
                <w:color w:val="1F497D" w:themeColor="text2"/>
                <w:sz w:val="20"/>
                <w:szCs w:val="20"/>
              </w:rPr>
            </w:pPr>
            <w:r w:rsidRPr="00E03FED">
              <w:rPr>
                <w:rFonts w:eastAsia="Times New Roman"/>
                <w:b/>
                <w:color w:val="1F497D" w:themeColor="text2"/>
                <w:sz w:val="20"/>
                <w:szCs w:val="20"/>
              </w:rPr>
              <w:t>Variable Definition/Algorithm:</w:t>
            </w:r>
          </w:p>
        </w:tc>
        <w:tc>
          <w:tcPr>
            <w:tcW w:w="2500" w:type="pct"/>
          </w:tcPr>
          <w:p w14:paraId="5B192FF2" w14:textId="77777777" w:rsidR="00096ADC" w:rsidRPr="00E03FED" w:rsidRDefault="00096ADC" w:rsidP="00BF1C77">
            <w:pPr>
              <w:contextualSpacing/>
              <w:rPr>
                <w:rFonts w:eastAsia="Times New Roman"/>
                <w:b/>
                <w:color w:val="1F497D" w:themeColor="text2"/>
                <w:sz w:val="20"/>
                <w:szCs w:val="20"/>
              </w:rPr>
            </w:pPr>
            <w:r w:rsidRPr="00E03FED">
              <w:rPr>
                <w:rFonts w:eastAsia="Times New Roman"/>
                <w:b/>
                <w:color w:val="1F497D" w:themeColor="text2"/>
                <w:sz w:val="20"/>
                <w:szCs w:val="20"/>
              </w:rPr>
              <w:t>Corresponding Codes:</w:t>
            </w:r>
          </w:p>
        </w:tc>
      </w:tr>
      <w:tr w:rsidR="00096ADC" w:rsidRPr="00C960C5" w14:paraId="20470DA4" w14:textId="77777777" w:rsidTr="00BF1C77">
        <w:tc>
          <w:tcPr>
            <w:tcW w:w="2500" w:type="pct"/>
            <w:noWrap/>
          </w:tcPr>
          <w:p w14:paraId="77E77557" w14:textId="77777777" w:rsidR="00096ADC" w:rsidRPr="00C960C5" w:rsidRDefault="00096ADC" w:rsidP="00BF1C77">
            <w:pPr>
              <w:contextualSpacing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2500" w:type="pct"/>
          </w:tcPr>
          <w:p w14:paraId="058D7ED3" w14:textId="77777777" w:rsidR="00096ADC" w:rsidRPr="00C960C5" w:rsidRDefault="00096ADC" w:rsidP="00BF1C77">
            <w:pPr>
              <w:contextualSpacing/>
              <w:rPr>
                <w:rFonts w:eastAsia="Times New Roman"/>
                <w:sz w:val="20"/>
                <w:szCs w:val="20"/>
              </w:rPr>
            </w:pPr>
          </w:p>
        </w:tc>
      </w:tr>
      <w:tr w:rsidR="00096ADC" w:rsidRPr="00C960C5" w14:paraId="23E19FDC" w14:textId="77777777" w:rsidTr="00BF1C77">
        <w:tc>
          <w:tcPr>
            <w:tcW w:w="2500" w:type="pct"/>
            <w:noWrap/>
          </w:tcPr>
          <w:p w14:paraId="60E30DC4" w14:textId="77777777" w:rsidR="00096ADC" w:rsidRPr="00C960C5" w:rsidRDefault="00096ADC" w:rsidP="00BF1C77">
            <w:pPr>
              <w:contextualSpacing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2500" w:type="pct"/>
          </w:tcPr>
          <w:p w14:paraId="0193F318" w14:textId="77777777" w:rsidR="00096ADC" w:rsidRPr="00C960C5" w:rsidRDefault="00096ADC" w:rsidP="00BF1C77">
            <w:pPr>
              <w:contextualSpacing/>
              <w:rPr>
                <w:rFonts w:eastAsia="Times New Roman"/>
                <w:sz w:val="20"/>
                <w:szCs w:val="20"/>
              </w:rPr>
            </w:pPr>
          </w:p>
        </w:tc>
      </w:tr>
      <w:tr w:rsidR="00096ADC" w:rsidRPr="00C960C5" w14:paraId="2466FC28" w14:textId="77777777" w:rsidTr="00BF1C77">
        <w:tc>
          <w:tcPr>
            <w:tcW w:w="5000" w:type="pct"/>
            <w:gridSpan w:val="2"/>
            <w:shd w:val="clear" w:color="auto" w:fill="D9D9D9" w:themeFill="background1" w:themeFillShade="D9"/>
            <w:noWrap/>
          </w:tcPr>
          <w:p w14:paraId="21BE80FC" w14:textId="77777777" w:rsidR="00096ADC" w:rsidRDefault="00096ADC" w:rsidP="00BF1C77">
            <w:pPr>
              <w:contextualSpacing/>
              <w:rPr>
                <w:rFonts w:eastAsia="Times New Roman"/>
                <w:b/>
                <w:sz w:val="20"/>
                <w:szCs w:val="20"/>
              </w:rPr>
            </w:pPr>
          </w:p>
        </w:tc>
      </w:tr>
      <w:tr w:rsidR="00096ADC" w:rsidRPr="00C960C5" w14:paraId="5C5D4418" w14:textId="77777777" w:rsidTr="00BF1C77">
        <w:tc>
          <w:tcPr>
            <w:tcW w:w="5000" w:type="pct"/>
            <w:gridSpan w:val="2"/>
            <w:shd w:val="clear" w:color="auto" w:fill="auto"/>
            <w:noWrap/>
          </w:tcPr>
          <w:p w14:paraId="1DE459FF" w14:textId="77777777" w:rsidR="00096ADC" w:rsidRPr="00C960C5" w:rsidRDefault="00096ADC" w:rsidP="00BF1C77">
            <w:pPr>
              <w:contextualSpacing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 xml:space="preserve">Demographic </w:t>
            </w:r>
            <w:r w:rsidRPr="00C960C5">
              <w:rPr>
                <w:rFonts w:eastAsia="Times New Roman"/>
                <w:b/>
                <w:sz w:val="20"/>
                <w:szCs w:val="20"/>
              </w:rPr>
              <w:t>Variable Description:</w:t>
            </w:r>
            <w:r w:rsidRPr="00C960C5">
              <w:rPr>
                <w:rFonts w:eastAsia="Times New Roman"/>
                <w:sz w:val="20"/>
                <w:szCs w:val="20"/>
              </w:rPr>
              <w:t xml:space="preserve">  </w:t>
            </w:r>
          </w:p>
        </w:tc>
      </w:tr>
      <w:tr w:rsidR="00096ADC" w:rsidRPr="00C960C5" w14:paraId="7F910568" w14:textId="77777777" w:rsidTr="00BF1C77">
        <w:tc>
          <w:tcPr>
            <w:tcW w:w="5000" w:type="pct"/>
            <w:gridSpan w:val="2"/>
            <w:shd w:val="clear" w:color="auto" w:fill="auto"/>
            <w:noWrap/>
          </w:tcPr>
          <w:p w14:paraId="010A349C" w14:textId="77777777" w:rsidR="00096ADC" w:rsidRPr="00C960C5" w:rsidRDefault="00096ADC" w:rsidP="00BF1C77">
            <w:pPr>
              <w:contextualSpacing/>
              <w:rPr>
                <w:rFonts w:eastAsia="Times New Roman"/>
                <w:b/>
                <w:sz w:val="20"/>
                <w:szCs w:val="20"/>
              </w:rPr>
            </w:pPr>
            <w:r w:rsidRPr="00C960C5">
              <w:rPr>
                <w:rFonts w:eastAsia="Times New Roman"/>
                <w:b/>
                <w:sz w:val="20"/>
                <w:szCs w:val="20"/>
              </w:rPr>
              <w:t>Start/End dates:</w:t>
            </w:r>
            <w:r w:rsidRPr="00C960C5">
              <w:rPr>
                <w:rFonts w:eastAsia="Times New Roman"/>
                <w:sz w:val="20"/>
                <w:szCs w:val="20"/>
              </w:rPr>
              <w:t xml:space="preserve">  </w:t>
            </w:r>
          </w:p>
        </w:tc>
      </w:tr>
      <w:tr w:rsidR="00096ADC" w:rsidRPr="00C960C5" w14:paraId="2EB2C443" w14:textId="77777777" w:rsidTr="00BF1C77">
        <w:tc>
          <w:tcPr>
            <w:tcW w:w="2500" w:type="pct"/>
            <w:noWrap/>
          </w:tcPr>
          <w:p w14:paraId="79896495" w14:textId="77777777" w:rsidR="00096ADC" w:rsidRPr="00E03FED" w:rsidRDefault="00096ADC" w:rsidP="00BF1C77">
            <w:pPr>
              <w:contextualSpacing/>
              <w:rPr>
                <w:rFonts w:eastAsia="Times New Roman"/>
                <w:b/>
                <w:color w:val="1F497D" w:themeColor="text2"/>
                <w:sz w:val="20"/>
                <w:szCs w:val="20"/>
              </w:rPr>
            </w:pPr>
            <w:r w:rsidRPr="00E03FED">
              <w:rPr>
                <w:rFonts w:eastAsia="Times New Roman"/>
                <w:b/>
                <w:color w:val="1F497D" w:themeColor="text2"/>
                <w:sz w:val="20"/>
                <w:szCs w:val="20"/>
              </w:rPr>
              <w:t>Variable Definition/Algorithm:</w:t>
            </w:r>
          </w:p>
        </w:tc>
        <w:tc>
          <w:tcPr>
            <w:tcW w:w="2500" w:type="pct"/>
          </w:tcPr>
          <w:p w14:paraId="26E4B2F9" w14:textId="77777777" w:rsidR="00096ADC" w:rsidRPr="00E03FED" w:rsidRDefault="00096ADC" w:rsidP="00BF1C77">
            <w:pPr>
              <w:contextualSpacing/>
              <w:rPr>
                <w:rFonts w:eastAsia="Times New Roman"/>
                <w:b/>
                <w:color w:val="1F497D" w:themeColor="text2"/>
                <w:sz w:val="20"/>
                <w:szCs w:val="20"/>
              </w:rPr>
            </w:pPr>
            <w:r w:rsidRPr="00E03FED">
              <w:rPr>
                <w:rFonts w:eastAsia="Times New Roman"/>
                <w:b/>
                <w:color w:val="1F497D" w:themeColor="text2"/>
                <w:sz w:val="20"/>
                <w:szCs w:val="20"/>
              </w:rPr>
              <w:t>Corresponding Codes:</w:t>
            </w:r>
          </w:p>
        </w:tc>
      </w:tr>
      <w:tr w:rsidR="00096ADC" w:rsidRPr="00C960C5" w14:paraId="3E5FB5B1" w14:textId="77777777" w:rsidTr="00BF1C77">
        <w:tc>
          <w:tcPr>
            <w:tcW w:w="2500" w:type="pct"/>
            <w:noWrap/>
          </w:tcPr>
          <w:p w14:paraId="1B2014F6" w14:textId="77777777" w:rsidR="00096ADC" w:rsidRPr="00C960C5" w:rsidRDefault="00096ADC" w:rsidP="00BF1C77">
            <w:pPr>
              <w:contextualSpacing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2500" w:type="pct"/>
          </w:tcPr>
          <w:p w14:paraId="38D0D3F2" w14:textId="77777777" w:rsidR="00096ADC" w:rsidRPr="00C960C5" w:rsidRDefault="00096ADC" w:rsidP="00BF1C77">
            <w:pPr>
              <w:contextualSpacing/>
              <w:rPr>
                <w:rFonts w:eastAsia="Times New Roman"/>
                <w:sz w:val="20"/>
                <w:szCs w:val="20"/>
              </w:rPr>
            </w:pPr>
          </w:p>
        </w:tc>
      </w:tr>
      <w:tr w:rsidR="00096ADC" w:rsidRPr="00C960C5" w14:paraId="7FEAE29C" w14:textId="77777777" w:rsidTr="00BF1C77">
        <w:tc>
          <w:tcPr>
            <w:tcW w:w="2500" w:type="pct"/>
            <w:noWrap/>
          </w:tcPr>
          <w:p w14:paraId="78CA2BC7" w14:textId="77777777" w:rsidR="00096ADC" w:rsidRPr="00C960C5" w:rsidRDefault="00096ADC" w:rsidP="00BF1C77">
            <w:pPr>
              <w:contextualSpacing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2500" w:type="pct"/>
          </w:tcPr>
          <w:p w14:paraId="7EFE6162" w14:textId="77777777" w:rsidR="00096ADC" w:rsidRPr="00C960C5" w:rsidRDefault="00096ADC" w:rsidP="00BF1C77">
            <w:pPr>
              <w:contextualSpacing/>
              <w:rPr>
                <w:rFonts w:eastAsia="Times New Roman"/>
                <w:sz w:val="20"/>
                <w:szCs w:val="20"/>
              </w:rPr>
            </w:pPr>
          </w:p>
        </w:tc>
      </w:tr>
    </w:tbl>
    <w:p w14:paraId="71047E2B" w14:textId="77777777" w:rsidR="00096ADC" w:rsidRDefault="00096ADC" w:rsidP="00096ADC"/>
    <w:p w14:paraId="54692F6E" w14:textId="77777777" w:rsidR="00096ADC" w:rsidRDefault="00096ADC" w:rsidP="00096ADC">
      <w:r>
        <w:br w:type="page"/>
      </w:r>
    </w:p>
    <w:p w14:paraId="624D79E2" w14:textId="77777777" w:rsidR="00096ADC" w:rsidRPr="00C960C5" w:rsidRDefault="00096ADC" w:rsidP="00096ADC"/>
    <w:p w14:paraId="5149B4A8" w14:textId="77777777" w:rsidR="00096ADC" w:rsidRDefault="00096ADC" w:rsidP="00096ADC">
      <w:pPr>
        <w:pStyle w:val="Heading3"/>
      </w:pPr>
      <w:r>
        <w:t>Statistical Analyses (expand/modify as applicable)</w:t>
      </w:r>
    </w:p>
    <w:p w14:paraId="13A47DE8" w14:textId="77777777" w:rsidR="00096ADC" w:rsidRPr="001933F2" w:rsidRDefault="00096ADC" w:rsidP="00096ADC">
      <w:pPr>
        <w:pStyle w:val="Heading4"/>
      </w:pPr>
      <w:r w:rsidRPr="001933F2">
        <w:t xml:space="preserve">Presentation of Results: </w:t>
      </w:r>
      <w:r w:rsidRPr="001933F2">
        <w:rPr>
          <w:color w:val="4F81BD" w:themeColor="accent1"/>
        </w:rPr>
        <w:t xml:space="preserve">Please List Tables/Figures </w:t>
      </w:r>
      <w:r w:rsidRPr="001933F2">
        <w:rPr>
          <w:b w:val="0"/>
        </w:rPr>
        <w:t>(if possible append blank tables)</w:t>
      </w:r>
    </w:p>
    <w:tbl>
      <w:tblPr>
        <w:tblW w:w="5000" w:type="pct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790"/>
      </w:tblGrid>
      <w:tr w:rsidR="00096ADC" w:rsidRPr="00C960C5" w14:paraId="26112932" w14:textId="77777777" w:rsidTr="00BF1C77">
        <w:trPr>
          <w:cantSplit/>
          <w:trHeight w:val="331"/>
        </w:trPr>
        <w:tc>
          <w:tcPr>
            <w:tcW w:w="5000" w:type="pct"/>
            <w:tcBorders>
              <w:top w:val="single" w:sz="4" w:space="0" w:color="999999"/>
              <w:left w:val="single" w:sz="4" w:space="0" w:color="auto"/>
              <w:bottom w:val="single" w:sz="4" w:space="0" w:color="999999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87EDDD6" w14:textId="77777777" w:rsidR="00096ADC" w:rsidRPr="00C960C5" w:rsidRDefault="00096ADC" w:rsidP="00BF1C77">
            <w:pPr>
              <w:pStyle w:val="ListBullet2"/>
              <w:numPr>
                <w:ilvl w:val="0"/>
                <w:numId w:val="0"/>
              </w:numPr>
            </w:pPr>
            <w:r>
              <w:rPr>
                <w:b/>
              </w:rPr>
              <w:t>Some examples are presented in greyed boxes:</w:t>
            </w:r>
          </w:p>
        </w:tc>
      </w:tr>
      <w:tr w:rsidR="00096ADC" w:rsidRPr="00C960C5" w14:paraId="1784F77C" w14:textId="77777777" w:rsidTr="00BF1C77">
        <w:trPr>
          <w:cantSplit/>
        </w:trPr>
        <w:tc>
          <w:tcPr>
            <w:tcW w:w="5000" w:type="pct"/>
            <w:tcBorders>
              <w:top w:val="single" w:sz="4" w:space="0" w:color="999999"/>
              <w:left w:val="single" w:sz="4" w:space="0" w:color="auto"/>
              <w:bottom w:val="single" w:sz="4" w:space="0" w:color="999999"/>
              <w:right w:val="single" w:sz="4" w:space="0" w:color="auto"/>
            </w:tcBorders>
            <w:shd w:val="clear" w:color="auto" w:fill="D9D9D9" w:themeFill="background1" w:themeFillShade="D9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7B661D74" w14:textId="77777777" w:rsidR="00096ADC" w:rsidRPr="00F933C1" w:rsidRDefault="00096ADC" w:rsidP="00BF1C77">
            <w:pPr>
              <w:pStyle w:val="ListBullet2"/>
              <w:numPr>
                <w:ilvl w:val="0"/>
                <w:numId w:val="0"/>
              </w:numPr>
              <w:rPr>
                <w:i/>
              </w:rPr>
            </w:pPr>
            <w:r w:rsidRPr="00F933C1">
              <w:rPr>
                <w:i/>
              </w:rPr>
              <w:tab/>
              <w:t>Table 1. Baseline characteristics stratified by cohort, exposure or risk factor</w:t>
            </w:r>
          </w:p>
        </w:tc>
      </w:tr>
      <w:tr w:rsidR="00096ADC" w:rsidRPr="00C960C5" w14:paraId="062B2F21" w14:textId="77777777" w:rsidTr="00BF1C77">
        <w:trPr>
          <w:cantSplit/>
        </w:trPr>
        <w:tc>
          <w:tcPr>
            <w:tcW w:w="5000" w:type="pct"/>
            <w:tcBorders>
              <w:top w:val="single" w:sz="4" w:space="0" w:color="999999"/>
              <w:left w:val="single" w:sz="4" w:space="0" w:color="auto"/>
              <w:bottom w:val="single" w:sz="4" w:space="0" w:color="999999"/>
              <w:right w:val="single" w:sz="4" w:space="0" w:color="auto"/>
            </w:tcBorders>
            <w:shd w:val="clear" w:color="auto" w:fill="D9D9D9" w:themeFill="background1" w:themeFillShade="D9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63170BC3" w14:textId="77777777" w:rsidR="00096ADC" w:rsidRPr="00F933C1" w:rsidRDefault="00096ADC" w:rsidP="00BF1C77">
            <w:pPr>
              <w:pStyle w:val="ListBullet2"/>
              <w:numPr>
                <w:ilvl w:val="0"/>
                <w:numId w:val="0"/>
              </w:numPr>
              <w:rPr>
                <w:i/>
              </w:rPr>
            </w:pPr>
            <w:r w:rsidRPr="00F933C1">
              <w:rPr>
                <w:i/>
              </w:rPr>
              <w:tab/>
              <w:t>Table 2. Crude and Adjusted Rates of Outcomes stratified by cohort, exposure or risk factor</w:t>
            </w:r>
          </w:p>
        </w:tc>
      </w:tr>
      <w:tr w:rsidR="00096ADC" w:rsidRPr="00C960C5" w14:paraId="5A9D7385" w14:textId="77777777" w:rsidTr="00BF1C77">
        <w:trPr>
          <w:cantSplit/>
        </w:trPr>
        <w:tc>
          <w:tcPr>
            <w:tcW w:w="5000" w:type="pct"/>
            <w:tcBorders>
              <w:top w:val="single" w:sz="4" w:space="0" w:color="999999"/>
              <w:left w:val="single" w:sz="4" w:space="0" w:color="auto"/>
              <w:bottom w:val="single" w:sz="4" w:space="0" w:color="999999"/>
              <w:right w:val="single" w:sz="4" w:space="0" w:color="auto"/>
            </w:tcBorders>
            <w:shd w:val="clear" w:color="auto" w:fill="D9D9D9" w:themeFill="background1" w:themeFillShade="D9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41BBBF0F" w14:textId="77777777" w:rsidR="00096ADC" w:rsidRPr="00F933C1" w:rsidRDefault="00096ADC" w:rsidP="00BF1C77">
            <w:pPr>
              <w:pStyle w:val="ListBullet2"/>
              <w:numPr>
                <w:ilvl w:val="0"/>
                <w:numId w:val="0"/>
              </w:numPr>
              <w:rPr>
                <w:i/>
              </w:rPr>
            </w:pPr>
            <w:r w:rsidRPr="00D90E5F">
              <w:rPr>
                <w:i/>
              </w:rPr>
              <w:tab/>
              <w:t>Table 3. RRs/HRs/ORs and 95% CIs per outcome</w:t>
            </w:r>
          </w:p>
        </w:tc>
      </w:tr>
      <w:tr w:rsidR="00096ADC" w:rsidRPr="00C960C5" w14:paraId="07455FC6" w14:textId="77777777" w:rsidTr="00BF1C77">
        <w:trPr>
          <w:cantSplit/>
        </w:trPr>
        <w:tc>
          <w:tcPr>
            <w:tcW w:w="5000" w:type="pct"/>
            <w:tcBorders>
              <w:top w:val="single" w:sz="4" w:space="0" w:color="999999"/>
              <w:left w:val="single" w:sz="4" w:space="0" w:color="auto"/>
              <w:bottom w:val="single" w:sz="4" w:space="0" w:color="999999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6565A3AF" w14:textId="77777777" w:rsidR="00096ADC" w:rsidRPr="00F933C1" w:rsidRDefault="00096ADC" w:rsidP="00BF1C77">
            <w:pPr>
              <w:pStyle w:val="ListBullet2"/>
              <w:numPr>
                <w:ilvl w:val="0"/>
                <w:numId w:val="0"/>
              </w:numPr>
            </w:pPr>
            <w:r w:rsidRPr="00F933C1">
              <w:rPr>
                <w:i/>
              </w:rPr>
              <w:tab/>
            </w:r>
            <w:r>
              <w:t xml:space="preserve">Table 1: </w:t>
            </w:r>
          </w:p>
        </w:tc>
      </w:tr>
      <w:tr w:rsidR="00096ADC" w:rsidRPr="00C960C5" w14:paraId="0EA61EF1" w14:textId="77777777" w:rsidTr="00BF1C77">
        <w:trPr>
          <w:cantSplit/>
        </w:trPr>
        <w:tc>
          <w:tcPr>
            <w:tcW w:w="5000" w:type="pct"/>
            <w:tcBorders>
              <w:top w:val="single" w:sz="4" w:space="0" w:color="999999"/>
              <w:left w:val="single" w:sz="4" w:space="0" w:color="auto"/>
              <w:bottom w:val="single" w:sz="4" w:space="0" w:color="999999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0B77D153" w14:textId="77777777" w:rsidR="00096ADC" w:rsidRPr="00C960C5" w:rsidRDefault="00096ADC" w:rsidP="00BF1C77">
            <w:pPr>
              <w:pStyle w:val="ListBullet2"/>
              <w:numPr>
                <w:ilvl w:val="0"/>
                <w:numId w:val="0"/>
              </w:numPr>
            </w:pPr>
            <w:r w:rsidRPr="00F933C1">
              <w:rPr>
                <w:i/>
              </w:rPr>
              <w:tab/>
            </w:r>
            <w:r>
              <w:t xml:space="preserve">Table 2:  </w:t>
            </w:r>
          </w:p>
        </w:tc>
      </w:tr>
      <w:tr w:rsidR="00096ADC" w:rsidRPr="00C960C5" w14:paraId="44267967" w14:textId="77777777" w:rsidTr="00BF1C77">
        <w:trPr>
          <w:cantSplit/>
        </w:trPr>
        <w:tc>
          <w:tcPr>
            <w:tcW w:w="5000" w:type="pct"/>
            <w:tcBorders>
              <w:top w:val="single" w:sz="4" w:space="0" w:color="999999"/>
              <w:left w:val="single" w:sz="4" w:space="0" w:color="auto"/>
              <w:bottom w:val="single" w:sz="4" w:space="0" w:color="999999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5FDC976" w14:textId="77777777" w:rsidR="00096ADC" w:rsidRPr="00C960C5" w:rsidRDefault="00096ADC" w:rsidP="00BF1C77">
            <w:pPr>
              <w:pStyle w:val="ListBullet2"/>
              <w:numPr>
                <w:ilvl w:val="0"/>
                <w:numId w:val="0"/>
              </w:numPr>
            </w:pPr>
            <w:r w:rsidRPr="00F933C1">
              <w:rPr>
                <w:i/>
              </w:rPr>
              <w:tab/>
            </w:r>
            <w:r>
              <w:t>Figure 1:</w:t>
            </w:r>
          </w:p>
        </w:tc>
      </w:tr>
    </w:tbl>
    <w:p w14:paraId="130C2D7A" w14:textId="77777777" w:rsidR="00096ADC" w:rsidRDefault="00096ADC" w:rsidP="00096ADC"/>
    <w:p w14:paraId="5539589E" w14:textId="77777777" w:rsidR="00096ADC" w:rsidRDefault="00096ADC" w:rsidP="00096ADC">
      <w:pPr>
        <w:pStyle w:val="Heading4"/>
        <w:shd w:val="clear" w:color="auto" w:fill="9CC5CA"/>
      </w:pPr>
      <w:r>
        <w:t>Statistical Models</w:t>
      </w:r>
    </w:p>
    <w:tbl>
      <w:tblPr>
        <w:tblW w:w="5000" w:type="pct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4197"/>
        <w:gridCol w:w="6593"/>
      </w:tblGrid>
      <w:tr w:rsidR="00096ADC" w:rsidRPr="00C960C5" w14:paraId="66E33DEC" w14:textId="77777777" w:rsidTr="00BF1C77">
        <w:trPr>
          <w:cantSplit/>
        </w:trPr>
        <w:tc>
          <w:tcPr>
            <w:tcW w:w="1945" w:type="pct"/>
            <w:tcBorders>
              <w:top w:val="single" w:sz="4" w:space="0" w:color="999999"/>
              <w:left w:val="single" w:sz="4" w:space="0" w:color="auto"/>
              <w:bottom w:val="single" w:sz="4" w:space="0" w:color="999999"/>
              <w:right w:val="single" w:sz="4" w:space="0" w:color="999999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4098130" w14:textId="77777777" w:rsidR="00096ADC" w:rsidRPr="00E03FED" w:rsidRDefault="00096ADC" w:rsidP="00BF1C77">
            <w:pPr>
              <w:pStyle w:val="ListBullet2"/>
              <w:numPr>
                <w:ilvl w:val="0"/>
                <w:numId w:val="0"/>
              </w:numPr>
            </w:pPr>
            <w:r w:rsidRPr="00C960C5">
              <w:rPr>
                <w:b/>
              </w:rPr>
              <w:tab/>
              <w:t>Type of model:</w:t>
            </w:r>
            <w:r>
              <w:t xml:space="preserve">  </w:t>
            </w:r>
          </w:p>
        </w:tc>
        <w:tc>
          <w:tcPr>
            <w:tcW w:w="3055" w:type="pct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auto"/>
            </w:tcBorders>
          </w:tcPr>
          <w:p w14:paraId="4BADD578" w14:textId="77777777" w:rsidR="00096ADC" w:rsidRPr="00BC1D04" w:rsidRDefault="00096ADC" w:rsidP="00BF1C77">
            <w:pPr>
              <w:pStyle w:val="ListBullet2"/>
              <w:numPr>
                <w:ilvl w:val="0"/>
                <w:numId w:val="0"/>
              </w:numPr>
            </w:pPr>
          </w:p>
        </w:tc>
      </w:tr>
      <w:tr w:rsidR="00096ADC" w:rsidRPr="00C960C5" w14:paraId="3670580C" w14:textId="77777777" w:rsidTr="00BF1C77">
        <w:trPr>
          <w:cantSplit/>
        </w:trPr>
        <w:tc>
          <w:tcPr>
            <w:tcW w:w="1945" w:type="pct"/>
            <w:tcBorders>
              <w:top w:val="single" w:sz="4" w:space="0" w:color="999999"/>
              <w:left w:val="single" w:sz="4" w:space="0" w:color="auto"/>
              <w:bottom w:val="single" w:sz="4" w:space="0" w:color="999999"/>
              <w:right w:val="single" w:sz="4" w:space="0" w:color="999999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36CB8510" w14:textId="77777777" w:rsidR="00096ADC" w:rsidRPr="00E03FED" w:rsidRDefault="00096ADC" w:rsidP="00BF1C77">
            <w:pPr>
              <w:pStyle w:val="ListBullet2"/>
              <w:numPr>
                <w:ilvl w:val="0"/>
                <w:numId w:val="0"/>
              </w:numPr>
            </w:pPr>
            <w:r w:rsidRPr="00C960C5">
              <w:rPr>
                <w:b/>
              </w:rPr>
              <w:tab/>
              <w:t>Outcome(s):</w:t>
            </w:r>
            <w:r>
              <w:t xml:space="preserve">  </w:t>
            </w:r>
          </w:p>
        </w:tc>
        <w:tc>
          <w:tcPr>
            <w:tcW w:w="3055" w:type="pct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auto"/>
            </w:tcBorders>
          </w:tcPr>
          <w:p w14:paraId="38BC9A18" w14:textId="77777777" w:rsidR="00096ADC" w:rsidRPr="00BC1D04" w:rsidRDefault="00096ADC" w:rsidP="00BF1C77">
            <w:pPr>
              <w:pStyle w:val="ListBullet2"/>
              <w:numPr>
                <w:ilvl w:val="0"/>
                <w:numId w:val="0"/>
              </w:numPr>
            </w:pPr>
          </w:p>
        </w:tc>
      </w:tr>
      <w:tr w:rsidR="00096ADC" w:rsidRPr="00C960C5" w14:paraId="24039888" w14:textId="77777777" w:rsidTr="00BF1C77">
        <w:trPr>
          <w:cantSplit/>
        </w:trPr>
        <w:tc>
          <w:tcPr>
            <w:tcW w:w="1945" w:type="pct"/>
            <w:tcBorders>
              <w:top w:val="single" w:sz="4" w:space="0" w:color="999999"/>
              <w:left w:val="single" w:sz="4" w:space="0" w:color="auto"/>
              <w:bottom w:val="single" w:sz="4" w:space="0" w:color="999999"/>
              <w:right w:val="single" w:sz="4" w:space="0" w:color="999999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0EEE8939" w14:textId="77777777" w:rsidR="00096ADC" w:rsidRPr="00C960C5" w:rsidRDefault="00096ADC" w:rsidP="00BF1C77">
            <w:pPr>
              <w:pStyle w:val="ListBullet2"/>
              <w:numPr>
                <w:ilvl w:val="0"/>
                <w:numId w:val="0"/>
              </w:numPr>
            </w:pPr>
            <w:r w:rsidRPr="00C960C5">
              <w:rPr>
                <w:b/>
              </w:rPr>
              <w:tab/>
              <w:t>Exposure Variable(s)/Risk Factor(s):</w:t>
            </w:r>
          </w:p>
        </w:tc>
        <w:tc>
          <w:tcPr>
            <w:tcW w:w="3055" w:type="pct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auto"/>
            </w:tcBorders>
          </w:tcPr>
          <w:p w14:paraId="70130068" w14:textId="77777777" w:rsidR="00096ADC" w:rsidRPr="00BC1D04" w:rsidRDefault="00096ADC" w:rsidP="00BF1C77">
            <w:pPr>
              <w:pStyle w:val="ListBullet2"/>
              <w:numPr>
                <w:ilvl w:val="0"/>
                <w:numId w:val="0"/>
              </w:numPr>
            </w:pPr>
          </w:p>
        </w:tc>
      </w:tr>
      <w:tr w:rsidR="00096ADC" w:rsidRPr="00C960C5" w14:paraId="24891A4F" w14:textId="77777777" w:rsidTr="00BF1C77">
        <w:trPr>
          <w:cantSplit/>
        </w:trPr>
        <w:tc>
          <w:tcPr>
            <w:tcW w:w="1945" w:type="pct"/>
            <w:tcBorders>
              <w:top w:val="single" w:sz="4" w:space="0" w:color="999999"/>
              <w:left w:val="single" w:sz="4" w:space="0" w:color="auto"/>
              <w:bottom w:val="single" w:sz="4" w:space="0" w:color="999999"/>
              <w:right w:val="single" w:sz="4" w:space="0" w:color="999999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38FF71E6" w14:textId="77777777" w:rsidR="00096ADC" w:rsidRPr="00C960C5" w:rsidRDefault="00096ADC" w:rsidP="00BF1C77">
            <w:pPr>
              <w:pStyle w:val="ListBullet2"/>
              <w:numPr>
                <w:ilvl w:val="0"/>
                <w:numId w:val="0"/>
              </w:numPr>
            </w:pPr>
            <w:r w:rsidRPr="00C960C5">
              <w:rPr>
                <w:b/>
              </w:rPr>
              <w:tab/>
              <w:t>Covariates:</w:t>
            </w:r>
          </w:p>
        </w:tc>
        <w:tc>
          <w:tcPr>
            <w:tcW w:w="3055" w:type="pct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auto"/>
            </w:tcBorders>
          </w:tcPr>
          <w:p w14:paraId="3AC14BE3" w14:textId="77777777" w:rsidR="00096ADC" w:rsidRPr="00BC1D04" w:rsidRDefault="00096ADC" w:rsidP="00BF1C77">
            <w:pPr>
              <w:pStyle w:val="ListBullet2"/>
              <w:numPr>
                <w:ilvl w:val="0"/>
                <w:numId w:val="0"/>
              </w:numPr>
            </w:pPr>
          </w:p>
        </w:tc>
      </w:tr>
      <w:tr w:rsidR="00096ADC" w:rsidRPr="00C960C5" w14:paraId="6850997D" w14:textId="77777777" w:rsidTr="00BF1C77">
        <w:trPr>
          <w:cantSplit/>
        </w:trPr>
        <w:tc>
          <w:tcPr>
            <w:tcW w:w="5000" w:type="pct"/>
            <w:gridSpan w:val="2"/>
            <w:tcBorders>
              <w:top w:val="single" w:sz="4" w:space="0" w:color="999999"/>
              <w:left w:val="single" w:sz="4" w:space="0" w:color="auto"/>
              <w:bottom w:val="single" w:sz="4" w:space="0" w:color="999999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3AC3102E" w14:textId="77777777" w:rsidR="00096ADC" w:rsidRPr="00726C5E" w:rsidRDefault="00096ADC" w:rsidP="00BF1C77">
            <w:pPr>
              <w:pStyle w:val="ListBullet2"/>
              <w:numPr>
                <w:ilvl w:val="0"/>
                <w:numId w:val="0"/>
              </w:numPr>
              <w:rPr>
                <w:sz w:val="22"/>
                <w:szCs w:val="22"/>
              </w:rPr>
            </w:pPr>
            <w:r>
              <w:rPr>
                <w:b/>
              </w:rPr>
              <w:t>Notes:</w:t>
            </w:r>
            <w:r w:rsidRPr="00726C5E">
              <w:t xml:space="preserve"> </w:t>
            </w:r>
          </w:p>
        </w:tc>
      </w:tr>
    </w:tbl>
    <w:p w14:paraId="771D3603" w14:textId="77777777" w:rsidR="00096ADC" w:rsidRDefault="00096ADC" w:rsidP="00096ADC"/>
    <w:p w14:paraId="36ADF69E" w14:textId="77777777" w:rsidR="00096ADC" w:rsidRDefault="00096ADC" w:rsidP="00096ADC">
      <w:pPr>
        <w:pStyle w:val="Heading4"/>
        <w:shd w:val="clear" w:color="auto" w:fill="9CC5CA"/>
      </w:pPr>
      <w:r>
        <w:t>Sensitivity Analyses</w:t>
      </w:r>
    </w:p>
    <w:tbl>
      <w:tblPr>
        <w:tblW w:w="5000" w:type="pct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4197"/>
        <w:gridCol w:w="6593"/>
      </w:tblGrid>
      <w:tr w:rsidR="00096ADC" w:rsidRPr="00C960C5" w14:paraId="020E0BC6" w14:textId="77777777" w:rsidTr="00BF1C77">
        <w:trPr>
          <w:cantSplit/>
        </w:trPr>
        <w:tc>
          <w:tcPr>
            <w:tcW w:w="1945" w:type="pct"/>
            <w:tcBorders>
              <w:top w:val="single" w:sz="4" w:space="0" w:color="999999"/>
              <w:left w:val="single" w:sz="4" w:space="0" w:color="auto"/>
              <w:bottom w:val="single" w:sz="4" w:space="0" w:color="999999"/>
              <w:right w:val="single" w:sz="4" w:space="0" w:color="999999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4ADAEA08" w14:textId="77777777" w:rsidR="00096ADC" w:rsidRPr="00C960C5" w:rsidRDefault="00096ADC" w:rsidP="00BF1C77">
            <w:pPr>
              <w:pStyle w:val="ListBullet2"/>
              <w:numPr>
                <w:ilvl w:val="0"/>
                <w:numId w:val="0"/>
              </w:numPr>
            </w:pPr>
            <w:r w:rsidRPr="00C960C5">
              <w:rPr>
                <w:b/>
              </w:rPr>
              <w:tab/>
              <w:t>Type of model:</w:t>
            </w:r>
          </w:p>
        </w:tc>
        <w:tc>
          <w:tcPr>
            <w:tcW w:w="3055" w:type="pct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auto"/>
            </w:tcBorders>
          </w:tcPr>
          <w:p w14:paraId="4B511E8E" w14:textId="77777777" w:rsidR="00096ADC" w:rsidRPr="00BC1D04" w:rsidRDefault="00096ADC" w:rsidP="00BF1C77">
            <w:pPr>
              <w:pStyle w:val="ListBullet2"/>
              <w:numPr>
                <w:ilvl w:val="0"/>
                <w:numId w:val="0"/>
              </w:numPr>
            </w:pPr>
          </w:p>
        </w:tc>
      </w:tr>
      <w:tr w:rsidR="00096ADC" w:rsidRPr="00C960C5" w14:paraId="5061CB7E" w14:textId="77777777" w:rsidTr="00BF1C77">
        <w:trPr>
          <w:cantSplit/>
        </w:trPr>
        <w:tc>
          <w:tcPr>
            <w:tcW w:w="1945" w:type="pct"/>
            <w:tcBorders>
              <w:top w:val="single" w:sz="4" w:space="0" w:color="999999"/>
              <w:left w:val="single" w:sz="4" w:space="0" w:color="auto"/>
              <w:bottom w:val="single" w:sz="4" w:space="0" w:color="999999"/>
              <w:right w:val="single" w:sz="4" w:space="0" w:color="999999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6FE66AC4" w14:textId="77777777" w:rsidR="00096ADC" w:rsidRPr="00C960C5" w:rsidRDefault="00096ADC" w:rsidP="00BF1C77">
            <w:pPr>
              <w:pStyle w:val="ListBullet2"/>
              <w:numPr>
                <w:ilvl w:val="0"/>
                <w:numId w:val="0"/>
              </w:numPr>
            </w:pPr>
            <w:r w:rsidRPr="00C960C5">
              <w:rPr>
                <w:b/>
              </w:rPr>
              <w:tab/>
              <w:t>Outcome(s):</w:t>
            </w:r>
          </w:p>
        </w:tc>
        <w:tc>
          <w:tcPr>
            <w:tcW w:w="3055" w:type="pct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auto"/>
            </w:tcBorders>
          </w:tcPr>
          <w:p w14:paraId="759AD81D" w14:textId="77777777" w:rsidR="00096ADC" w:rsidRPr="00BC1D04" w:rsidRDefault="00096ADC" w:rsidP="00BF1C77">
            <w:pPr>
              <w:pStyle w:val="ListBullet2"/>
              <w:numPr>
                <w:ilvl w:val="0"/>
                <w:numId w:val="0"/>
              </w:numPr>
            </w:pPr>
          </w:p>
        </w:tc>
      </w:tr>
      <w:tr w:rsidR="00096ADC" w:rsidRPr="00C960C5" w14:paraId="425972FD" w14:textId="77777777" w:rsidTr="00BF1C77">
        <w:trPr>
          <w:cantSplit/>
        </w:trPr>
        <w:tc>
          <w:tcPr>
            <w:tcW w:w="1945" w:type="pct"/>
            <w:tcBorders>
              <w:top w:val="single" w:sz="4" w:space="0" w:color="999999"/>
              <w:left w:val="single" w:sz="4" w:space="0" w:color="auto"/>
              <w:bottom w:val="single" w:sz="4" w:space="0" w:color="999999"/>
              <w:right w:val="single" w:sz="4" w:space="0" w:color="999999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52C87D75" w14:textId="77777777" w:rsidR="00096ADC" w:rsidRPr="00C960C5" w:rsidRDefault="00096ADC" w:rsidP="00BF1C77">
            <w:pPr>
              <w:pStyle w:val="ListBullet2"/>
              <w:numPr>
                <w:ilvl w:val="0"/>
                <w:numId w:val="0"/>
              </w:numPr>
            </w:pPr>
            <w:r w:rsidRPr="00C960C5">
              <w:rPr>
                <w:b/>
              </w:rPr>
              <w:tab/>
              <w:t>Exposure Variable(s)/Risk Factor(s):</w:t>
            </w:r>
          </w:p>
        </w:tc>
        <w:tc>
          <w:tcPr>
            <w:tcW w:w="3055" w:type="pct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auto"/>
            </w:tcBorders>
          </w:tcPr>
          <w:p w14:paraId="7081E5CA" w14:textId="77777777" w:rsidR="00096ADC" w:rsidRPr="00BC1D04" w:rsidRDefault="00096ADC" w:rsidP="00BF1C77">
            <w:pPr>
              <w:pStyle w:val="ListBullet2"/>
              <w:numPr>
                <w:ilvl w:val="0"/>
                <w:numId w:val="0"/>
              </w:numPr>
            </w:pPr>
          </w:p>
        </w:tc>
      </w:tr>
      <w:tr w:rsidR="00096ADC" w:rsidRPr="00C960C5" w14:paraId="1C2B1CD7" w14:textId="77777777" w:rsidTr="00BF1C77">
        <w:trPr>
          <w:cantSplit/>
        </w:trPr>
        <w:tc>
          <w:tcPr>
            <w:tcW w:w="1945" w:type="pct"/>
            <w:tcBorders>
              <w:top w:val="single" w:sz="4" w:space="0" w:color="999999"/>
              <w:left w:val="single" w:sz="4" w:space="0" w:color="auto"/>
              <w:bottom w:val="single" w:sz="4" w:space="0" w:color="999999"/>
              <w:right w:val="single" w:sz="4" w:space="0" w:color="999999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7C9D3071" w14:textId="77777777" w:rsidR="00096ADC" w:rsidRPr="00C960C5" w:rsidRDefault="00096ADC" w:rsidP="00BF1C77">
            <w:pPr>
              <w:pStyle w:val="ListBullet2"/>
              <w:numPr>
                <w:ilvl w:val="0"/>
                <w:numId w:val="0"/>
              </w:numPr>
            </w:pPr>
            <w:r w:rsidRPr="00C960C5">
              <w:rPr>
                <w:b/>
              </w:rPr>
              <w:tab/>
              <w:t>Covariates:</w:t>
            </w:r>
          </w:p>
        </w:tc>
        <w:tc>
          <w:tcPr>
            <w:tcW w:w="3055" w:type="pct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auto"/>
            </w:tcBorders>
          </w:tcPr>
          <w:p w14:paraId="35586BC4" w14:textId="77777777" w:rsidR="00096ADC" w:rsidRPr="00BC1D04" w:rsidRDefault="00096ADC" w:rsidP="00BF1C77">
            <w:pPr>
              <w:pStyle w:val="ListBullet2"/>
              <w:numPr>
                <w:ilvl w:val="0"/>
                <w:numId w:val="0"/>
              </w:numPr>
            </w:pPr>
          </w:p>
        </w:tc>
      </w:tr>
      <w:tr w:rsidR="00096ADC" w:rsidRPr="00C960C5" w14:paraId="7D3A0582" w14:textId="77777777" w:rsidTr="00BF1C77">
        <w:trPr>
          <w:cantSplit/>
        </w:trPr>
        <w:tc>
          <w:tcPr>
            <w:tcW w:w="5000" w:type="pct"/>
            <w:gridSpan w:val="2"/>
            <w:tcBorders>
              <w:top w:val="single" w:sz="4" w:space="0" w:color="999999"/>
              <w:left w:val="single" w:sz="4" w:space="0" w:color="auto"/>
              <w:bottom w:val="single" w:sz="4" w:space="0" w:color="999999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3CFE2764" w14:textId="77777777" w:rsidR="00096ADC" w:rsidRPr="00BC1D04" w:rsidRDefault="00096ADC" w:rsidP="00BF1C77">
            <w:pPr>
              <w:pStyle w:val="ListBullet2"/>
              <w:numPr>
                <w:ilvl w:val="0"/>
                <w:numId w:val="0"/>
              </w:numPr>
            </w:pPr>
            <w:r w:rsidRPr="00BC1D04">
              <w:rPr>
                <w:b/>
              </w:rPr>
              <w:t>Notes:</w:t>
            </w:r>
            <w:r w:rsidRPr="00BC1D04">
              <w:t xml:space="preserve">  </w:t>
            </w:r>
          </w:p>
        </w:tc>
      </w:tr>
    </w:tbl>
    <w:p w14:paraId="35F258CB" w14:textId="77777777" w:rsidR="00096ADC" w:rsidRPr="00C960C5" w:rsidRDefault="00096ADC" w:rsidP="00096ADC"/>
    <w:bookmarkEnd w:id="0"/>
    <w:p w14:paraId="64A37662" w14:textId="77777777" w:rsidR="00096ADC" w:rsidRPr="00C960C5" w:rsidRDefault="00096ADC" w:rsidP="00F933C1"/>
    <w:sectPr w:rsidR="00096ADC" w:rsidRPr="00C960C5" w:rsidSect="00B472F5">
      <w:footerReference w:type="default" r:id="rId8"/>
      <w:headerReference w:type="first" r:id="rId9"/>
      <w:footerReference w:type="first" r:id="rId10"/>
      <w:pgSz w:w="12240" w:h="15840"/>
      <w:pgMar w:top="1080" w:right="720" w:bottom="108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9F423F" w14:textId="77777777" w:rsidR="005D502B" w:rsidRDefault="005D502B" w:rsidP="0013774F">
      <w:r>
        <w:separator/>
      </w:r>
    </w:p>
  </w:endnote>
  <w:endnote w:type="continuationSeparator" w:id="0">
    <w:p w14:paraId="0439B0D4" w14:textId="77777777" w:rsidR="005D502B" w:rsidRDefault="005D502B" w:rsidP="001377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75D18" w14:textId="5C785C06" w:rsidR="00652C7E" w:rsidRPr="00D2403C" w:rsidRDefault="00416DE7" w:rsidP="001935D2">
    <w:pPr>
      <w:pStyle w:val="Footer"/>
      <w:rPr>
        <w:sz w:val="20"/>
      </w:rPr>
    </w:pPr>
    <w:r w:rsidRPr="001935D2">
      <w:rPr>
        <w:b/>
        <w:noProof/>
        <w:sz w:val="32"/>
        <w:lang w:val="en-CA" w:eastAsia="en-CA"/>
      </w:rPr>
      <w:drawing>
        <wp:inline distT="0" distB="0" distL="0" distR="0" wp14:anchorId="7679625A" wp14:editId="29BF18B3">
          <wp:extent cx="1959242" cy="465238"/>
          <wp:effectExtent l="0" t="0" r="3175" b="0"/>
          <wp:docPr id="1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59242" cy="46523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935D2">
      <w:rPr>
        <w:sz w:val="20"/>
      </w:rPr>
      <w:tab/>
    </w:r>
    <w:r w:rsidR="00652C7E" w:rsidRPr="00D2403C">
      <w:rPr>
        <w:sz w:val="20"/>
      </w:rPr>
      <w:tab/>
      <w:t xml:space="preserve">page </w:t>
    </w:r>
    <w:r w:rsidR="00652C7E" w:rsidRPr="00D2403C">
      <w:rPr>
        <w:sz w:val="20"/>
      </w:rPr>
      <w:fldChar w:fldCharType="begin"/>
    </w:r>
    <w:r w:rsidR="00652C7E" w:rsidRPr="00D2403C">
      <w:rPr>
        <w:sz w:val="20"/>
      </w:rPr>
      <w:instrText xml:space="preserve"> PAGE   \* MERGEFORMAT </w:instrText>
    </w:r>
    <w:r w:rsidR="00652C7E" w:rsidRPr="00D2403C">
      <w:rPr>
        <w:sz w:val="20"/>
      </w:rPr>
      <w:fldChar w:fldCharType="separate"/>
    </w:r>
    <w:r w:rsidR="00096ADC" w:rsidRPr="00096ADC">
      <w:rPr>
        <w:noProof/>
      </w:rPr>
      <w:t>5</w:t>
    </w:r>
    <w:r w:rsidR="00652C7E" w:rsidRPr="00D2403C">
      <w:rPr>
        <w:sz w:val="20"/>
      </w:rPr>
      <w:fldChar w:fldCharType="end"/>
    </w:r>
    <w:r w:rsidR="00652C7E" w:rsidRPr="00D2403C">
      <w:rPr>
        <w:sz w:val="20"/>
      </w:rPr>
      <w:t xml:space="preserve"> of </w:t>
    </w:r>
    <w:r w:rsidR="00652C7E" w:rsidRPr="00D2403C">
      <w:rPr>
        <w:sz w:val="20"/>
      </w:rPr>
      <w:fldChar w:fldCharType="begin"/>
    </w:r>
    <w:r w:rsidR="00652C7E" w:rsidRPr="00D2403C">
      <w:rPr>
        <w:sz w:val="20"/>
      </w:rPr>
      <w:instrText xml:space="preserve"> NUMPAGES   \* MERGEFORMAT </w:instrText>
    </w:r>
    <w:r w:rsidR="00652C7E" w:rsidRPr="00D2403C">
      <w:rPr>
        <w:sz w:val="20"/>
      </w:rPr>
      <w:fldChar w:fldCharType="separate"/>
    </w:r>
    <w:r w:rsidR="00096ADC" w:rsidRPr="00096ADC">
      <w:rPr>
        <w:noProof/>
      </w:rPr>
      <w:t>6</w:t>
    </w:r>
    <w:r w:rsidR="00652C7E" w:rsidRPr="00D2403C">
      <w:rPr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DB080A" w14:textId="118D499D" w:rsidR="00652C7E" w:rsidRPr="00D2403C" w:rsidRDefault="00416DE7" w:rsidP="001935D2">
    <w:pPr>
      <w:pStyle w:val="Footer"/>
      <w:rPr>
        <w:sz w:val="20"/>
      </w:rPr>
    </w:pPr>
    <w:r w:rsidRPr="001935D2">
      <w:rPr>
        <w:b/>
        <w:noProof/>
        <w:sz w:val="32"/>
        <w:lang w:val="en-CA" w:eastAsia="en-CA"/>
      </w:rPr>
      <w:drawing>
        <wp:inline distT="0" distB="0" distL="0" distR="0" wp14:anchorId="55CC4CD9" wp14:editId="19AD0B88">
          <wp:extent cx="1959242" cy="465238"/>
          <wp:effectExtent l="0" t="0" r="3175" b="0"/>
          <wp:docPr id="4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59242" cy="46523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652C7E" w:rsidRPr="00D2403C">
      <w:rPr>
        <w:sz w:val="20"/>
      </w:rPr>
      <w:tab/>
    </w:r>
    <w:r w:rsidR="001935D2">
      <w:rPr>
        <w:sz w:val="20"/>
      </w:rPr>
      <w:tab/>
    </w:r>
    <w:r w:rsidR="00652C7E" w:rsidRPr="00D2403C">
      <w:rPr>
        <w:sz w:val="20"/>
      </w:rPr>
      <w:t xml:space="preserve">page </w:t>
    </w:r>
    <w:r w:rsidR="00652C7E" w:rsidRPr="00D2403C">
      <w:rPr>
        <w:sz w:val="20"/>
      </w:rPr>
      <w:fldChar w:fldCharType="begin"/>
    </w:r>
    <w:r w:rsidR="00652C7E" w:rsidRPr="00D2403C">
      <w:rPr>
        <w:sz w:val="20"/>
      </w:rPr>
      <w:instrText xml:space="preserve"> PAGE   \* MERGEFORMAT </w:instrText>
    </w:r>
    <w:r w:rsidR="00652C7E" w:rsidRPr="00D2403C">
      <w:rPr>
        <w:sz w:val="20"/>
      </w:rPr>
      <w:fldChar w:fldCharType="separate"/>
    </w:r>
    <w:r w:rsidR="00096ADC" w:rsidRPr="00096ADC">
      <w:rPr>
        <w:noProof/>
      </w:rPr>
      <w:t>1</w:t>
    </w:r>
    <w:r w:rsidR="00652C7E" w:rsidRPr="00D2403C">
      <w:rPr>
        <w:sz w:val="20"/>
      </w:rPr>
      <w:fldChar w:fldCharType="end"/>
    </w:r>
    <w:r w:rsidR="00652C7E" w:rsidRPr="00D2403C">
      <w:rPr>
        <w:sz w:val="20"/>
      </w:rPr>
      <w:t xml:space="preserve"> of </w:t>
    </w:r>
    <w:r w:rsidR="00652C7E" w:rsidRPr="00D2403C">
      <w:rPr>
        <w:sz w:val="20"/>
      </w:rPr>
      <w:fldChar w:fldCharType="begin"/>
    </w:r>
    <w:r w:rsidR="00652C7E" w:rsidRPr="00D2403C">
      <w:rPr>
        <w:sz w:val="20"/>
      </w:rPr>
      <w:instrText xml:space="preserve"> NUMPAGES   \* MERGEFORMAT </w:instrText>
    </w:r>
    <w:r w:rsidR="00652C7E" w:rsidRPr="00D2403C">
      <w:rPr>
        <w:sz w:val="20"/>
      </w:rPr>
      <w:fldChar w:fldCharType="separate"/>
    </w:r>
    <w:r w:rsidR="00096ADC" w:rsidRPr="00096ADC">
      <w:rPr>
        <w:noProof/>
      </w:rPr>
      <w:t>6</w:t>
    </w:r>
    <w:r w:rsidR="00652C7E" w:rsidRPr="00D2403C">
      <w:rPr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BEEDB1" w14:textId="77777777" w:rsidR="005D502B" w:rsidRDefault="005D502B" w:rsidP="0013774F">
      <w:r>
        <w:separator/>
      </w:r>
    </w:p>
  </w:footnote>
  <w:footnote w:type="continuationSeparator" w:id="0">
    <w:p w14:paraId="7EE2BBD7" w14:textId="77777777" w:rsidR="005D502B" w:rsidRDefault="005D502B" w:rsidP="001377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CEE67E" w14:textId="77777777" w:rsidR="00CA2134" w:rsidRDefault="00CA2134" w:rsidP="00CA2134">
    <w:pPr>
      <w:jc w:val="right"/>
      <w:rPr>
        <w:rFonts w:eastAsiaTheme="minorEastAsia"/>
        <w:b/>
        <w:bCs/>
        <w:noProof/>
        <w:color w:val="7F7F7F"/>
        <w:sz w:val="24"/>
        <w:szCs w:val="24"/>
        <w:lang w:eastAsia="en-CA"/>
      </w:rPr>
    </w:pPr>
    <w:r>
      <w:rPr>
        <w:rFonts w:eastAsiaTheme="minorEastAsia"/>
        <w:b/>
        <w:bCs/>
        <w:noProof/>
        <w:color w:val="7F7F7F"/>
        <w:sz w:val="24"/>
        <w:szCs w:val="24"/>
        <w:lang w:eastAsia="en-CA"/>
      </w:rPr>
      <w:t xml:space="preserve">Manitoba Centre for Health Policy </w:t>
    </w:r>
  </w:p>
  <w:p w14:paraId="186D3263" w14:textId="77777777" w:rsidR="00CA2134" w:rsidRDefault="00CA2134" w:rsidP="00CA2134">
    <w:pPr>
      <w:jc w:val="right"/>
      <w:rPr>
        <w:rFonts w:eastAsiaTheme="minorEastAsia"/>
        <w:b/>
        <w:bCs/>
        <w:noProof/>
        <w:color w:val="7F7F7F"/>
        <w:sz w:val="24"/>
        <w:szCs w:val="24"/>
        <w:lang w:eastAsia="en-CA"/>
      </w:rPr>
    </w:pPr>
    <w:r>
      <w:rPr>
        <w:noProof/>
        <w:lang w:val="en-CA" w:eastAsia="en-CA"/>
      </w:rPr>
      <w:drawing>
        <wp:inline distT="0" distB="0" distL="0" distR="0" wp14:anchorId="23234433" wp14:editId="1AFC22B5">
          <wp:extent cx="2133600" cy="171450"/>
          <wp:effectExtent l="0" t="0" r="0" b="0"/>
          <wp:docPr id="3" name="Picture 1" descr="MCHP_Tagline_emailsignature_2018-06-08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MCHP_Tagline_emailsignature_2018-06-0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33600" cy="171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227B5"/>
    <w:multiLevelType w:val="hybridMultilevel"/>
    <w:tmpl w:val="22684F4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B946042"/>
    <w:multiLevelType w:val="hybridMultilevel"/>
    <w:tmpl w:val="342277CC"/>
    <w:lvl w:ilvl="0" w:tplc="46AA3F96">
      <w:start w:val="1"/>
      <w:numFmt w:val="decimal"/>
      <w:lvlText w:val="%1."/>
      <w:lvlJc w:val="left"/>
      <w:pPr>
        <w:ind w:left="1245" w:hanging="615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" w15:restartNumberingAfterBreak="0">
    <w:nsid w:val="118A028B"/>
    <w:multiLevelType w:val="hybridMultilevel"/>
    <w:tmpl w:val="048A5DB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4565312"/>
    <w:multiLevelType w:val="hybridMultilevel"/>
    <w:tmpl w:val="2C2017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C2E516A"/>
    <w:multiLevelType w:val="hybridMultilevel"/>
    <w:tmpl w:val="EE501CBE"/>
    <w:lvl w:ilvl="0" w:tplc="5330D50C">
      <w:numFmt w:val="bullet"/>
      <w:lvlText w:val="-"/>
      <w:lvlJc w:val="left"/>
      <w:pPr>
        <w:ind w:left="99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5" w15:restartNumberingAfterBreak="0">
    <w:nsid w:val="21254DEE"/>
    <w:multiLevelType w:val="hybridMultilevel"/>
    <w:tmpl w:val="B986E2A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1B96168"/>
    <w:multiLevelType w:val="hybridMultilevel"/>
    <w:tmpl w:val="3D1260C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200105E"/>
    <w:multiLevelType w:val="hybridMultilevel"/>
    <w:tmpl w:val="F2CC14D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2845793"/>
    <w:multiLevelType w:val="hybridMultilevel"/>
    <w:tmpl w:val="BF54711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4929A6"/>
    <w:multiLevelType w:val="hybridMultilevel"/>
    <w:tmpl w:val="EC8A20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9B339BE"/>
    <w:multiLevelType w:val="hybridMultilevel"/>
    <w:tmpl w:val="342277CC"/>
    <w:lvl w:ilvl="0" w:tplc="46AA3F96">
      <w:start w:val="1"/>
      <w:numFmt w:val="decimal"/>
      <w:lvlText w:val="%1."/>
      <w:lvlJc w:val="left"/>
      <w:pPr>
        <w:ind w:left="975" w:hanging="615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434706"/>
    <w:multiLevelType w:val="hybridMultilevel"/>
    <w:tmpl w:val="6CDA6C9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DAA6A02"/>
    <w:multiLevelType w:val="hybridMultilevel"/>
    <w:tmpl w:val="342277CC"/>
    <w:lvl w:ilvl="0" w:tplc="46AA3F96">
      <w:start w:val="1"/>
      <w:numFmt w:val="decimal"/>
      <w:lvlText w:val="%1."/>
      <w:lvlJc w:val="left"/>
      <w:pPr>
        <w:ind w:left="975" w:hanging="615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BA21D3"/>
    <w:multiLevelType w:val="hybridMultilevel"/>
    <w:tmpl w:val="F5A2DF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F3D4200"/>
    <w:multiLevelType w:val="hybridMultilevel"/>
    <w:tmpl w:val="F78E98C4"/>
    <w:lvl w:ilvl="0" w:tplc="0409000F">
      <w:start w:val="1"/>
      <w:numFmt w:val="decimal"/>
      <w:lvlText w:val="%1."/>
      <w:lvlJc w:val="left"/>
      <w:pPr>
        <w:ind w:left="975" w:hanging="615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834BF7"/>
    <w:multiLevelType w:val="hybridMultilevel"/>
    <w:tmpl w:val="9C86465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1E07A7F"/>
    <w:multiLevelType w:val="hybridMultilevel"/>
    <w:tmpl w:val="ABEE3370"/>
    <w:lvl w:ilvl="0" w:tplc="D29C5F6A">
      <w:start w:val="1"/>
      <w:numFmt w:val="lowerLetter"/>
      <w:lvlText w:val="%1."/>
      <w:lvlJc w:val="left"/>
      <w:pPr>
        <w:ind w:left="1080" w:hanging="360"/>
      </w:pPr>
      <w:rPr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9187275"/>
    <w:multiLevelType w:val="hybridMultilevel"/>
    <w:tmpl w:val="7E5CEC5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AA32018"/>
    <w:multiLevelType w:val="hybridMultilevel"/>
    <w:tmpl w:val="0A0CCA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B891EB0"/>
    <w:multiLevelType w:val="hybridMultilevel"/>
    <w:tmpl w:val="EED628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C36020B"/>
    <w:multiLevelType w:val="hybridMultilevel"/>
    <w:tmpl w:val="72A48550"/>
    <w:lvl w:ilvl="0" w:tplc="C22CAB44">
      <w:start w:val="2"/>
      <w:numFmt w:val="decimal"/>
      <w:lvlText w:val="%1."/>
      <w:lvlJc w:val="left"/>
      <w:pPr>
        <w:ind w:left="975" w:hanging="615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EF5E61"/>
    <w:multiLevelType w:val="hybridMultilevel"/>
    <w:tmpl w:val="342277CC"/>
    <w:lvl w:ilvl="0" w:tplc="46AA3F96">
      <w:start w:val="1"/>
      <w:numFmt w:val="decimal"/>
      <w:lvlText w:val="%1."/>
      <w:lvlJc w:val="left"/>
      <w:pPr>
        <w:ind w:left="975" w:hanging="615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2D3574"/>
    <w:multiLevelType w:val="hybridMultilevel"/>
    <w:tmpl w:val="3C60A7E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FF32DC1C">
      <w:start w:val="1"/>
      <w:numFmt w:val="decimal"/>
      <w:lvlText w:val="%2."/>
      <w:lvlJc w:val="left"/>
      <w:pPr>
        <w:ind w:left="1230" w:hanging="5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6E2702B"/>
    <w:multiLevelType w:val="hybridMultilevel"/>
    <w:tmpl w:val="5B84633E"/>
    <w:lvl w:ilvl="0" w:tplc="78EEADC8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C0A38F7"/>
    <w:multiLevelType w:val="multilevel"/>
    <w:tmpl w:val="ECC2825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EC43D51"/>
    <w:multiLevelType w:val="hybridMultilevel"/>
    <w:tmpl w:val="FB1291A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64B70DEA"/>
    <w:multiLevelType w:val="hybridMultilevel"/>
    <w:tmpl w:val="0226EBE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B7F4120"/>
    <w:multiLevelType w:val="hybridMultilevel"/>
    <w:tmpl w:val="08D65D0A"/>
    <w:lvl w:ilvl="0" w:tplc="9B245E66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2F61975"/>
    <w:multiLevelType w:val="hybridMultilevel"/>
    <w:tmpl w:val="F2CC14D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34734A5"/>
    <w:multiLevelType w:val="hybridMultilevel"/>
    <w:tmpl w:val="607617D8"/>
    <w:lvl w:ilvl="0" w:tplc="46AA3F96">
      <w:start w:val="1"/>
      <w:numFmt w:val="decimal"/>
      <w:lvlText w:val="%1."/>
      <w:lvlJc w:val="left"/>
      <w:pPr>
        <w:ind w:left="975" w:hanging="615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B8558D"/>
    <w:multiLevelType w:val="hybridMultilevel"/>
    <w:tmpl w:val="8590505E"/>
    <w:lvl w:ilvl="0" w:tplc="07580540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4"/>
  </w:num>
  <w:num w:numId="3">
    <w:abstractNumId w:val="23"/>
  </w:num>
  <w:num w:numId="4">
    <w:abstractNumId w:val="22"/>
  </w:num>
  <w:num w:numId="5">
    <w:abstractNumId w:val="29"/>
  </w:num>
  <w:num w:numId="6">
    <w:abstractNumId w:val="14"/>
  </w:num>
  <w:num w:numId="7">
    <w:abstractNumId w:val="5"/>
  </w:num>
  <w:num w:numId="8">
    <w:abstractNumId w:val="3"/>
  </w:num>
  <w:num w:numId="9">
    <w:abstractNumId w:val="9"/>
  </w:num>
  <w:num w:numId="10">
    <w:abstractNumId w:val="19"/>
  </w:num>
  <w:num w:numId="11">
    <w:abstractNumId w:val="13"/>
  </w:num>
  <w:num w:numId="12">
    <w:abstractNumId w:val="7"/>
  </w:num>
  <w:num w:numId="13">
    <w:abstractNumId w:val="1"/>
  </w:num>
  <w:num w:numId="14">
    <w:abstractNumId w:val="28"/>
  </w:num>
  <w:num w:numId="15">
    <w:abstractNumId w:val="10"/>
  </w:num>
  <w:num w:numId="16">
    <w:abstractNumId w:val="25"/>
  </w:num>
  <w:num w:numId="17">
    <w:abstractNumId w:val="2"/>
  </w:num>
  <w:num w:numId="18">
    <w:abstractNumId w:val="12"/>
  </w:num>
  <w:num w:numId="19">
    <w:abstractNumId w:val="21"/>
  </w:num>
  <w:num w:numId="20">
    <w:abstractNumId w:val="15"/>
  </w:num>
  <w:num w:numId="21">
    <w:abstractNumId w:val="6"/>
  </w:num>
  <w:num w:numId="22">
    <w:abstractNumId w:val="16"/>
  </w:num>
  <w:num w:numId="23">
    <w:abstractNumId w:val="20"/>
  </w:num>
  <w:num w:numId="24">
    <w:abstractNumId w:val="11"/>
  </w:num>
  <w:num w:numId="25">
    <w:abstractNumId w:val="0"/>
  </w:num>
  <w:num w:numId="26">
    <w:abstractNumId w:val="18"/>
  </w:num>
  <w:num w:numId="27">
    <w:abstractNumId w:val="17"/>
  </w:num>
  <w:num w:numId="28">
    <w:abstractNumId w:val="24"/>
  </w:num>
  <w:num w:numId="29">
    <w:abstractNumId w:val="30"/>
  </w:num>
  <w:num w:numId="30">
    <w:abstractNumId w:val="26"/>
  </w:num>
  <w:num w:numId="31">
    <w:abstractNumId w:val="8"/>
  </w:num>
  <w:num w:numId="32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writeProtection w:recommended="1"/>
  <w:zoom w:percent="100"/>
  <w:proofState w:spelling="clean" w:grammar="clean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MrUwMDCzMDc0MjJT0lEKTi0uzszPAykwrAUAotED7CwAAAA="/>
  </w:docVars>
  <w:rsids>
    <w:rsidRoot w:val="00750F24"/>
    <w:rsid w:val="00024D96"/>
    <w:rsid w:val="000437DC"/>
    <w:rsid w:val="000458B1"/>
    <w:rsid w:val="0005203D"/>
    <w:rsid w:val="000569AB"/>
    <w:rsid w:val="00060D02"/>
    <w:rsid w:val="00062DC5"/>
    <w:rsid w:val="00063060"/>
    <w:rsid w:val="0006444F"/>
    <w:rsid w:val="000758F1"/>
    <w:rsid w:val="00082020"/>
    <w:rsid w:val="000924ED"/>
    <w:rsid w:val="0009333F"/>
    <w:rsid w:val="00096ADC"/>
    <w:rsid w:val="000A0B32"/>
    <w:rsid w:val="000A12D3"/>
    <w:rsid w:val="000C2019"/>
    <w:rsid w:val="000D3E7B"/>
    <w:rsid w:val="000D4331"/>
    <w:rsid w:val="000E4115"/>
    <w:rsid w:val="000F6BED"/>
    <w:rsid w:val="001015A3"/>
    <w:rsid w:val="001164E0"/>
    <w:rsid w:val="001203FC"/>
    <w:rsid w:val="00121E54"/>
    <w:rsid w:val="00123A21"/>
    <w:rsid w:val="0013774F"/>
    <w:rsid w:val="0014286F"/>
    <w:rsid w:val="00161BA5"/>
    <w:rsid w:val="0018056A"/>
    <w:rsid w:val="00180ED2"/>
    <w:rsid w:val="001933F2"/>
    <w:rsid w:val="001935D2"/>
    <w:rsid w:val="00196BD0"/>
    <w:rsid w:val="001A307A"/>
    <w:rsid w:val="001B6593"/>
    <w:rsid w:val="001B75A8"/>
    <w:rsid w:val="001C52C2"/>
    <w:rsid w:val="001C5F56"/>
    <w:rsid w:val="001F0FB0"/>
    <w:rsid w:val="001F5B9A"/>
    <w:rsid w:val="00201E52"/>
    <w:rsid w:val="00202FE0"/>
    <w:rsid w:val="002153BE"/>
    <w:rsid w:val="00216D62"/>
    <w:rsid w:val="0023093C"/>
    <w:rsid w:val="00244AA5"/>
    <w:rsid w:val="00266D4C"/>
    <w:rsid w:val="0026780E"/>
    <w:rsid w:val="00280ABA"/>
    <w:rsid w:val="002910C0"/>
    <w:rsid w:val="002A66AE"/>
    <w:rsid w:val="002B6CFC"/>
    <w:rsid w:val="002C35E3"/>
    <w:rsid w:val="002D19E5"/>
    <w:rsid w:val="002D5161"/>
    <w:rsid w:val="002E76D2"/>
    <w:rsid w:val="002F3B3E"/>
    <w:rsid w:val="0030444D"/>
    <w:rsid w:val="00310270"/>
    <w:rsid w:val="003111C6"/>
    <w:rsid w:val="003259DD"/>
    <w:rsid w:val="003278C1"/>
    <w:rsid w:val="003333CC"/>
    <w:rsid w:val="00335AAB"/>
    <w:rsid w:val="00336059"/>
    <w:rsid w:val="00380F47"/>
    <w:rsid w:val="003830D4"/>
    <w:rsid w:val="00393785"/>
    <w:rsid w:val="0039749A"/>
    <w:rsid w:val="003A31FC"/>
    <w:rsid w:val="003B0272"/>
    <w:rsid w:val="003B17EE"/>
    <w:rsid w:val="003B2489"/>
    <w:rsid w:val="003C0715"/>
    <w:rsid w:val="003C32D3"/>
    <w:rsid w:val="003D136D"/>
    <w:rsid w:val="00401364"/>
    <w:rsid w:val="00412902"/>
    <w:rsid w:val="00416DE7"/>
    <w:rsid w:val="004229FD"/>
    <w:rsid w:val="00432632"/>
    <w:rsid w:val="00443FF1"/>
    <w:rsid w:val="0045155A"/>
    <w:rsid w:val="004529A6"/>
    <w:rsid w:val="00456528"/>
    <w:rsid w:val="0047221E"/>
    <w:rsid w:val="00476A63"/>
    <w:rsid w:val="00494619"/>
    <w:rsid w:val="00494741"/>
    <w:rsid w:val="004A151F"/>
    <w:rsid w:val="004B2BEE"/>
    <w:rsid w:val="004B7162"/>
    <w:rsid w:val="004C18B8"/>
    <w:rsid w:val="004D3CA8"/>
    <w:rsid w:val="004E2069"/>
    <w:rsid w:val="004E5976"/>
    <w:rsid w:val="004F0E75"/>
    <w:rsid w:val="00501595"/>
    <w:rsid w:val="005016EE"/>
    <w:rsid w:val="00502099"/>
    <w:rsid w:val="00514A17"/>
    <w:rsid w:val="00542F24"/>
    <w:rsid w:val="00543304"/>
    <w:rsid w:val="00551193"/>
    <w:rsid w:val="0055718E"/>
    <w:rsid w:val="005720CB"/>
    <w:rsid w:val="005776AF"/>
    <w:rsid w:val="00587C1C"/>
    <w:rsid w:val="0059344C"/>
    <w:rsid w:val="00593E3B"/>
    <w:rsid w:val="005A0C22"/>
    <w:rsid w:val="005A34EB"/>
    <w:rsid w:val="005B2475"/>
    <w:rsid w:val="005B4491"/>
    <w:rsid w:val="005D502B"/>
    <w:rsid w:val="005F6B23"/>
    <w:rsid w:val="006000DD"/>
    <w:rsid w:val="006022F1"/>
    <w:rsid w:val="00621589"/>
    <w:rsid w:val="0062598A"/>
    <w:rsid w:val="00625C66"/>
    <w:rsid w:val="00652C7E"/>
    <w:rsid w:val="00684D05"/>
    <w:rsid w:val="00684D42"/>
    <w:rsid w:val="006A2683"/>
    <w:rsid w:val="006A57B7"/>
    <w:rsid w:val="006A698F"/>
    <w:rsid w:val="006D0EAC"/>
    <w:rsid w:val="006D4921"/>
    <w:rsid w:val="006D5C13"/>
    <w:rsid w:val="006F14C2"/>
    <w:rsid w:val="006F1C42"/>
    <w:rsid w:val="00704885"/>
    <w:rsid w:val="00713C90"/>
    <w:rsid w:val="00714F25"/>
    <w:rsid w:val="00724D20"/>
    <w:rsid w:val="00726C5E"/>
    <w:rsid w:val="007420B8"/>
    <w:rsid w:val="00750F24"/>
    <w:rsid w:val="007529E2"/>
    <w:rsid w:val="0075645E"/>
    <w:rsid w:val="007618EB"/>
    <w:rsid w:val="007A7ACC"/>
    <w:rsid w:val="007E1A92"/>
    <w:rsid w:val="007E384B"/>
    <w:rsid w:val="007F6660"/>
    <w:rsid w:val="008025E8"/>
    <w:rsid w:val="00803410"/>
    <w:rsid w:val="00816DD3"/>
    <w:rsid w:val="00817C42"/>
    <w:rsid w:val="008224D0"/>
    <w:rsid w:val="0082350D"/>
    <w:rsid w:val="0082608A"/>
    <w:rsid w:val="00893A04"/>
    <w:rsid w:val="008A1B9D"/>
    <w:rsid w:val="008A2C83"/>
    <w:rsid w:val="008A7C6A"/>
    <w:rsid w:val="008B1D68"/>
    <w:rsid w:val="008D045F"/>
    <w:rsid w:val="008E05E4"/>
    <w:rsid w:val="008F00C1"/>
    <w:rsid w:val="00907310"/>
    <w:rsid w:val="00924FBB"/>
    <w:rsid w:val="00933D12"/>
    <w:rsid w:val="0094285D"/>
    <w:rsid w:val="00960B65"/>
    <w:rsid w:val="0096529B"/>
    <w:rsid w:val="00966524"/>
    <w:rsid w:val="00976742"/>
    <w:rsid w:val="00980AAB"/>
    <w:rsid w:val="00986F48"/>
    <w:rsid w:val="009B4EBB"/>
    <w:rsid w:val="009C0872"/>
    <w:rsid w:val="009C37C7"/>
    <w:rsid w:val="009D14C1"/>
    <w:rsid w:val="009D1719"/>
    <w:rsid w:val="009D456C"/>
    <w:rsid w:val="009D7181"/>
    <w:rsid w:val="009E775A"/>
    <w:rsid w:val="009F506E"/>
    <w:rsid w:val="00A12A22"/>
    <w:rsid w:val="00A203FA"/>
    <w:rsid w:val="00A24904"/>
    <w:rsid w:val="00A278BA"/>
    <w:rsid w:val="00A35155"/>
    <w:rsid w:val="00A427E3"/>
    <w:rsid w:val="00A607F9"/>
    <w:rsid w:val="00A657C8"/>
    <w:rsid w:val="00A67648"/>
    <w:rsid w:val="00A702EA"/>
    <w:rsid w:val="00A70D82"/>
    <w:rsid w:val="00A8133B"/>
    <w:rsid w:val="00A814A9"/>
    <w:rsid w:val="00A86C48"/>
    <w:rsid w:val="00A93395"/>
    <w:rsid w:val="00A96337"/>
    <w:rsid w:val="00AA3AAC"/>
    <w:rsid w:val="00AB0F7C"/>
    <w:rsid w:val="00AB694D"/>
    <w:rsid w:val="00AC0C7B"/>
    <w:rsid w:val="00AD0D93"/>
    <w:rsid w:val="00AE2922"/>
    <w:rsid w:val="00B047CD"/>
    <w:rsid w:val="00B06EA3"/>
    <w:rsid w:val="00B201E3"/>
    <w:rsid w:val="00B23F0F"/>
    <w:rsid w:val="00B472F5"/>
    <w:rsid w:val="00B539F1"/>
    <w:rsid w:val="00B62102"/>
    <w:rsid w:val="00B66485"/>
    <w:rsid w:val="00B67B99"/>
    <w:rsid w:val="00B87304"/>
    <w:rsid w:val="00B87E1E"/>
    <w:rsid w:val="00B96407"/>
    <w:rsid w:val="00BC1D04"/>
    <w:rsid w:val="00BD23F6"/>
    <w:rsid w:val="00BD343F"/>
    <w:rsid w:val="00BF13E3"/>
    <w:rsid w:val="00BF2099"/>
    <w:rsid w:val="00BF213C"/>
    <w:rsid w:val="00BF230C"/>
    <w:rsid w:val="00BF238B"/>
    <w:rsid w:val="00C04A8C"/>
    <w:rsid w:val="00C0775A"/>
    <w:rsid w:val="00C17C31"/>
    <w:rsid w:val="00C21B9E"/>
    <w:rsid w:val="00C23DDD"/>
    <w:rsid w:val="00C33E5A"/>
    <w:rsid w:val="00C52131"/>
    <w:rsid w:val="00C600DC"/>
    <w:rsid w:val="00C6377F"/>
    <w:rsid w:val="00C642DF"/>
    <w:rsid w:val="00C64F4F"/>
    <w:rsid w:val="00C731C6"/>
    <w:rsid w:val="00C876C9"/>
    <w:rsid w:val="00C960C5"/>
    <w:rsid w:val="00CA0E83"/>
    <w:rsid w:val="00CA2134"/>
    <w:rsid w:val="00CA2939"/>
    <w:rsid w:val="00CA5847"/>
    <w:rsid w:val="00CC2DB3"/>
    <w:rsid w:val="00CC7225"/>
    <w:rsid w:val="00CF2FF5"/>
    <w:rsid w:val="00D0426F"/>
    <w:rsid w:val="00D07AA5"/>
    <w:rsid w:val="00D10E07"/>
    <w:rsid w:val="00D15C71"/>
    <w:rsid w:val="00D41F52"/>
    <w:rsid w:val="00D660B7"/>
    <w:rsid w:val="00D72093"/>
    <w:rsid w:val="00D8015F"/>
    <w:rsid w:val="00DA0E56"/>
    <w:rsid w:val="00DC3D87"/>
    <w:rsid w:val="00DC7595"/>
    <w:rsid w:val="00DD7831"/>
    <w:rsid w:val="00DF712E"/>
    <w:rsid w:val="00E01F18"/>
    <w:rsid w:val="00E02383"/>
    <w:rsid w:val="00E03FED"/>
    <w:rsid w:val="00E050C5"/>
    <w:rsid w:val="00E05991"/>
    <w:rsid w:val="00E05F2E"/>
    <w:rsid w:val="00E1279E"/>
    <w:rsid w:val="00E14525"/>
    <w:rsid w:val="00E32519"/>
    <w:rsid w:val="00E440D9"/>
    <w:rsid w:val="00E4688A"/>
    <w:rsid w:val="00E53147"/>
    <w:rsid w:val="00E55566"/>
    <w:rsid w:val="00E645F0"/>
    <w:rsid w:val="00E73FC3"/>
    <w:rsid w:val="00EB5D27"/>
    <w:rsid w:val="00EB62C8"/>
    <w:rsid w:val="00EC592E"/>
    <w:rsid w:val="00EC715C"/>
    <w:rsid w:val="00ED2F24"/>
    <w:rsid w:val="00EE126D"/>
    <w:rsid w:val="00F037CF"/>
    <w:rsid w:val="00F04E09"/>
    <w:rsid w:val="00F07830"/>
    <w:rsid w:val="00F20B0F"/>
    <w:rsid w:val="00F22662"/>
    <w:rsid w:val="00F25505"/>
    <w:rsid w:val="00F43C55"/>
    <w:rsid w:val="00F661C0"/>
    <w:rsid w:val="00F75A23"/>
    <w:rsid w:val="00F813F3"/>
    <w:rsid w:val="00F817FA"/>
    <w:rsid w:val="00F82074"/>
    <w:rsid w:val="00F8729D"/>
    <w:rsid w:val="00F92FAE"/>
    <w:rsid w:val="00F933C1"/>
    <w:rsid w:val="00FD03B3"/>
    <w:rsid w:val="00FD2541"/>
    <w:rsid w:val="00FE26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01ED6B53"/>
  <w15:docId w15:val="{F322AF09-CD61-4A67-8531-8F37C56FD5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24D20"/>
    <w:pPr>
      <w:keepNext/>
      <w:keepLines/>
      <w:spacing w:before="600" w:after="240"/>
      <w:outlineLvl w:val="0"/>
    </w:pPr>
    <w:rPr>
      <w:rFonts w:eastAsiaTheme="majorEastAsia" w:cstheme="majorBidi"/>
      <w:b/>
      <w:bCs/>
      <w:color w:val="4F81BD" w:themeColor="accent1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57B7"/>
    <w:pPr>
      <w:keepNext/>
      <w:keepLines/>
      <w:shd w:val="clear" w:color="auto" w:fill="9CC5CA"/>
      <w:spacing w:before="12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A57B7"/>
    <w:pPr>
      <w:keepNext/>
      <w:shd w:val="clear" w:color="auto" w:fill="9CC5CA"/>
      <w:jc w:val="center"/>
      <w:outlineLvl w:val="2"/>
    </w:pPr>
    <w:rPr>
      <w:rFonts w:eastAsia="Times New Roman"/>
      <w:b/>
      <w:sz w:val="24"/>
      <w:szCs w:val="28"/>
    </w:rPr>
  </w:style>
  <w:style w:type="paragraph" w:styleId="Heading4">
    <w:name w:val="heading 4"/>
    <w:basedOn w:val="ListBullet2"/>
    <w:next w:val="Normal"/>
    <w:link w:val="Heading4Char"/>
    <w:uiPriority w:val="9"/>
    <w:unhideWhenUsed/>
    <w:qFormat/>
    <w:rsid w:val="001933F2"/>
    <w:pPr>
      <w:numPr>
        <w:numId w:val="0"/>
      </w:numPr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23F0F"/>
    <w:pPr>
      <w:keepNext/>
      <w:keepLines/>
      <w:spacing w:before="40"/>
      <w:outlineLvl w:val="4"/>
    </w:pPr>
    <w:rPr>
      <w:rFonts w:eastAsiaTheme="majorEastAsia" w:cstheme="majorBidi"/>
      <w:i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A57B7"/>
    <w:rPr>
      <w:rFonts w:eastAsiaTheme="majorEastAsia" w:cstheme="majorBidi"/>
      <w:b/>
      <w:bCs/>
      <w:sz w:val="26"/>
      <w:szCs w:val="26"/>
      <w:shd w:val="clear" w:color="auto" w:fill="9CC5CA"/>
    </w:rPr>
  </w:style>
  <w:style w:type="character" w:customStyle="1" w:styleId="Heading1Char">
    <w:name w:val="Heading 1 Char"/>
    <w:basedOn w:val="DefaultParagraphFont"/>
    <w:link w:val="Heading1"/>
    <w:uiPriority w:val="9"/>
    <w:rsid w:val="00724D20"/>
    <w:rPr>
      <w:rFonts w:eastAsiaTheme="majorEastAsia" w:cstheme="majorBidi"/>
      <w:b/>
      <w:bCs/>
      <w:color w:val="4F81BD" w:themeColor="accent1"/>
      <w:sz w:val="32"/>
      <w:szCs w:val="28"/>
    </w:rPr>
  </w:style>
  <w:style w:type="paragraph" w:styleId="ListParagraph">
    <w:name w:val="List Paragraph"/>
    <w:basedOn w:val="Normal"/>
    <w:uiPriority w:val="34"/>
    <w:qFormat/>
    <w:rsid w:val="0013774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3774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774F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13774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774F"/>
    <w:rPr>
      <w:lang w:val="en-CA"/>
    </w:rPr>
  </w:style>
  <w:style w:type="character" w:customStyle="1" w:styleId="Heading3Char">
    <w:name w:val="Heading 3 Char"/>
    <w:basedOn w:val="DefaultParagraphFont"/>
    <w:link w:val="Heading3"/>
    <w:uiPriority w:val="9"/>
    <w:rsid w:val="006A57B7"/>
    <w:rPr>
      <w:rFonts w:eastAsia="Times New Roman"/>
      <w:b/>
      <w:sz w:val="24"/>
      <w:szCs w:val="28"/>
      <w:shd w:val="clear" w:color="auto" w:fill="9CC5CA"/>
    </w:rPr>
  </w:style>
  <w:style w:type="character" w:customStyle="1" w:styleId="Heading4Char">
    <w:name w:val="Heading 4 Char"/>
    <w:basedOn w:val="DefaultParagraphFont"/>
    <w:link w:val="Heading4"/>
    <w:uiPriority w:val="9"/>
    <w:rsid w:val="001933F2"/>
    <w:rPr>
      <w:rFonts w:eastAsia="Times New Roman"/>
      <w:b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4A151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A151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A151F"/>
    <w:rPr>
      <w:sz w:val="20"/>
      <w:szCs w:val="20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A15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A151F"/>
    <w:rPr>
      <w:b/>
      <w:bCs/>
      <w:sz w:val="20"/>
      <w:szCs w:val="20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151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151F"/>
    <w:rPr>
      <w:rFonts w:ascii="Tahoma" w:hAnsi="Tahoma" w:cs="Tahoma"/>
      <w:sz w:val="16"/>
      <w:szCs w:val="16"/>
      <w:lang w:val="en-CA"/>
    </w:rPr>
  </w:style>
  <w:style w:type="character" w:styleId="Hyperlink">
    <w:name w:val="Hyperlink"/>
    <w:basedOn w:val="DefaultParagraphFont"/>
    <w:uiPriority w:val="99"/>
    <w:unhideWhenUsed/>
    <w:rsid w:val="006000DD"/>
    <w:rPr>
      <w:color w:val="0000FF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B23F0F"/>
    <w:rPr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B23F0F"/>
    <w:rPr>
      <w:rFonts w:eastAsiaTheme="majorEastAsia" w:cstheme="majorBidi"/>
      <w:i/>
      <w:sz w:val="24"/>
      <w:lang w:val="en-CA"/>
    </w:rPr>
  </w:style>
  <w:style w:type="table" w:styleId="TableGrid">
    <w:name w:val="Table Grid"/>
    <w:basedOn w:val="TableNormal"/>
    <w:uiPriority w:val="59"/>
    <w:rsid w:val="00EC71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A3AAC"/>
    <w:rPr>
      <w:color w:val="808080"/>
    </w:rPr>
  </w:style>
  <w:style w:type="paragraph" w:styleId="ListBullet2">
    <w:name w:val="List Bullet 2"/>
    <w:basedOn w:val="Normal"/>
    <w:qFormat/>
    <w:rsid w:val="00EC592E"/>
    <w:pPr>
      <w:numPr>
        <w:numId w:val="29"/>
      </w:numPr>
      <w:contextualSpacing/>
    </w:pPr>
    <w:rPr>
      <w:rFonts w:eastAsia="Times New Roman"/>
      <w:sz w:val="20"/>
      <w:szCs w:val="20"/>
    </w:rPr>
  </w:style>
  <w:style w:type="character" w:styleId="IntenseReference">
    <w:name w:val="Intense Reference"/>
    <w:basedOn w:val="DefaultParagraphFont"/>
    <w:uiPriority w:val="32"/>
    <w:qFormat/>
    <w:rsid w:val="00816DD3"/>
    <w:rPr>
      <w:b/>
      <w:bCs/>
      <w:smallCaps/>
      <w:color w:val="4F81BD" w:themeColor="accent1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997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23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8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1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1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45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087332-9A16-488C-8505-AC84BBB809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684</Words>
  <Characters>3904</Characters>
  <Application>Microsoft Office Word</Application>
  <DocSecurity>2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my Freier</dc:creator>
  <cp:lastModifiedBy>Ken Turner</cp:lastModifiedBy>
  <cp:revision>9</cp:revision>
  <dcterms:created xsi:type="dcterms:W3CDTF">2021-01-21T21:13:00Z</dcterms:created>
  <dcterms:modified xsi:type="dcterms:W3CDTF">2021-10-12T19:04:00Z</dcterms:modified>
</cp:coreProperties>
</file>